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3BA2DC87">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3BA2DC87">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3BA2DC87">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64373D59" w:rsidR="00D87035" w:rsidRPr="00403C69" w:rsidRDefault="00D87035" w:rsidP="3BA2DC87">
            <w:pPr>
              <w:tabs>
                <w:tab w:val="left" w:pos="851"/>
              </w:tabs>
              <w:spacing w:before="0" w:line="240" w:lineRule="atLeast"/>
              <w:rPr>
                <w:rFonts w:cstheme="minorBidi"/>
              </w:rPr>
            </w:pPr>
            <w:r w:rsidRPr="3BA2DC87">
              <w:rPr>
                <w:b/>
                <w:bCs/>
                <w:lang w:val="en-US"/>
              </w:rPr>
              <w:t xml:space="preserve">Document </w:t>
            </w:r>
            <w:bookmarkStart w:id="4" w:name="DocRef1"/>
            <w:bookmarkEnd w:id="4"/>
            <w:r w:rsidRPr="3BA2DC87">
              <w:rPr>
                <w:b/>
                <w:bCs/>
                <w:lang w:val="en-US"/>
              </w:rPr>
              <w:t>TDAG-</w:t>
            </w:r>
            <w:r w:rsidR="00523934" w:rsidRPr="3BA2DC87">
              <w:rPr>
                <w:b/>
                <w:bCs/>
                <w:lang w:val="en-US"/>
              </w:rPr>
              <w:t>2</w:t>
            </w:r>
            <w:r w:rsidR="00EF4D25" w:rsidRPr="3BA2DC87">
              <w:rPr>
                <w:b/>
                <w:bCs/>
                <w:lang w:val="en-US"/>
              </w:rPr>
              <w:t>6</w:t>
            </w:r>
            <w:r w:rsidRPr="3BA2DC87">
              <w:rPr>
                <w:b/>
                <w:bCs/>
                <w:lang w:val="en-US"/>
              </w:rPr>
              <w:t>/</w:t>
            </w:r>
            <w:r w:rsidR="00E06647" w:rsidRPr="3BA2DC87">
              <w:rPr>
                <w:b/>
                <w:bCs/>
                <w:lang w:val="en-US"/>
              </w:rPr>
              <w:t>1</w:t>
            </w:r>
            <w:r w:rsidR="00546D9F" w:rsidRPr="3BA2DC87">
              <w:rPr>
                <w:b/>
                <w:bCs/>
                <w:lang w:val="en-US"/>
              </w:rPr>
              <w:t>3</w:t>
            </w:r>
            <w:bookmarkStart w:id="5" w:name="DocNo1"/>
            <w:bookmarkEnd w:id="5"/>
            <w:r w:rsidRPr="3BA2DC87">
              <w:rPr>
                <w:b/>
                <w:bCs/>
                <w:lang w:val="en-US"/>
              </w:rPr>
              <w:t>-E</w:t>
            </w:r>
          </w:p>
        </w:tc>
      </w:tr>
      <w:tr w:rsidR="00D87035" w:rsidRPr="00403C69" w14:paraId="55AD5FBA" w14:textId="77777777" w:rsidTr="3BA2DC87">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2A0004BA" w:rsidR="00D87035" w:rsidRPr="00403C69" w:rsidRDefault="7FF55D55" w:rsidP="3BA2DC87">
            <w:pPr>
              <w:spacing w:before="0" w:line="240" w:lineRule="atLeast"/>
              <w:rPr>
                <w:b/>
                <w:bCs/>
              </w:rPr>
            </w:pPr>
            <w:r w:rsidRPr="3BA2DC87">
              <w:rPr>
                <w:b/>
                <w:bCs/>
              </w:rPr>
              <w:t>3</w:t>
            </w:r>
            <w:r w:rsidR="00546D9F" w:rsidRPr="3BA2DC87">
              <w:rPr>
                <w:b/>
                <w:bCs/>
              </w:rPr>
              <w:t xml:space="preserve"> </w:t>
            </w:r>
            <w:r w:rsidR="47D35217" w:rsidRPr="3BA2DC87">
              <w:rPr>
                <w:b/>
                <w:bCs/>
              </w:rPr>
              <w:t xml:space="preserve">March </w:t>
            </w:r>
            <w:r w:rsidR="002955DA" w:rsidRPr="3BA2DC87">
              <w:rPr>
                <w:b/>
                <w:bCs/>
              </w:rPr>
              <w:t>202</w:t>
            </w:r>
            <w:r w:rsidR="00EF4D25" w:rsidRPr="3BA2DC87">
              <w:rPr>
                <w:b/>
                <w:bCs/>
              </w:rPr>
              <w:t>6</w:t>
            </w:r>
          </w:p>
        </w:tc>
      </w:tr>
      <w:bookmarkEnd w:id="6"/>
      <w:bookmarkEnd w:id="7"/>
      <w:tr w:rsidR="00D87035" w:rsidRPr="00403C69" w14:paraId="07260C0B" w14:textId="77777777" w:rsidTr="3BA2DC87">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60A573B4" w:rsidR="00D87035" w:rsidRPr="00403C69" w:rsidRDefault="00D87035" w:rsidP="00403C69">
            <w:pPr>
              <w:tabs>
                <w:tab w:val="left" w:pos="993"/>
              </w:tabs>
              <w:spacing w:before="0"/>
              <w:rPr>
                <w:rFonts w:cstheme="minorHAnsi"/>
                <w:b/>
                <w:szCs w:val="24"/>
              </w:rPr>
            </w:pPr>
            <w:r w:rsidRPr="00403C69">
              <w:rPr>
                <w:b/>
                <w:bCs/>
                <w:szCs w:val="24"/>
              </w:rPr>
              <w:t>Original: English</w:t>
            </w:r>
          </w:p>
        </w:tc>
      </w:tr>
      <w:tr w:rsidR="00D83BF5" w:rsidRPr="00403C69" w14:paraId="35F96F24" w14:textId="77777777" w:rsidTr="3BA2DC87">
        <w:trPr>
          <w:cantSplit/>
          <w:trHeight w:val="23"/>
        </w:trPr>
        <w:tc>
          <w:tcPr>
            <w:tcW w:w="10031" w:type="dxa"/>
            <w:gridSpan w:val="2"/>
          </w:tcPr>
          <w:p w14:paraId="59A8A61C" w14:textId="761FA8C8" w:rsidR="00D83BF5" w:rsidRPr="00403C69" w:rsidRDefault="00E06647" w:rsidP="007A0D80">
            <w:pPr>
              <w:pStyle w:val="Source"/>
              <w:spacing w:before="240" w:after="240"/>
            </w:pPr>
            <w:bookmarkStart w:id="8" w:name="dbluepink"/>
            <w:bookmarkStart w:id="9" w:name="dorlang"/>
            <w:r>
              <w:t>Director, Telecommunication Development Bureau</w:t>
            </w:r>
          </w:p>
        </w:tc>
      </w:tr>
      <w:tr w:rsidR="00D83BF5" w:rsidRPr="00403C69" w14:paraId="7EDE1565" w14:textId="77777777" w:rsidTr="3BA2DC87">
        <w:trPr>
          <w:cantSplit/>
          <w:trHeight w:val="23"/>
        </w:trPr>
        <w:tc>
          <w:tcPr>
            <w:tcW w:w="10031" w:type="dxa"/>
            <w:gridSpan w:val="2"/>
            <w:vAlign w:val="center"/>
          </w:tcPr>
          <w:p w14:paraId="3D29924B" w14:textId="07FE3F79" w:rsidR="00D83BF5" w:rsidRPr="00403C69" w:rsidRDefault="006F2410" w:rsidP="37D8D5BA">
            <w:pPr>
              <w:pStyle w:val="Title1"/>
              <w:spacing w:before="120" w:after="120"/>
              <w:rPr>
                <w:caps w:val="0"/>
              </w:rPr>
            </w:pPr>
            <w:r w:rsidRPr="00D36A3F">
              <w:rPr>
                <w:caps w:val="0"/>
                <w:szCs w:val="28"/>
                <w:lang w:val="en-US"/>
              </w:rPr>
              <w:t>Report on the work of the Expert Group on International Telecommunication Regulations (EG-ITRs) to TDAG</w:t>
            </w:r>
          </w:p>
        </w:tc>
      </w:tr>
      <w:tr w:rsidR="00D83BF5" w:rsidRPr="00403C69" w14:paraId="5B2B3E5A" w14:textId="77777777" w:rsidTr="3BA2DC87">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3BA2DC87">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546D9F">
            <w:pPr>
              <w:spacing w:after="120"/>
              <w:rPr>
                <w:b/>
                <w:bCs/>
                <w:szCs w:val="24"/>
              </w:rPr>
            </w:pPr>
            <w:r w:rsidRPr="37D8D5BA">
              <w:rPr>
                <w:b/>
                <w:bCs/>
              </w:rPr>
              <w:t>Summary:</w:t>
            </w:r>
          </w:p>
          <w:p w14:paraId="646ADCB8" w14:textId="2EAD4ED9" w:rsidR="00B20C63" w:rsidRDefault="00B20C63" w:rsidP="00546D9F">
            <w:pPr>
              <w:spacing w:after="120"/>
            </w:pPr>
            <w:r w:rsidRPr="00B20C63">
              <w:t xml:space="preserve">This progress report presents the main results of the </w:t>
            </w:r>
            <w:r w:rsidR="00A05437">
              <w:t xml:space="preserve">fifth and </w:t>
            </w:r>
            <w:r>
              <w:t>six</w:t>
            </w:r>
            <w:r w:rsidRPr="00B20C63">
              <w:t>th meeting</w:t>
            </w:r>
            <w:r w:rsidR="00A05437">
              <w:t>s</w:t>
            </w:r>
            <w:r w:rsidRPr="00B20C63">
              <w:t xml:space="preserve"> of the EG-ITRs, held on </w:t>
            </w:r>
            <w:r w:rsidR="00A05437">
              <w:t xml:space="preserve">11-12 September 2025 and </w:t>
            </w:r>
            <w:r w:rsidR="002A4AD7">
              <w:t>19 January 2026</w:t>
            </w:r>
            <w:r w:rsidR="00A52E9A">
              <w:t xml:space="preserve"> respectively</w:t>
            </w:r>
            <w:r w:rsidR="002A4AD7">
              <w:t xml:space="preserve">. </w:t>
            </w:r>
            <w:r w:rsidRPr="00B20C63">
              <w:t xml:space="preserve">These meetings </w:t>
            </w:r>
            <w:r w:rsidR="57D057DA">
              <w:t>we</w:t>
            </w:r>
            <w:r>
              <w:t>re</w:t>
            </w:r>
            <w:r w:rsidRPr="00B20C63">
              <w:t xml:space="preserve"> organized in line with PP Resolution 146 (Rev. Bucharest, 2022) and Council Resolutions 1379 (Mod. 2023).</w:t>
            </w:r>
          </w:p>
          <w:p w14:paraId="329DD418" w14:textId="7A4C83D8" w:rsidR="001E252D" w:rsidRPr="00403C69" w:rsidRDefault="001E252D" w:rsidP="00546D9F">
            <w:pPr>
              <w:spacing w:after="120"/>
              <w:rPr>
                <w:b/>
                <w:bCs/>
                <w:szCs w:val="24"/>
              </w:rPr>
            </w:pPr>
            <w:r w:rsidRPr="00403C69">
              <w:rPr>
                <w:b/>
                <w:bCs/>
              </w:rPr>
              <w:t>Action required</w:t>
            </w:r>
            <w:r w:rsidR="008A3933" w:rsidRPr="00403C69">
              <w:rPr>
                <w:b/>
                <w:bCs/>
              </w:rPr>
              <w:t>:</w:t>
            </w:r>
          </w:p>
          <w:p w14:paraId="7FDD5C21" w14:textId="77777777" w:rsidR="00676158" w:rsidRDefault="00676158" w:rsidP="00546D9F">
            <w:pPr>
              <w:spacing w:after="120"/>
              <w:rPr>
                <w:iCs/>
                <w:lang w:val="en-US"/>
              </w:rPr>
            </w:pPr>
            <w:r>
              <w:rPr>
                <w:bCs/>
                <w:szCs w:val="24"/>
              </w:rPr>
              <w:t xml:space="preserve">Pursuant to </w:t>
            </w:r>
            <w:r w:rsidRPr="00247585">
              <w:rPr>
                <w:iCs/>
              </w:rPr>
              <w:t>Resolution 146 (Rev. Bucharest, 2022)</w:t>
            </w:r>
            <w:r>
              <w:rPr>
                <w:iCs/>
              </w:rPr>
              <w:t xml:space="preserve"> which</w:t>
            </w:r>
            <w:r w:rsidRPr="00247585">
              <w:rPr>
                <w:iCs/>
              </w:rPr>
              <w:t xml:space="preserve"> </w:t>
            </w:r>
            <w:r>
              <w:rPr>
                <w:iCs/>
              </w:rPr>
              <w:t>“</w:t>
            </w:r>
            <w:r w:rsidRPr="0051120E">
              <w:rPr>
                <w:i/>
              </w:rPr>
              <w:t xml:space="preserve">instructs the </w:t>
            </w:r>
            <w:r w:rsidRPr="0051120E">
              <w:rPr>
                <w:i/>
                <w:lang w:val="en-US"/>
              </w:rPr>
              <w:t xml:space="preserve">Directors of the Bureaux </w:t>
            </w:r>
            <w:r w:rsidRPr="0051120E">
              <w:rPr>
                <w:i/>
              </w:rPr>
              <w:t>each within their field of competence, with advice from the relevant advisory group, to contribute to the activities of EG-ITR, recognizing that the ITU Telecommunication Standardization Sector has most of the work relevant to the ITRs</w:t>
            </w:r>
            <w:r>
              <w:t>.</w:t>
            </w:r>
            <w:r>
              <w:rPr>
                <w:iCs/>
                <w:lang w:val="en-US"/>
              </w:rPr>
              <w:t xml:space="preserve">” </w:t>
            </w:r>
          </w:p>
          <w:p w14:paraId="6BDE7AFA" w14:textId="4743886A" w:rsidR="001E252D" w:rsidRPr="00403C69" w:rsidRDefault="003F1363" w:rsidP="00546D9F">
            <w:pPr>
              <w:spacing w:after="120"/>
              <w:rPr>
                <w:szCs w:val="24"/>
              </w:rPr>
            </w:pPr>
            <w:r w:rsidRPr="00403C69">
              <w:t>TDAG is invited to note this document and provide guidance as deemed appropriate.</w:t>
            </w:r>
          </w:p>
          <w:p w14:paraId="5120B5FD" w14:textId="77777777" w:rsidR="001E252D" w:rsidRPr="00403C69" w:rsidRDefault="001E252D" w:rsidP="00546D9F">
            <w:pPr>
              <w:spacing w:after="120"/>
              <w:rPr>
                <w:b/>
                <w:bCs/>
                <w:szCs w:val="24"/>
              </w:rPr>
            </w:pPr>
            <w:r w:rsidRPr="00403C69">
              <w:rPr>
                <w:b/>
                <w:bCs/>
                <w:szCs w:val="24"/>
              </w:rPr>
              <w:t>References</w:t>
            </w:r>
            <w:r w:rsidR="008A3933" w:rsidRPr="00403C69">
              <w:rPr>
                <w:b/>
                <w:bCs/>
                <w:szCs w:val="24"/>
              </w:rPr>
              <w:t>:</w:t>
            </w:r>
          </w:p>
          <w:p w14:paraId="28F8657D" w14:textId="3E50CA61" w:rsidR="00000ED8" w:rsidRDefault="00000ED8" w:rsidP="00546D9F">
            <w:pPr>
              <w:spacing w:after="120"/>
            </w:pPr>
            <w:hyperlink r:id="rId12" w:history="1">
              <w:r w:rsidRPr="004F504A">
                <w:rPr>
                  <w:rStyle w:val="Hyperlink"/>
                </w:rPr>
                <w:t>Resolution 146 (Rev. Bucharest, 2022)</w:t>
              </w:r>
            </w:hyperlink>
            <w:r>
              <w:t>: Periodic Review of the International Telecommunication Regulations</w:t>
            </w:r>
          </w:p>
          <w:p w14:paraId="6EF29DC6" w14:textId="3C70B0FF" w:rsidR="001E252D" w:rsidRPr="00403C69" w:rsidRDefault="00000ED8" w:rsidP="00546D9F">
            <w:pPr>
              <w:spacing w:after="120"/>
            </w:pPr>
            <w:hyperlink r:id="rId13" w:history="1">
              <w:r w:rsidRPr="004F504A">
                <w:rPr>
                  <w:rStyle w:val="Hyperlink"/>
                  <w:rFonts w:cs="Calibri"/>
                  <w:bCs/>
                </w:rPr>
                <w:t>Council Resolution 1379 (Mod. 2023)</w:t>
              </w:r>
            </w:hyperlink>
            <w:r>
              <w:rPr>
                <w:rFonts w:cs="Calibri"/>
                <w:bCs/>
              </w:rPr>
              <w:t xml:space="preserve">: </w:t>
            </w:r>
            <w:r>
              <w:t xml:space="preserve"> </w:t>
            </w:r>
            <w:r w:rsidRPr="004F504A">
              <w:rPr>
                <w:rFonts w:cs="Calibri"/>
                <w:bCs/>
              </w:rPr>
              <w:t>Expert Group on the International Telecommunication Regulations (EG-ITRs)</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p w14:paraId="2ADEE66D" w14:textId="77777777" w:rsidR="00C61D55" w:rsidRPr="0099768B" w:rsidRDefault="00C61D55" w:rsidP="00546D9F">
      <w:pPr>
        <w:pStyle w:val="ListParagraph"/>
        <w:numPr>
          <w:ilvl w:val="0"/>
          <w:numId w:val="50"/>
        </w:numPr>
        <w:snapToGrid w:val="0"/>
        <w:spacing w:after="120"/>
        <w:ind w:left="357" w:hanging="357"/>
        <w:contextualSpacing w:val="0"/>
        <w:rPr>
          <w:rFonts w:cstheme="minorHAnsi"/>
          <w:b/>
          <w:bCs/>
          <w:szCs w:val="24"/>
        </w:rPr>
      </w:pPr>
      <w:bookmarkStart w:id="10" w:name="_Hlk38891878"/>
      <w:r w:rsidRPr="0099768B">
        <w:rPr>
          <w:rFonts w:cstheme="minorHAnsi"/>
          <w:b/>
          <w:bCs/>
          <w:szCs w:val="24"/>
        </w:rPr>
        <w:lastRenderedPageBreak/>
        <w:t>Background</w:t>
      </w:r>
    </w:p>
    <w:p w14:paraId="443AA2C3" w14:textId="5573F1EF" w:rsidR="00C61D55" w:rsidRPr="0099768B" w:rsidRDefault="00C61D55" w:rsidP="3BA2DC87">
      <w:pPr>
        <w:pStyle w:val="BodyAA"/>
        <w:tabs>
          <w:tab w:val="clear" w:pos="567"/>
          <w:tab w:val="clear" w:pos="1134"/>
          <w:tab w:val="clear" w:pos="1701"/>
          <w:tab w:val="clear" w:pos="2268"/>
          <w:tab w:val="clear" w:pos="2835"/>
        </w:tabs>
        <w:spacing w:after="120"/>
        <w:rPr>
          <w:rFonts w:asciiTheme="minorHAnsi" w:hAnsiTheme="minorHAnsi" w:cstheme="minorBidi"/>
          <w:lang w:val="en-GB"/>
        </w:rPr>
      </w:pPr>
      <w:r w:rsidRPr="3BA2DC87">
        <w:rPr>
          <w:rFonts w:asciiTheme="minorHAnsi" w:hAnsiTheme="minorHAnsi" w:cstheme="minorBidi"/>
          <w:lang w:val="en-GB"/>
        </w:rPr>
        <w:t>The objective of this document is to present the situation of the work of the Expert Group on the International Telecommunication Regulations (EG-ITRs)</w:t>
      </w:r>
      <w:r w:rsidRPr="3BA2DC87">
        <w:rPr>
          <w:rStyle w:val="FootnoteReference"/>
          <w:rFonts w:cstheme="minorBidi"/>
          <w:lang w:val="en-GB"/>
        </w:rPr>
        <w:footnoteReference w:id="2"/>
      </w:r>
      <w:r w:rsidRPr="3BA2DC87">
        <w:rPr>
          <w:rFonts w:asciiTheme="minorHAnsi" w:hAnsiTheme="minorHAnsi" w:cstheme="minorBidi"/>
          <w:lang w:val="en-GB"/>
        </w:rPr>
        <w:t xml:space="preserve">, as mandated by the ITU Plenipotentiary Conference (Bucharest, 26 September to 14 October 2022) following the approval of Resolution 146 (Rev. Bucharest, 2022) on Periodic review of the ITRs. This report focuses on the main results of </w:t>
      </w:r>
      <w:r w:rsidR="00A52E9A" w:rsidRPr="3BA2DC87">
        <w:rPr>
          <w:rFonts w:asciiTheme="minorHAnsi" w:hAnsiTheme="minorHAnsi" w:cstheme="minorBidi"/>
          <w:lang w:val="en-GB"/>
        </w:rPr>
        <w:t>the fifth and sixth meetings of the EG-ITRs</w:t>
      </w:r>
      <w:r w:rsidRPr="3BA2DC87">
        <w:rPr>
          <w:rFonts w:asciiTheme="minorHAnsi" w:hAnsiTheme="minorHAnsi" w:cstheme="minorBidi"/>
          <w:lang w:val="en-GB"/>
        </w:rPr>
        <w:t>.</w:t>
      </w:r>
    </w:p>
    <w:p w14:paraId="1882F167" w14:textId="77777777" w:rsidR="00C61D55" w:rsidRPr="0099768B" w:rsidRDefault="00C61D55" w:rsidP="00546D9F">
      <w:pPr>
        <w:pStyle w:val="ListParagraph"/>
        <w:numPr>
          <w:ilvl w:val="0"/>
          <w:numId w:val="50"/>
        </w:numPr>
        <w:snapToGrid w:val="0"/>
        <w:spacing w:after="120"/>
        <w:ind w:left="357" w:hanging="357"/>
        <w:contextualSpacing w:val="0"/>
        <w:rPr>
          <w:rFonts w:cstheme="minorHAnsi"/>
          <w:b/>
          <w:bCs/>
          <w:szCs w:val="24"/>
        </w:rPr>
      </w:pPr>
      <w:r w:rsidRPr="0099768B">
        <w:rPr>
          <w:rFonts w:cstheme="minorHAnsi"/>
          <w:b/>
          <w:bCs/>
          <w:szCs w:val="24"/>
        </w:rPr>
        <w:t>Periodic review of the ITRs</w:t>
      </w:r>
    </w:p>
    <w:p w14:paraId="7273B8BC" w14:textId="6B59461C" w:rsidR="00C61D55" w:rsidRPr="0099768B" w:rsidRDefault="00C61D55" w:rsidP="3BA2DC87">
      <w:pPr>
        <w:snapToGrid w:val="0"/>
        <w:spacing w:after="120"/>
        <w:rPr>
          <w:rFonts w:cstheme="minorBidi"/>
          <w:lang w:val="en-US"/>
        </w:rPr>
      </w:pPr>
      <w:r w:rsidRPr="3BA2DC87">
        <w:rPr>
          <w:rFonts w:cstheme="minorBidi"/>
        </w:rPr>
        <w:t xml:space="preserve">Resolution 146 (Rev. Bucharest, 2022) </w:t>
      </w:r>
      <w:r w:rsidRPr="3BA2DC87">
        <w:rPr>
          <w:rFonts w:cstheme="minorBidi"/>
          <w:lang w:val="en-US"/>
        </w:rPr>
        <w:t>instructs the Secretary-General to</w:t>
      </w:r>
      <w:r w:rsidRPr="3BA2DC87">
        <w:rPr>
          <w:rFonts w:cstheme="minorBidi"/>
        </w:rPr>
        <w:t xml:space="preserve"> reconvene an EG</w:t>
      </w:r>
      <w:r w:rsidRPr="3BA2DC87">
        <w:rPr>
          <w:rFonts w:ascii="Cambria Math" w:hAnsi="Cambria Math" w:cs="Cambria Math"/>
        </w:rPr>
        <w:t>‑</w:t>
      </w:r>
      <w:r w:rsidRPr="3BA2DC87">
        <w:rPr>
          <w:rFonts w:cstheme="minorBidi"/>
        </w:rPr>
        <w:t>ITR, open to ITU Member States and Sector Members, with terms of reference and working methods established by the ITU Council</w:t>
      </w:r>
      <w:r w:rsidR="006202F5" w:rsidRPr="3BA2DC87">
        <w:rPr>
          <w:rFonts w:cstheme="minorBidi"/>
        </w:rPr>
        <w:t>,</w:t>
      </w:r>
      <w:r w:rsidRPr="3BA2DC87">
        <w:rPr>
          <w:rFonts w:cstheme="minorBidi"/>
        </w:rPr>
        <w:t xml:space="preserve"> and to submit the report of EGITR on the outcome of the review to the Council for consideration, publication and subsequent submission to the 2026 plenipotentiary conference.</w:t>
      </w:r>
      <w:r w:rsidRPr="3BA2DC87">
        <w:rPr>
          <w:rFonts w:cstheme="minorBidi"/>
          <w:lang w:val="en-US"/>
        </w:rPr>
        <w:t xml:space="preserve"> </w:t>
      </w:r>
    </w:p>
    <w:p w14:paraId="5C82E69A" w14:textId="77777777" w:rsidR="00C61D55" w:rsidRPr="0099768B" w:rsidRDefault="00C61D55" w:rsidP="00546D9F">
      <w:pPr>
        <w:spacing w:after="120"/>
        <w:rPr>
          <w:rFonts w:cstheme="minorHAnsi"/>
          <w:iCs/>
          <w:szCs w:val="24"/>
          <w:lang w:val="en-US"/>
        </w:rPr>
      </w:pPr>
      <w:r w:rsidRPr="5C492507">
        <w:rPr>
          <w:rFonts w:cstheme="minorBidi"/>
          <w:lang w:val="en-US"/>
        </w:rPr>
        <w:t>It is important to highlight that this resolution</w:t>
      </w:r>
      <w:r w:rsidRPr="5C492507">
        <w:rPr>
          <w:rFonts w:cstheme="minorBidi"/>
        </w:rPr>
        <w:t xml:space="preserve"> “</w:t>
      </w:r>
      <w:r w:rsidRPr="5C492507">
        <w:rPr>
          <w:rFonts w:cstheme="minorBidi"/>
          <w:i/>
          <w:iCs/>
          <w:lang w:val="en-US"/>
        </w:rPr>
        <w:t>instructs the Directors of the Bureaux 1) each within their field of competence, with advice from the relevant advisory group, to contribute to the activities of EG-ITR, recognizing that the ITU Telecommunication Standardization Sector has most of the work relevant to the ITRs; 2) to submit the results of their work to EG</w:t>
      </w:r>
      <w:r w:rsidRPr="5C492507">
        <w:rPr>
          <w:rFonts w:ascii="Cambria Math" w:hAnsi="Cambria Math" w:cs="Cambria Math"/>
          <w:i/>
          <w:iCs/>
          <w:lang w:val="en-US"/>
        </w:rPr>
        <w:t>‑</w:t>
      </w:r>
      <w:r w:rsidRPr="5C492507">
        <w:rPr>
          <w:rFonts w:cstheme="minorBidi"/>
          <w:i/>
          <w:iCs/>
          <w:lang w:val="en-US"/>
        </w:rPr>
        <w:t>ITR; 3) to consider providing fellowships, where resources are available, for developing</w:t>
      </w:r>
      <w:r w:rsidRPr="5C492507">
        <w:rPr>
          <w:rStyle w:val="FootnoteReference"/>
          <w:rFonts w:cstheme="minorBidi"/>
          <w:i/>
          <w:iCs/>
          <w:lang w:val="en-US"/>
        </w:rPr>
        <w:footnoteReference w:id="3"/>
      </w:r>
      <w:r w:rsidRPr="5C492507">
        <w:rPr>
          <w:rFonts w:cstheme="minorBidi"/>
          <w:i/>
          <w:iCs/>
          <w:lang w:val="en-US"/>
        </w:rPr>
        <w:t xml:space="preserve"> and least developed countries according to the list established by the United Nations, in order to widen their participation in the expert group</w:t>
      </w:r>
      <w:r w:rsidRPr="5C492507">
        <w:rPr>
          <w:rFonts w:cstheme="minorBidi"/>
          <w:lang w:val="en-US" w:eastAsia="zh-CN"/>
        </w:rPr>
        <w:t>”</w:t>
      </w:r>
      <w:r w:rsidRPr="5C492507">
        <w:rPr>
          <w:rFonts w:cstheme="minorBidi"/>
          <w:lang w:val="en-US"/>
        </w:rPr>
        <w:t>.</w:t>
      </w:r>
    </w:p>
    <w:p w14:paraId="24D587C6" w14:textId="77777777" w:rsidR="00C61D55" w:rsidRPr="00B653C2" w:rsidRDefault="00C61D55" w:rsidP="00546D9F">
      <w:pPr>
        <w:pStyle w:val="ListParagraph"/>
        <w:numPr>
          <w:ilvl w:val="0"/>
          <w:numId w:val="50"/>
        </w:numPr>
        <w:snapToGrid w:val="0"/>
        <w:spacing w:after="120"/>
        <w:ind w:left="357" w:hanging="357"/>
        <w:contextualSpacing w:val="0"/>
        <w:rPr>
          <w:rFonts w:ascii="Calibri" w:eastAsia="Calibri" w:hAnsi="Calibri" w:cs="Calibri"/>
          <w:b/>
          <w:bCs/>
          <w:szCs w:val="24"/>
        </w:rPr>
      </w:pPr>
      <w:r w:rsidRPr="00B653C2">
        <w:rPr>
          <w:rFonts w:cstheme="minorHAnsi"/>
          <w:b/>
          <w:bCs/>
          <w:szCs w:val="24"/>
        </w:rPr>
        <w:t>Activities</w:t>
      </w:r>
    </w:p>
    <w:p w14:paraId="11CF5133" w14:textId="6124C60F" w:rsidR="00C61D55" w:rsidRPr="00760D53" w:rsidRDefault="006F1E0D" w:rsidP="3BA2DC87">
      <w:pPr>
        <w:spacing w:after="120"/>
        <w:jc w:val="both"/>
        <w:rPr>
          <w:rFonts w:ascii="Calibri" w:eastAsia="Calibri" w:hAnsi="Calibri" w:cs="Calibri"/>
        </w:rPr>
      </w:pPr>
      <w:r w:rsidRPr="3BA2DC87">
        <w:rPr>
          <w:rFonts w:ascii="Calibri" w:eastAsia="Calibri" w:hAnsi="Calibri" w:cs="Calibri"/>
          <w:lang w:val="en-US"/>
        </w:rPr>
        <w:t>During</w:t>
      </w:r>
      <w:r w:rsidR="00C61D55" w:rsidRPr="3BA2DC87">
        <w:rPr>
          <w:rFonts w:ascii="Calibri" w:eastAsia="Calibri" w:hAnsi="Calibri" w:cs="Calibri"/>
          <w:lang w:val="en-US"/>
        </w:rPr>
        <w:t xml:space="preserve"> the </w:t>
      </w:r>
      <w:r w:rsidR="002E2820" w:rsidRPr="3BA2DC87">
        <w:rPr>
          <w:rFonts w:ascii="Calibri" w:eastAsia="Calibri" w:hAnsi="Calibri" w:cs="Calibri"/>
          <w:b/>
          <w:bCs/>
          <w:lang w:val="en-US"/>
        </w:rPr>
        <w:t>fifth</w:t>
      </w:r>
      <w:r w:rsidR="00C61D55" w:rsidRPr="3BA2DC87">
        <w:rPr>
          <w:rFonts w:ascii="Calibri" w:eastAsia="Calibri" w:hAnsi="Calibri" w:cs="Calibri"/>
          <w:b/>
          <w:bCs/>
          <w:lang w:val="en-US"/>
        </w:rPr>
        <w:t xml:space="preserve"> meeting</w:t>
      </w:r>
      <w:r w:rsidR="00C61D55" w:rsidRPr="3BA2DC87">
        <w:rPr>
          <w:rFonts w:ascii="Calibri" w:eastAsia="Calibri" w:hAnsi="Calibri" w:cs="Calibri"/>
          <w:lang w:val="en-US"/>
        </w:rPr>
        <w:t xml:space="preserve"> of the EG-ITRs, the Group deliberated on</w:t>
      </w:r>
      <w:r w:rsidR="00FA70C6" w:rsidRPr="3BA2DC87">
        <w:rPr>
          <w:rFonts w:ascii="Calibri" w:eastAsia="Calibri" w:hAnsi="Calibri" w:cs="Calibri"/>
          <w:lang w:val="en-US"/>
        </w:rPr>
        <w:t xml:space="preserve"> the views of</w:t>
      </w:r>
      <w:r w:rsidR="00C61D55" w:rsidRPr="3BA2DC87">
        <w:rPr>
          <w:rFonts w:ascii="Calibri" w:eastAsia="Calibri" w:hAnsi="Calibri" w:cs="Calibri"/>
          <w:lang w:val="en-US"/>
        </w:rPr>
        <w:t xml:space="preserve"> </w:t>
      </w:r>
      <w:r w:rsidR="0041060D" w:rsidRPr="3BA2DC87">
        <w:rPr>
          <w:rFonts w:ascii="Calibri" w:eastAsia="Calibri" w:hAnsi="Calibri" w:cs="Calibri"/>
          <w:lang w:val="en-US"/>
        </w:rPr>
        <w:t xml:space="preserve">the Draft Final Report for submission to Council 2026, as reflected in the </w:t>
      </w:r>
      <w:hyperlink r:id="rId14">
        <w:r w:rsidR="0041060D" w:rsidRPr="3BA2DC87">
          <w:rPr>
            <w:rStyle w:val="Hyperlink"/>
            <w:rFonts w:ascii="Calibri" w:eastAsia="Calibri" w:hAnsi="Calibri" w:cs="Calibri"/>
            <w:lang w:val="en-US"/>
          </w:rPr>
          <w:t>Contributions</w:t>
        </w:r>
        <w:r w:rsidR="00BA0459" w:rsidRPr="3BA2DC87">
          <w:rPr>
            <w:rStyle w:val="Hyperlink"/>
            <w:rFonts w:ascii="Calibri" w:eastAsia="Calibri" w:hAnsi="Calibri" w:cs="Calibri"/>
            <w:lang w:val="en-US"/>
          </w:rPr>
          <w:t xml:space="preserve"> received</w:t>
        </w:r>
      </w:hyperlink>
      <w:r w:rsidR="0041060D" w:rsidRPr="3BA2DC87">
        <w:rPr>
          <w:rFonts w:ascii="Calibri" w:eastAsia="Calibri" w:hAnsi="Calibri" w:cs="Calibri"/>
          <w:lang w:val="en-US"/>
        </w:rPr>
        <w:t xml:space="preserve"> as well as those exchanged during the deliberations of the Group</w:t>
      </w:r>
      <w:r w:rsidR="009450C5" w:rsidRPr="3BA2DC87">
        <w:rPr>
          <w:rFonts w:ascii="Calibri" w:eastAsia="Calibri" w:hAnsi="Calibri" w:cs="Calibri"/>
          <w:lang w:val="en-US"/>
        </w:rPr>
        <w:t xml:space="preserve">, </w:t>
      </w:r>
      <w:r w:rsidR="0041060D" w:rsidRPr="3BA2DC87">
        <w:rPr>
          <w:rFonts w:ascii="Calibri" w:eastAsia="Calibri" w:hAnsi="Calibri" w:cs="Calibri"/>
          <w:lang w:val="en-US"/>
        </w:rPr>
        <w:t xml:space="preserve"> captured in</w:t>
      </w:r>
      <w:r w:rsidR="00C33369" w:rsidRPr="3BA2DC87">
        <w:rPr>
          <w:rFonts w:ascii="Calibri" w:eastAsia="Calibri" w:hAnsi="Calibri" w:cs="Calibri"/>
          <w:lang w:val="en-US"/>
        </w:rPr>
        <w:t xml:space="preserve"> </w:t>
      </w:r>
      <w:hyperlink r:id="rId15">
        <w:r w:rsidR="00C33369" w:rsidRPr="3BA2DC87">
          <w:rPr>
            <w:rStyle w:val="Hyperlink"/>
          </w:rPr>
          <w:t>Document DL 1</w:t>
        </w:r>
      </w:hyperlink>
      <w:r w:rsidR="00B3673A" w:rsidRPr="3BA2DC87">
        <w:rPr>
          <w:rFonts w:eastAsia="Calibri" w:cs="Arial"/>
        </w:rPr>
        <w:t xml:space="preserve">. </w:t>
      </w:r>
      <w:r w:rsidR="00836E0D" w:rsidRPr="3BA2DC87">
        <w:rPr>
          <w:rFonts w:ascii="Calibri" w:eastAsia="Calibri" w:hAnsi="Calibri" w:cs="Calibri"/>
        </w:rPr>
        <w:t xml:space="preserve">The fifth meeting also agreed that members </w:t>
      </w:r>
      <w:r w:rsidR="00F624FC" w:rsidRPr="3BA2DC87">
        <w:rPr>
          <w:rFonts w:ascii="Calibri" w:eastAsia="Calibri" w:hAnsi="Calibri" w:cs="Calibri"/>
        </w:rPr>
        <w:t>we</w:t>
      </w:r>
      <w:r w:rsidR="00836E0D" w:rsidRPr="3BA2DC87">
        <w:rPr>
          <w:rFonts w:ascii="Calibri" w:eastAsia="Calibri" w:hAnsi="Calibri" w:cs="Calibri"/>
        </w:rPr>
        <w:t xml:space="preserve">re welcome to submit individual statements to the Group, reflecting on their views on the matters contained in the Terms of Reference as well as on the potential way forward for the ITRs, and </w:t>
      </w:r>
      <w:r w:rsidR="00467CB6" w:rsidRPr="3BA2DC87">
        <w:rPr>
          <w:rFonts w:ascii="Calibri" w:eastAsia="Calibri" w:hAnsi="Calibri" w:cs="Calibri"/>
        </w:rPr>
        <w:t xml:space="preserve">that </w:t>
      </w:r>
      <w:r w:rsidR="00836E0D" w:rsidRPr="3BA2DC87">
        <w:rPr>
          <w:rFonts w:ascii="Calibri" w:eastAsia="Calibri" w:hAnsi="Calibri" w:cs="Calibri"/>
        </w:rPr>
        <w:t xml:space="preserve">these </w:t>
      </w:r>
      <w:r w:rsidR="00467CB6" w:rsidRPr="3BA2DC87">
        <w:rPr>
          <w:rFonts w:ascii="Calibri" w:eastAsia="Calibri" w:hAnsi="Calibri" w:cs="Calibri"/>
        </w:rPr>
        <w:t xml:space="preserve">would </w:t>
      </w:r>
      <w:r w:rsidR="00836E0D" w:rsidRPr="3BA2DC87">
        <w:rPr>
          <w:rFonts w:ascii="Calibri" w:eastAsia="Calibri" w:hAnsi="Calibri" w:cs="Calibri"/>
        </w:rPr>
        <w:t>be added as Annexes to the Final Report in alphabetical order.</w:t>
      </w:r>
      <w:r w:rsidR="001432AF" w:rsidRPr="3BA2DC87">
        <w:rPr>
          <w:rFonts w:ascii="Calibri" w:eastAsia="Calibri" w:hAnsi="Calibri" w:cs="Calibri"/>
        </w:rPr>
        <w:t xml:space="preserve"> Divergent views expressed by the members while studying the items listed under section 2 of the EG-ITRs Terms of Reference (ToR)</w:t>
      </w:r>
      <w:r w:rsidR="00820D37" w:rsidRPr="3BA2DC87">
        <w:rPr>
          <w:rFonts w:ascii="Calibri" w:eastAsia="Calibri" w:hAnsi="Calibri" w:cs="Calibri"/>
        </w:rPr>
        <w:t xml:space="preserve"> </w:t>
      </w:r>
      <w:r w:rsidR="001432AF" w:rsidRPr="3BA2DC87">
        <w:rPr>
          <w:rFonts w:ascii="Calibri" w:eastAsia="Calibri" w:hAnsi="Calibri" w:cs="Calibri"/>
        </w:rPr>
        <w:t xml:space="preserve">are described in the </w:t>
      </w:r>
      <w:hyperlink r:id="rId16">
        <w:r w:rsidR="00504F28" w:rsidRPr="3BA2DC87">
          <w:rPr>
            <w:rStyle w:val="Hyperlink"/>
            <w:rFonts w:ascii="Calibri" w:eastAsia="Calibri" w:hAnsi="Calibri" w:cs="Calibri"/>
          </w:rPr>
          <w:t>Final report of the fifth meeting</w:t>
        </w:r>
      </w:hyperlink>
      <w:r w:rsidR="00504F28" w:rsidRPr="3BA2DC87">
        <w:rPr>
          <w:rFonts w:ascii="Calibri" w:eastAsia="Calibri" w:hAnsi="Calibri" w:cs="Calibri"/>
        </w:rPr>
        <w:t>.</w:t>
      </w:r>
    </w:p>
    <w:p w14:paraId="77B8AFDC" w14:textId="1F57BA70" w:rsidR="004710B5" w:rsidRPr="00760D53" w:rsidRDefault="005169AA" w:rsidP="3BA2DC87">
      <w:pPr>
        <w:tabs>
          <w:tab w:val="clear" w:pos="1134"/>
          <w:tab w:val="clear" w:pos="2268"/>
        </w:tabs>
        <w:overflowPunct/>
        <w:autoSpaceDE/>
        <w:autoSpaceDN/>
        <w:snapToGrid w:val="0"/>
        <w:spacing w:after="120"/>
        <w:jc w:val="both"/>
        <w:textAlignment w:val="auto"/>
        <w:rPr>
          <w:rFonts w:cs="Calibri"/>
        </w:rPr>
      </w:pPr>
      <w:r w:rsidRPr="3BA2DC87">
        <w:rPr>
          <w:rFonts w:ascii="Calibri" w:eastAsia="Calibri" w:hAnsi="Calibri" w:cs="Calibri"/>
        </w:rPr>
        <w:t>During</w:t>
      </w:r>
      <w:r w:rsidR="00C61D55" w:rsidRPr="3BA2DC87">
        <w:rPr>
          <w:rFonts w:ascii="Calibri" w:eastAsia="Calibri" w:hAnsi="Calibri" w:cs="Calibri"/>
        </w:rPr>
        <w:t xml:space="preserve"> the </w:t>
      </w:r>
      <w:r w:rsidR="002E2820" w:rsidRPr="3BA2DC87">
        <w:rPr>
          <w:rFonts w:ascii="Calibri" w:eastAsia="Calibri" w:hAnsi="Calibri" w:cs="Calibri"/>
          <w:b/>
          <w:bCs/>
        </w:rPr>
        <w:t>six</w:t>
      </w:r>
      <w:r w:rsidR="00C61D55" w:rsidRPr="3BA2DC87">
        <w:rPr>
          <w:rFonts w:ascii="Calibri" w:eastAsia="Calibri" w:hAnsi="Calibri" w:cs="Calibri"/>
          <w:b/>
          <w:bCs/>
        </w:rPr>
        <w:t>th meeting</w:t>
      </w:r>
      <w:r w:rsidR="00C61D55" w:rsidRPr="3BA2DC87">
        <w:rPr>
          <w:rFonts w:ascii="Calibri" w:eastAsia="Calibri" w:hAnsi="Calibri" w:cs="Calibri"/>
        </w:rPr>
        <w:t xml:space="preserve"> of the EG-ITRs, the Group deliberated on the </w:t>
      </w:r>
      <w:hyperlink r:id="rId17">
        <w:r w:rsidR="00C61D55" w:rsidRPr="3BA2DC87">
          <w:rPr>
            <w:rStyle w:val="Hyperlink"/>
            <w:rFonts w:ascii="Calibri" w:eastAsia="Calibri" w:hAnsi="Calibri" w:cs="Calibri"/>
          </w:rPr>
          <w:t>contributions received</w:t>
        </w:r>
      </w:hyperlink>
      <w:r w:rsidR="008D3637">
        <w:t>.</w:t>
      </w:r>
      <w:r w:rsidR="00C61D55" w:rsidRPr="3BA2DC87">
        <w:rPr>
          <w:rFonts w:ascii="Calibri" w:eastAsia="Calibri" w:hAnsi="Calibri" w:cs="Calibri"/>
        </w:rPr>
        <w:t xml:space="preserve"> </w:t>
      </w:r>
      <w:r w:rsidR="008D3637" w:rsidRPr="3BA2DC87">
        <w:rPr>
          <w:rFonts w:ascii="Calibri" w:eastAsia="Calibri" w:hAnsi="Calibri" w:cs="Calibri"/>
        </w:rPr>
        <w:t>T</w:t>
      </w:r>
      <w:r w:rsidR="00C4229D" w:rsidRPr="3BA2DC87">
        <w:rPr>
          <w:rFonts w:ascii="Calibri" w:eastAsia="Calibri" w:hAnsi="Calibri" w:cs="Calibri"/>
        </w:rPr>
        <w:t>he discussions focused on t</w:t>
      </w:r>
      <w:r w:rsidR="004710B5">
        <w:t>he Draft Final Report</w:t>
      </w:r>
      <w:r w:rsidR="00F26290">
        <w:t xml:space="preserve"> for submission to Council 2026</w:t>
      </w:r>
      <w:r w:rsidR="00E822D2">
        <w:t xml:space="preserve">, </w:t>
      </w:r>
      <w:r w:rsidR="00473D73">
        <w:t xml:space="preserve">and </w:t>
      </w:r>
      <w:r w:rsidR="004710B5">
        <w:t xml:space="preserve">revisions were agreed by consensus. </w:t>
      </w:r>
      <w:r w:rsidR="00E822D2" w:rsidRPr="3BA2DC87">
        <w:rPr>
          <w:rFonts w:eastAsia="Calibri"/>
          <w:lang w:eastAsia="zh-CN"/>
        </w:rPr>
        <w:t>All discussions are summarized in the</w:t>
      </w:r>
      <w:r w:rsidR="0058735C" w:rsidRPr="3BA2DC87">
        <w:rPr>
          <w:rFonts w:eastAsia="Calibri"/>
          <w:lang w:eastAsia="zh-CN"/>
        </w:rPr>
        <w:t xml:space="preserve"> </w:t>
      </w:r>
      <w:hyperlink r:id="rId18">
        <w:r w:rsidR="0058735C" w:rsidRPr="3BA2DC87">
          <w:rPr>
            <w:rStyle w:val="Hyperlink"/>
            <w:rFonts w:eastAsia="Calibri"/>
            <w:lang w:eastAsia="zh-CN"/>
          </w:rPr>
          <w:t>Final</w:t>
        </w:r>
        <w:r w:rsidR="00E822D2" w:rsidRPr="3BA2DC87">
          <w:rPr>
            <w:rStyle w:val="Hyperlink"/>
            <w:rFonts w:cs="Calibri"/>
          </w:rPr>
          <w:t xml:space="preserve"> </w:t>
        </w:r>
        <w:r w:rsidR="0058735C" w:rsidRPr="3BA2DC87">
          <w:rPr>
            <w:rStyle w:val="Hyperlink"/>
            <w:rFonts w:cs="Calibri"/>
          </w:rPr>
          <w:t>r</w:t>
        </w:r>
        <w:r w:rsidR="00E822D2" w:rsidRPr="3BA2DC87">
          <w:rPr>
            <w:rStyle w:val="Hyperlink"/>
            <w:rFonts w:cs="Calibri"/>
          </w:rPr>
          <w:t>eport of the sixth meeting</w:t>
        </w:r>
      </w:hyperlink>
      <w:r w:rsidR="00E822D2" w:rsidRPr="3BA2DC87">
        <w:rPr>
          <w:rFonts w:cs="Calibri"/>
        </w:rPr>
        <w:t>.</w:t>
      </w:r>
    </w:p>
    <w:p w14:paraId="7192D7D5" w14:textId="2E5BDD04" w:rsidR="00C61D55" w:rsidRPr="00760D53" w:rsidRDefault="00C61D55" w:rsidP="3BA2DC87">
      <w:pPr>
        <w:spacing w:after="120"/>
        <w:jc w:val="both"/>
        <w:rPr>
          <w:rFonts w:eastAsia="Calibri" w:cstheme="minorBidi"/>
          <w:lang w:eastAsia="zh-CN"/>
        </w:rPr>
      </w:pPr>
      <w:r w:rsidRPr="3BA2DC87">
        <w:rPr>
          <w:rFonts w:ascii="Calibri" w:eastAsia="Calibri" w:hAnsi="Calibri" w:cs="Calibri"/>
        </w:rPr>
        <w:t xml:space="preserve">Considering the working agenda and received contributions for these EG-ITRs meetings, there were </w:t>
      </w:r>
      <w:r w:rsidR="00A97804" w:rsidRPr="3BA2DC87">
        <w:rPr>
          <w:rFonts w:ascii="Calibri" w:eastAsia="Calibri" w:hAnsi="Calibri" w:cs="Calibri"/>
        </w:rPr>
        <w:t>no</w:t>
      </w:r>
      <w:r w:rsidRPr="3BA2DC87">
        <w:rPr>
          <w:rFonts w:ascii="Calibri" w:eastAsia="Calibri" w:hAnsi="Calibri" w:cs="Calibri"/>
        </w:rPr>
        <w:t xml:space="preserve"> specific issue</w:t>
      </w:r>
      <w:r w:rsidR="00A97804" w:rsidRPr="3BA2DC87">
        <w:rPr>
          <w:rFonts w:ascii="Calibri" w:eastAsia="Calibri" w:hAnsi="Calibri" w:cs="Calibri"/>
        </w:rPr>
        <w:t>s</w:t>
      </w:r>
      <w:r w:rsidRPr="3BA2DC87">
        <w:rPr>
          <w:rFonts w:ascii="Calibri" w:eastAsia="Calibri" w:hAnsi="Calibri" w:cs="Calibri"/>
        </w:rPr>
        <w:t xml:space="preserve"> requiring BDT intervention. </w:t>
      </w:r>
      <w:r w:rsidRPr="3BA2DC87">
        <w:rPr>
          <w:rFonts w:cstheme="minorBidi"/>
        </w:rPr>
        <w:t xml:space="preserve"> </w:t>
      </w:r>
    </w:p>
    <w:p w14:paraId="296EFB1E" w14:textId="77777777" w:rsidR="00C61D55" w:rsidRPr="0099768B" w:rsidRDefault="00C61D55" w:rsidP="00546D9F">
      <w:pPr>
        <w:pStyle w:val="ListParagraph"/>
        <w:numPr>
          <w:ilvl w:val="0"/>
          <w:numId w:val="50"/>
        </w:numPr>
        <w:snapToGrid w:val="0"/>
        <w:spacing w:after="120"/>
        <w:ind w:left="357" w:hanging="357"/>
        <w:contextualSpacing w:val="0"/>
        <w:rPr>
          <w:rFonts w:eastAsia="Calibri" w:cstheme="minorHAnsi"/>
          <w:b/>
          <w:bCs/>
          <w:szCs w:val="24"/>
          <w:lang w:eastAsia="zh-CN"/>
        </w:rPr>
      </w:pPr>
      <w:r w:rsidRPr="0099768B">
        <w:rPr>
          <w:rFonts w:cstheme="minorHAnsi"/>
          <w:b/>
          <w:bCs/>
          <w:szCs w:val="24"/>
        </w:rPr>
        <w:t>Next</w:t>
      </w:r>
      <w:r w:rsidRPr="0099768B">
        <w:rPr>
          <w:rFonts w:eastAsia="Calibri" w:cstheme="minorHAnsi"/>
          <w:b/>
          <w:bCs/>
          <w:szCs w:val="24"/>
          <w:lang w:eastAsia="zh-CN"/>
        </w:rPr>
        <w:t xml:space="preserve"> Steps</w:t>
      </w:r>
    </w:p>
    <w:p w14:paraId="21A487BD" w14:textId="710161B2" w:rsidR="00C61D55" w:rsidRPr="0099768B" w:rsidRDefault="00E14301" w:rsidP="00546D9F">
      <w:pPr>
        <w:tabs>
          <w:tab w:val="clear" w:pos="1134"/>
          <w:tab w:val="clear" w:pos="2268"/>
        </w:tabs>
        <w:overflowPunct/>
        <w:autoSpaceDE/>
        <w:autoSpaceDN/>
        <w:snapToGrid w:val="0"/>
        <w:spacing w:after="120"/>
        <w:jc w:val="both"/>
        <w:textAlignment w:val="auto"/>
      </w:pPr>
      <w:r w:rsidRPr="3BA2DC87">
        <w:rPr>
          <w:rFonts w:cs="Calibri"/>
        </w:rPr>
        <w:t xml:space="preserve">The meeting finalized its work on the </w:t>
      </w:r>
      <w:hyperlink r:id="rId19">
        <w:r w:rsidRPr="3BA2DC87">
          <w:rPr>
            <w:rStyle w:val="Hyperlink"/>
            <w:rFonts w:cs="Calibri"/>
          </w:rPr>
          <w:t xml:space="preserve">Final Report </w:t>
        </w:r>
        <w:r w:rsidR="002C24D7" w:rsidRPr="3BA2DC87">
          <w:rPr>
            <w:rStyle w:val="Hyperlink"/>
            <w:rFonts w:cs="Calibri"/>
          </w:rPr>
          <w:t>of the EG-ITRs</w:t>
        </w:r>
        <w:r w:rsidR="00E47188" w:rsidRPr="3BA2DC87">
          <w:rPr>
            <w:rStyle w:val="Hyperlink"/>
            <w:rFonts w:cs="Calibri"/>
          </w:rPr>
          <w:t xml:space="preserve"> </w:t>
        </w:r>
        <w:r w:rsidRPr="3BA2DC87">
          <w:rPr>
            <w:rStyle w:val="Hyperlink"/>
            <w:rFonts w:cs="Calibri"/>
          </w:rPr>
          <w:t>to Council 2026</w:t>
        </w:r>
      </w:hyperlink>
      <w:r w:rsidRPr="3BA2DC87">
        <w:rPr>
          <w:rFonts w:cs="Calibri"/>
        </w:rPr>
        <w:t xml:space="preserve">, for onward submission to </w:t>
      </w:r>
      <w:r>
        <w:t>the 2026 Plenipotentiary Conference with the Council's comments.</w:t>
      </w:r>
    </w:p>
    <w:p w14:paraId="3FF82F55" w14:textId="77777777" w:rsidR="00C61D55" w:rsidRDefault="00C61D55" w:rsidP="00C61D55">
      <w:pPr>
        <w:jc w:val="both"/>
        <w:rPr>
          <w:rFonts w:eastAsia="Calibri"/>
          <w:sz w:val="22"/>
          <w:szCs w:val="22"/>
          <w:lang w:eastAsia="zh-CN"/>
        </w:rPr>
      </w:pPr>
      <w:r>
        <w:rPr>
          <w:rFonts w:eastAsia="Calibri"/>
          <w:sz w:val="22"/>
          <w:szCs w:val="22"/>
          <w:lang w:eastAsia="zh-CN"/>
        </w:rPr>
        <w:br w:type="page"/>
      </w:r>
    </w:p>
    <w:p w14:paraId="2F3CA945" w14:textId="2BAE78D8" w:rsidR="00C61D55" w:rsidRDefault="00C61D55" w:rsidP="00C61D55">
      <w:pPr>
        <w:snapToGrid w:val="0"/>
        <w:spacing w:after="120"/>
        <w:jc w:val="both"/>
        <w:rPr>
          <w:b/>
          <w:bCs/>
          <w:szCs w:val="24"/>
          <w:lang w:val="en-US"/>
        </w:rPr>
      </w:pPr>
      <w:r w:rsidRPr="00CF3074">
        <w:rPr>
          <w:b/>
          <w:bCs/>
          <w:szCs w:val="24"/>
          <w:lang w:val="en-US"/>
        </w:rPr>
        <w:lastRenderedPageBreak/>
        <w:t>Annex 1</w:t>
      </w:r>
      <w:r w:rsidR="00E80A1E">
        <w:rPr>
          <w:b/>
          <w:bCs/>
          <w:szCs w:val="24"/>
          <w:lang w:val="en-US"/>
        </w:rPr>
        <w:t xml:space="preserve">: </w:t>
      </w:r>
      <w:r w:rsidRPr="00CF3074">
        <w:rPr>
          <w:b/>
          <w:bCs/>
          <w:szCs w:val="24"/>
          <w:lang w:val="en-US"/>
        </w:rPr>
        <w:t xml:space="preserve">Agenda and contributions of the </w:t>
      </w:r>
      <w:r w:rsidR="00B52372">
        <w:rPr>
          <w:b/>
          <w:bCs/>
          <w:szCs w:val="24"/>
          <w:lang w:val="en-US"/>
        </w:rPr>
        <w:t>Fifth</w:t>
      </w:r>
      <w:r>
        <w:rPr>
          <w:b/>
          <w:bCs/>
          <w:szCs w:val="24"/>
          <w:lang w:val="en-US"/>
        </w:rPr>
        <w:t xml:space="preserve"> </w:t>
      </w:r>
      <w:r w:rsidRPr="00CF3074">
        <w:rPr>
          <w:b/>
          <w:bCs/>
          <w:szCs w:val="24"/>
          <w:lang w:val="en-US"/>
        </w:rPr>
        <w:t xml:space="preserve">EG-ITRs meeting </w:t>
      </w:r>
      <w:r>
        <w:rPr>
          <w:b/>
          <w:bCs/>
          <w:szCs w:val="24"/>
          <w:lang w:val="en-US"/>
        </w:rPr>
        <w:t>(</w:t>
      </w:r>
      <w:r w:rsidR="00AF7E94" w:rsidRPr="00AF7E94">
        <w:rPr>
          <w:b/>
          <w:bCs/>
          <w:szCs w:val="24"/>
          <w:lang w:val="en-US"/>
        </w:rPr>
        <w:t>11-12 September 2025</w:t>
      </w:r>
      <w:r>
        <w:rPr>
          <w:b/>
          <w:bCs/>
          <w:szCs w:val="24"/>
          <w:lang w:val="en-US"/>
        </w:rPr>
        <w:t>)</w:t>
      </w:r>
    </w:p>
    <w:p w14:paraId="7EEAAFAF" w14:textId="77777777" w:rsidR="00C8338A" w:rsidRPr="00CA797A" w:rsidRDefault="00C8338A" w:rsidP="00C8338A">
      <w:pPr>
        <w:pStyle w:val="TitleAgenda"/>
      </w:pPr>
      <w:bookmarkStart w:id="11" w:name="_Hlk133421428"/>
      <w:bookmarkEnd w:id="10"/>
      <w:r w:rsidRPr="00CA797A">
        <w:t>DRAFT AGENDA</w:t>
      </w:r>
    </w:p>
    <w:p w14:paraId="0C62D8B2" w14:textId="77777777" w:rsidR="00C8338A" w:rsidRPr="00CA797A" w:rsidRDefault="00C8338A" w:rsidP="00C8338A">
      <w:pPr>
        <w:pStyle w:val="CWG-EGName"/>
        <w:rPr>
          <w:rFonts w:eastAsia="Calibri"/>
          <w:kern w:val="2"/>
          <w:sz w:val="22"/>
          <w:szCs w:val="22"/>
          <w14:ligatures w14:val="standardContextual"/>
        </w:rPr>
      </w:pPr>
      <w:r w:rsidRPr="00CA797A">
        <w:t xml:space="preserve">EXPERT GROUP ON </w:t>
      </w:r>
      <w:r w:rsidRPr="00CA797A">
        <w:br/>
        <w:t>INTERNATIONAL TELECOMMUNICATION REGULATIONS</w:t>
      </w:r>
    </w:p>
    <w:p w14:paraId="471FCB8D" w14:textId="77777777" w:rsidR="00C8338A" w:rsidRPr="00CA797A" w:rsidRDefault="00C8338A" w:rsidP="00C8338A">
      <w:pPr>
        <w:pStyle w:val="Meetingdate"/>
      </w:pPr>
      <w:r w:rsidRPr="00CA797A">
        <w:t>Thursday, 11 September 2025, 0930 – 1230 and 1430 – 1730 hours</w:t>
      </w:r>
      <w:r w:rsidRPr="00CA797A">
        <w:br/>
        <w:t>and</w:t>
      </w:r>
      <w:r w:rsidRPr="00CA797A">
        <w:br/>
        <w:t>Friday, 12 September 2025, 0900 – 1200 hours</w:t>
      </w:r>
    </w:p>
    <w:p w14:paraId="29D0C47A" w14:textId="77777777" w:rsidR="00C8338A" w:rsidRPr="00CA797A" w:rsidRDefault="00C8338A" w:rsidP="00C8338A">
      <w:pPr>
        <w:pStyle w:val="Meetingroom"/>
        <w:spacing w:after="600"/>
      </w:pPr>
      <w:r w:rsidRPr="00CA797A">
        <w:t>Room K, ITU Headquarters, Geneva</w:t>
      </w:r>
    </w:p>
    <w:tbl>
      <w:tblPr>
        <w:tblStyle w:val="TableGrid"/>
        <w:tblW w:w="9031" w:type="dxa"/>
        <w:jc w:val="center"/>
        <w:tblLayout w:type="fixed"/>
        <w:tblLook w:val="01E0" w:firstRow="1" w:lastRow="1" w:firstColumn="1" w:lastColumn="1" w:noHBand="0" w:noVBand="0"/>
      </w:tblPr>
      <w:tblGrid>
        <w:gridCol w:w="846"/>
        <w:gridCol w:w="6525"/>
        <w:gridCol w:w="1660"/>
      </w:tblGrid>
      <w:tr w:rsidR="00C8338A" w:rsidRPr="00C02554" w14:paraId="21ED960E" w14:textId="77777777">
        <w:trPr>
          <w:cantSplit/>
          <w:jc w:val="center"/>
        </w:trPr>
        <w:tc>
          <w:tcPr>
            <w:tcW w:w="846" w:type="dxa"/>
          </w:tcPr>
          <w:p w14:paraId="490E5782" w14:textId="77777777" w:rsidR="00C8338A" w:rsidRPr="00C02554" w:rsidRDefault="00C8338A">
            <w:pPr>
              <w:pStyle w:val="Tablehead"/>
              <w:rPr>
                <w:sz w:val="24"/>
                <w:szCs w:val="24"/>
              </w:rPr>
            </w:pPr>
            <w:r w:rsidRPr="00C02554">
              <w:rPr>
                <w:sz w:val="24"/>
                <w:szCs w:val="24"/>
              </w:rPr>
              <w:t>Item</w:t>
            </w:r>
          </w:p>
        </w:tc>
        <w:tc>
          <w:tcPr>
            <w:tcW w:w="6525" w:type="dxa"/>
          </w:tcPr>
          <w:p w14:paraId="463FF23D" w14:textId="77777777" w:rsidR="00C8338A" w:rsidRPr="00C02554" w:rsidRDefault="00C8338A">
            <w:pPr>
              <w:pStyle w:val="Tablehead"/>
              <w:rPr>
                <w:sz w:val="24"/>
                <w:szCs w:val="24"/>
              </w:rPr>
            </w:pPr>
          </w:p>
        </w:tc>
        <w:tc>
          <w:tcPr>
            <w:tcW w:w="1660" w:type="dxa"/>
          </w:tcPr>
          <w:p w14:paraId="1E3CEA19" w14:textId="77777777" w:rsidR="00C8338A" w:rsidRPr="00C02554" w:rsidRDefault="00C8338A">
            <w:pPr>
              <w:pStyle w:val="Tablehead"/>
              <w:rPr>
                <w:sz w:val="24"/>
                <w:szCs w:val="24"/>
              </w:rPr>
            </w:pPr>
            <w:r w:rsidRPr="00C02554">
              <w:rPr>
                <w:sz w:val="24"/>
                <w:szCs w:val="24"/>
              </w:rPr>
              <w:t>Documents</w:t>
            </w:r>
          </w:p>
        </w:tc>
      </w:tr>
      <w:tr w:rsidR="00C8338A" w:rsidRPr="00C02554" w14:paraId="314E0E63" w14:textId="77777777">
        <w:trPr>
          <w:cantSplit/>
          <w:jc w:val="center"/>
        </w:trPr>
        <w:tc>
          <w:tcPr>
            <w:tcW w:w="846" w:type="dxa"/>
          </w:tcPr>
          <w:p w14:paraId="32A249D0" w14:textId="77777777" w:rsidR="00C8338A" w:rsidRPr="00C02554" w:rsidRDefault="00C8338A">
            <w:pPr>
              <w:pStyle w:val="Tabletext"/>
              <w:jc w:val="center"/>
              <w:rPr>
                <w:b/>
                <w:bCs/>
                <w:sz w:val="24"/>
                <w:szCs w:val="24"/>
              </w:rPr>
            </w:pPr>
            <w:r w:rsidRPr="00C02554">
              <w:rPr>
                <w:b/>
                <w:sz w:val="24"/>
                <w:szCs w:val="24"/>
              </w:rPr>
              <w:t>1</w:t>
            </w:r>
          </w:p>
        </w:tc>
        <w:tc>
          <w:tcPr>
            <w:tcW w:w="6525" w:type="dxa"/>
          </w:tcPr>
          <w:p w14:paraId="16F68948" w14:textId="77777777" w:rsidR="00C8338A" w:rsidRPr="00C02554" w:rsidRDefault="00C8338A">
            <w:pPr>
              <w:pStyle w:val="Tabletext"/>
              <w:rPr>
                <w:sz w:val="24"/>
                <w:szCs w:val="24"/>
                <w:highlight w:val="yellow"/>
              </w:rPr>
            </w:pPr>
            <w:r w:rsidRPr="00C02554">
              <w:rPr>
                <w:sz w:val="24"/>
                <w:szCs w:val="24"/>
              </w:rPr>
              <w:t>Introductory remarks</w:t>
            </w:r>
          </w:p>
        </w:tc>
        <w:tc>
          <w:tcPr>
            <w:tcW w:w="1660" w:type="dxa"/>
            <w:vAlign w:val="bottom"/>
          </w:tcPr>
          <w:p w14:paraId="0AFD4509" w14:textId="77777777" w:rsidR="00C8338A" w:rsidRPr="00C02554" w:rsidRDefault="00C8338A">
            <w:pPr>
              <w:pStyle w:val="Tabletext"/>
              <w:jc w:val="center"/>
              <w:rPr>
                <w:sz w:val="24"/>
                <w:szCs w:val="24"/>
              </w:rPr>
            </w:pPr>
          </w:p>
        </w:tc>
      </w:tr>
      <w:tr w:rsidR="00C8338A" w:rsidRPr="00C02554" w14:paraId="7FA5F9FC" w14:textId="77777777">
        <w:trPr>
          <w:cantSplit/>
          <w:jc w:val="center"/>
        </w:trPr>
        <w:tc>
          <w:tcPr>
            <w:tcW w:w="846" w:type="dxa"/>
          </w:tcPr>
          <w:p w14:paraId="1A8AB493" w14:textId="77777777" w:rsidR="00C8338A" w:rsidRPr="00C02554" w:rsidRDefault="00C8338A">
            <w:pPr>
              <w:pStyle w:val="Tabletext"/>
              <w:jc w:val="center"/>
              <w:rPr>
                <w:b/>
                <w:bCs/>
                <w:sz w:val="24"/>
                <w:szCs w:val="24"/>
              </w:rPr>
            </w:pPr>
            <w:r w:rsidRPr="00C02554">
              <w:rPr>
                <w:b/>
                <w:sz w:val="24"/>
                <w:szCs w:val="24"/>
              </w:rPr>
              <w:t>2</w:t>
            </w:r>
          </w:p>
        </w:tc>
        <w:tc>
          <w:tcPr>
            <w:tcW w:w="6525" w:type="dxa"/>
          </w:tcPr>
          <w:p w14:paraId="563E1F40" w14:textId="77777777" w:rsidR="00C8338A" w:rsidRPr="00C02554" w:rsidRDefault="00C8338A">
            <w:pPr>
              <w:pStyle w:val="Tabletext"/>
              <w:rPr>
                <w:sz w:val="24"/>
                <w:szCs w:val="24"/>
              </w:rPr>
            </w:pPr>
            <w:r w:rsidRPr="00C02554">
              <w:rPr>
                <w:sz w:val="24"/>
                <w:szCs w:val="24"/>
              </w:rPr>
              <w:t>Adoption of the Agenda and allocation of documents</w:t>
            </w:r>
          </w:p>
        </w:tc>
        <w:tc>
          <w:tcPr>
            <w:tcW w:w="1660" w:type="dxa"/>
            <w:vAlign w:val="bottom"/>
          </w:tcPr>
          <w:p w14:paraId="2841CEC4" w14:textId="77777777" w:rsidR="00C8338A" w:rsidRPr="00C02554" w:rsidRDefault="00C8338A">
            <w:pPr>
              <w:pStyle w:val="Tabletext"/>
              <w:jc w:val="center"/>
              <w:rPr>
                <w:sz w:val="24"/>
                <w:szCs w:val="24"/>
              </w:rPr>
            </w:pPr>
            <w:hyperlink r:id="rId20" w:history="1">
              <w:r w:rsidRPr="00C02554">
                <w:rPr>
                  <w:rStyle w:val="Hyperlink"/>
                  <w:sz w:val="24"/>
                  <w:szCs w:val="24"/>
                </w:rPr>
                <w:t>EG-ITRs-5/1</w:t>
              </w:r>
            </w:hyperlink>
          </w:p>
        </w:tc>
      </w:tr>
      <w:tr w:rsidR="00C8338A" w:rsidRPr="00C02554" w14:paraId="0CAAD5AF" w14:textId="77777777">
        <w:trPr>
          <w:cantSplit/>
          <w:jc w:val="center"/>
        </w:trPr>
        <w:tc>
          <w:tcPr>
            <w:tcW w:w="846" w:type="dxa"/>
          </w:tcPr>
          <w:p w14:paraId="1D742F03" w14:textId="77777777" w:rsidR="00C8338A" w:rsidRPr="00C02554" w:rsidRDefault="00C8338A">
            <w:pPr>
              <w:pStyle w:val="Tabletext"/>
              <w:jc w:val="center"/>
              <w:rPr>
                <w:b/>
                <w:sz w:val="24"/>
                <w:szCs w:val="24"/>
              </w:rPr>
            </w:pPr>
            <w:r w:rsidRPr="00C02554">
              <w:rPr>
                <w:b/>
                <w:sz w:val="24"/>
                <w:szCs w:val="24"/>
              </w:rPr>
              <w:t>3</w:t>
            </w:r>
          </w:p>
        </w:tc>
        <w:tc>
          <w:tcPr>
            <w:tcW w:w="6525" w:type="dxa"/>
          </w:tcPr>
          <w:p w14:paraId="0D3C4050" w14:textId="77777777" w:rsidR="00C8338A" w:rsidRPr="00C02554" w:rsidRDefault="00C8338A">
            <w:pPr>
              <w:pStyle w:val="Tabletext"/>
              <w:rPr>
                <w:sz w:val="24"/>
                <w:szCs w:val="24"/>
              </w:rPr>
            </w:pPr>
            <w:r w:rsidRPr="00C02554">
              <w:rPr>
                <w:sz w:val="24"/>
                <w:szCs w:val="24"/>
              </w:rPr>
              <w:t>Introduction/discussion of general contributions from Member States and Sector Members</w:t>
            </w:r>
          </w:p>
        </w:tc>
        <w:tc>
          <w:tcPr>
            <w:tcW w:w="1660" w:type="dxa"/>
            <w:vAlign w:val="bottom"/>
          </w:tcPr>
          <w:p w14:paraId="5B7BF5B5" w14:textId="77777777" w:rsidR="00C8338A" w:rsidRPr="00C02554" w:rsidRDefault="00C8338A">
            <w:pPr>
              <w:pStyle w:val="Tabletext"/>
              <w:jc w:val="center"/>
              <w:rPr>
                <w:sz w:val="24"/>
                <w:szCs w:val="24"/>
              </w:rPr>
            </w:pPr>
            <w:hyperlink r:id="rId21" w:history="1">
              <w:r w:rsidRPr="00C02554">
                <w:rPr>
                  <w:rStyle w:val="Hyperlink"/>
                  <w:sz w:val="24"/>
                  <w:szCs w:val="24"/>
                </w:rPr>
                <w:t>EG-ITRs-5/5</w:t>
              </w:r>
            </w:hyperlink>
          </w:p>
          <w:p w14:paraId="3D8E06E2" w14:textId="77777777" w:rsidR="00C8338A" w:rsidRPr="00C02554" w:rsidRDefault="00C8338A">
            <w:pPr>
              <w:pStyle w:val="Tabletext"/>
              <w:jc w:val="center"/>
              <w:rPr>
                <w:sz w:val="24"/>
                <w:szCs w:val="24"/>
              </w:rPr>
            </w:pPr>
            <w:hyperlink r:id="rId22" w:history="1">
              <w:r w:rsidRPr="00C02554">
                <w:rPr>
                  <w:rStyle w:val="Hyperlink"/>
                  <w:sz w:val="24"/>
                  <w:szCs w:val="24"/>
                </w:rPr>
                <w:t>EG-ITRs-5/9</w:t>
              </w:r>
            </w:hyperlink>
          </w:p>
        </w:tc>
      </w:tr>
      <w:tr w:rsidR="00C8338A" w:rsidRPr="00C02554" w14:paraId="6AA77061" w14:textId="77777777">
        <w:trPr>
          <w:cantSplit/>
          <w:jc w:val="center"/>
        </w:trPr>
        <w:tc>
          <w:tcPr>
            <w:tcW w:w="846" w:type="dxa"/>
          </w:tcPr>
          <w:p w14:paraId="10D45C4A" w14:textId="77777777" w:rsidR="00C8338A" w:rsidRPr="00C02554" w:rsidRDefault="00C8338A">
            <w:pPr>
              <w:pStyle w:val="Tabletext"/>
              <w:jc w:val="center"/>
              <w:rPr>
                <w:b/>
                <w:sz w:val="24"/>
                <w:szCs w:val="24"/>
              </w:rPr>
            </w:pPr>
            <w:r w:rsidRPr="00C02554">
              <w:rPr>
                <w:b/>
                <w:sz w:val="24"/>
                <w:szCs w:val="24"/>
              </w:rPr>
              <w:t>4</w:t>
            </w:r>
          </w:p>
        </w:tc>
        <w:tc>
          <w:tcPr>
            <w:tcW w:w="6525" w:type="dxa"/>
          </w:tcPr>
          <w:p w14:paraId="3DE541D3" w14:textId="77777777" w:rsidR="00C8338A" w:rsidRPr="00C02554" w:rsidRDefault="00C8338A">
            <w:pPr>
              <w:pStyle w:val="Tabletext"/>
              <w:rPr>
                <w:sz w:val="24"/>
                <w:szCs w:val="24"/>
              </w:rPr>
            </w:pPr>
            <w:r w:rsidRPr="00C02554">
              <w:rPr>
                <w:sz w:val="24"/>
                <w:szCs w:val="24"/>
              </w:rPr>
              <w:t>Presentation/Discussion of Draft Final Report</w:t>
            </w:r>
          </w:p>
        </w:tc>
        <w:tc>
          <w:tcPr>
            <w:tcW w:w="1660" w:type="dxa"/>
            <w:vAlign w:val="bottom"/>
          </w:tcPr>
          <w:p w14:paraId="1F1B054F" w14:textId="77777777" w:rsidR="00C8338A" w:rsidRPr="00C02554" w:rsidRDefault="00C8338A">
            <w:pPr>
              <w:pStyle w:val="Tabletext"/>
              <w:jc w:val="center"/>
              <w:rPr>
                <w:sz w:val="24"/>
                <w:szCs w:val="24"/>
              </w:rPr>
            </w:pPr>
            <w:hyperlink r:id="rId23" w:history="1">
              <w:r w:rsidRPr="00C02554">
                <w:rPr>
                  <w:rStyle w:val="Hyperlink"/>
                  <w:sz w:val="24"/>
                  <w:szCs w:val="24"/>
                </w:rPr>
                <w:t>EG-ITRs-5/2</w:t>
              </w:r>
            </w:hyperlink>
          </w:p>
        </w:tc>
      </w:tr>
      <w:tr w:rsidR="00C8338A" w:rsidRPr="00C02554" w14:paraId="07EE049E" w14:textId="77777777">
        <w:trPr>
          <w:cantSplit/>
          <w:jc w:val="center"/>
        </w:trPr>
        <w:tc>
          <w:tcPr>
            <w:tcW w:w="846" w:type="dxa"/>
          </w:tcPr>
          <w:p w14:paraId="348F1A6C" w14:textId="77777777" w:rsidR="00C8338A" w:rsidRPr="00C02554" w:rsidRDefault="00C8338A">
            <w:pPr>
              <w:pStyle w:val="Tabletext"/>
              <w:jc w:val="center"/>
              <w:rPr>
                <w:b/>
                <w:bCs/>
                <w:sz w:val="24"/>
                <w:szCs w:val="24"/>
              </w:rPr>
            </w:pPr>
            <w:r w:rsidRPr="00C02554">
              <w:rPr>
                <w:b/>
                <w:bCs/>
                <w:sz w:val="24"/>
                <w:szCs w:val="24"/>
              </w:rPr>
              <w:t>5</w:t>
            </w:r>
          </w:p>
        </w:tc>
        <w:tc>
          <w:tcPr>
            <w:tcW w:w="6525" w:type="dxa"/>
          </w:tcPr>
          <w:p w14:paraId="70F56B43" w14:textId="77777777" w:rsidR="00C8338A" w:rsidRPr="00C02554" w:rsidRDefault="00C8338A">
            <w:pPr>
              <w:pStyle w:val="Tabletext"/>
              <w:rPr>
                <w:sz w:val="24"/>
                <w:szCs w:val="24"/>
              </w:rPr>
            </w:pPr>
            <w:r w:rsidRPr="00C02554">
              <w:rPr>
                <w:rFonts w:eastAsia="Calibri"/>
                <w:bCs/>
                <w:kern w:val="2"/>
                <w:sz w:val="24"/>
                <w:szCs w:val="24"/>
                <w14:ligatures w14:val="standardContextual"/>
              </w:rPr>
              <w:t>Introduction/Discussion of contributions from Member States and Sector Members regarding the Draft Final Report</w:t>
            </w:r>
          </w:p>
        </w:tc>
        <w:tc>
          <w:tcPr>
            <w:tcW w:w="1660" w:type="dxa"/>
            <w:vAlign w:val="bottom"/>
          </w:tcPr>
          <w:p w14:paraId="1220D4DD" w14:textId="77777777" w:rsidR="00C8338A" w:rsidRPr="00C02554" w:rsidRDefault="00C8338A">
            <w:pPr>
              <w:pStyle w:val="Tabletext"/>
              <w:jc w:val="center"/>
              <w:rPr>
                <w:sz w:val="24"/>
                <w:szCs w:val="24"/>
              </w:rPr>
            </w:pPr>
            <w:hyperlink r:id="rId24" w:history="1">
              <w:r w:rsidRPr="00C02554">
                <w:rPr>
                  <w:rStyle w:val="Hyperlink"/>
                  <w:sz w:val="24"/>
                  <w:szCs w:val="24"/>
                </w:rPr>
                <w:t>EG-ITRs-5/3</w:t>
              </w:r>
            </w:hyperlink>
          </w:p>
          <w:p w14:paraId="1092EEF1" w14:textId="17D3B4FD" w:rsidR="00C8338A" w:rsidRPr="00C02554" w:rsidRDefault="00C8338A">
            <w:pPr>
              <w:pStyle w:val="Tabletext"/>
              <w:jc w:val="center"/>
              <w:rPr>
                <w:sz w:val="24"/>
                <w:szCs w:val="24"/>
              </w:rPr>
            </w:pPr>
            <w:hyperlink r:id="rId25" w:history="1">
              <w:r w:rsidRPr="00C02554">
                <w:rPr>
                  <w:rStyle w:val="Hyperlink"/>
                  <w:sz w:val="24"/>
                  <w:szCs w:val="24"/>
                </w:rPr>
                <w:t>EG-ITRs-5/4</w:t>
              </w:r>
            </w:hyperlink>
          </w:p>
          <w:p w14:paraId="1E4093FC" w14:textId="2E79F5B4" w:rsidR="00C02554" w:rsidRPr="00C02554" w:rsidRDefault="00C8338A">
            <w:pPr>
              <w:pStyle w:val="Tabletext"/>
              <w:jc w:val="center"/>
              <w:rPr>
                <w:sz w:val="24"/>
                <w:szCs w:val="24"/>
              </w:rPr>
            </w:pPr>
            <w:hyperlink r:id="rId26" w:history="1">
              <w:r w:rsidRPr="00C02554">
                <w:rPr>
                  <w:rStyle w:val="Hyperlink"/>
                  <w:sz w:val="24"/>
                  <w:szCs w:val="24"/>
                </w:rPr>
                <w:t>EG-ITRs-5/6</w:t>
              </w:r>
            </w:hyperlink>
          </w:p>
          <w:p w14:paraId="6FE5400E" w14:textId="5E773531" w:rsidR="00C8338A" w:rsidRPr="00C02554" w:rsidRDefault="00C8338A">
            <w:pPr>
              <w:pStyle w:val="Tabletext"/>
              <w:jc w:val="center"/>
              <w:rPr>
                <w:sz w:val="24"/>
                <w:szCs w:val="24"/>
              </w:rPr>
            </w:pPr>
            <w:hyperlink r:id="rId27" w:history="1">
              <w:r w:rsidRPr="00C02554">
                <w:rPr>
                  <w:rStyle w:val="Hyperlink"/>
                  <w:sz w:val="24"/>
                  <w:szCs w:val="24"/>
                </w:rPr>
                <w:t>EG-ITRs-5/7</w:t>
              </w:r>
            </w:hyperlink>
          </w:p>
          <w:p w14:paraId="48D7553E" w14:textId="4B7AC9BA" w:rsidR="00C8338A" w:rsidRPr="00C02554" w:rsidRDefault="00C8338A">
            <w:pPr>
              <w:pStyle w:val="Tabletext"/>
              <w:jc w:val="center"/>
              <w:rPr>
                <w:sz w:val="24"/>
                <w:szCs w:val="24"/>
              </w:rPr>
            </w:pPr>
            <w:hyperlink r:id="rId28" w:history="1">
              <w:r w:rsidRPr="00C02554">
                <w:rPr>
                  <w:rStyle w:val="Hyperlink"/>
                  <w:sz w:val="24"/>
                  <w:szCs w:val="24"/>
                </w:rPr>
                <w:t>EG-ITRs-5/8</w:t>
              </w:r>
            </w:hyperlink>
          </w:p>
        </w:tc>
      </w:tr>
      <w:tr w:rsidR="00C8338A" w:rsidRPr="00C02554" w14:paraId="2DA6B0EF" w14:textId="77777777">
        <w:trPr>
          <w:cantSplit/>
          <w:jc w:val="center"/>
        </w:trPr>
        <w:tc>
          <w:tcPr>
            <w:tcW w:w="846" w:type="dxa"/>
          </w:tcPr>
          <w:p w14:paraId="5133D3C0" w14:textId="77777777" w:rsidR="00C8338A" w:rsidRPr="00C02554" w:rsidRDefault="00C8338A">
            <w:pPr>
              <w:pStyle w:val="Tabletext"/>
              <w:jc w:val="center"/>
              <w:rPr>
                <w:b/>
                <w:bCs/>
                <w:sz w:val="24"/>
                <w:szCs w:val="24"/>
              </w:rPr>
            </w:pPr>
            <w:r w:rsidRPr="00C02554">
              <w:rPr>
                <w:b/>
                <w:bCs/>
                <w:sz w:val="24"/>
                <w:szCs w:val="24"/>
              </w:rPr>
              <w:t>6</w:t>
            </w:r>
          </w:p>
        </w:tc>
        <w:tc>
          <w:tcPr>
            <w:tcW w:w="6525" w:type="dxa"/>
          </w:tcPr>
          <w:p w14:paraId="4C4F48FC" w14:textId="77777777" w:rsidR="00C8338A" w:rsidRPr="00C02554" w:rsidRDefault="00C8338A">
            <w:pPr>
              <w:pStyle w:val="Tabletext"/>
              <w:rPr>
                <w:sz w:val="24"/>
                <w:szCs w:val="24"/>
              </w:rPr>
            </w:pPr>
            <w:r w:rsidRPr="00C02554">
              <w:rPr>
                <w:rFonts w:eastAsia="Calibri"/>
                <w:bCs/>
                <w:kern w:val="2"/>
                <w:sz w:val="24"/>
                <w:szCs w:val="24"/>
                <w14:ligatures w14:val="standardContextual"/>
              </w:rPr>
              <w:t>Discussion on next steps</w:t>
            </w:r>
          </w:p>
        </w:tc>
        <w:tc>
          <w:tcPr>
            <w:tcW w:w="1660" w:type="dxa"/>
            <w:vAlign w:val="bottom"/>
          </w:tcPr>
          <w:p w14:paraId="18AFDC64" w14:textId="77777777" w:rsidR="00C8338A" w:rsidRPr="00C02554" w:rsidRDefault="00C8338A">
            <w:pPr>
              <w:pStyle w:val="Tabletext"/>
              <w:jc w:val="center"/>
              <w:rPr>
                <w:sz w:val="24"/>
                <w:szCs w:val="24"/>
              </w:rPr>
            </w:pPr>
          </w:p>
        </w:tc>
      </w:tr>
      <w:tr w:rsidR="00C8338A" w:rsidRPr="00C02554" w14:paraId="6BF981E1" w14:textId="77777777">
        <w:trPr>
          <w:cantSplit/>
          <w:jc w:val="center"/>
        </w:trPr>
        <w:tc>
          <w:tcPr>
            <w:tcW w:w="846" w:type="dxa"/>
          </w:tcPr>
          <w:p w14:paraId="6EDE9B09" w14:textId="77777777" w:rsidR="00C8338A" w:rsidRPr="00C02554" w:rsidRDefault="00C8338A">
            <w:pPr>
              <w:pStyle w:val="Tabletext"/>
              <w:jc w:val="center"/>
              <w:rPr>
                <w:b/>
                <w:bCs/>
                <w:sz w:val="24"/>
                <w:szCs w:val="24"/>
              </w:rPr>
            </w:pPr>
            <w:r w:rsidRPr="00C02554">
              <w:rPr>
                <w:b/>
                <w:sz w:val="24"/>
                <w:szCs w:val="24"/>
              </w:rPr>
              <w:t>7</w:t>
            </w:r>
          </w:p>
        </w:tc>
        <w:tc>
          <w:tcPr>
            <w:tcW w:w="6525" w:type="dxa"/>
          </w:tcPr>
          <w:p w14:paraId="6CEE9CC8" w14:textId="77777777" w:rsidR="00C8338A" w:rsidRPr="00C02554" w:rsidRDefault="00C8338A">
            <w:pPr>
              <w:pStyle w:val="Tabletext"/>
              <w:rPr>
                <w:sz w:val="24"/>
                <w:szCs w:val="24"/>
              </w:rPr>
            </w:pPr>
            <w:r w:rsidRPr="00C02554">
              <w:rPr>
                <w:sz w:val="24"/>
                <w:szCs w:val="24"/>
              </w:rPr>
              <w:t>Any other business</w:t>
            </w:r>
          </w:p>
        </w:tc>
        <w:tc>
          <w:tcPr>
            <w:tcW w:w="1660" w:type="dxa"/>
            <w:vAlign w:val="bottom"/>
          </w:tcPr>
          <w:p w14:paraId="19018FE2" w14:textId="77777777" w:rsidR="00C8338A" w:rsidRPr="00C02554" w:rsidRDefault="00C8338A">
            <w:pPr>
              <w:pStyle w:val="Tabletext"/>
              <w:jc w:val="center"/>
              <w:rPr>
                <w:sz w:val="24"/>
                <w:szCs w:val="24"/>
              </w:rPr>
            </w:pPr>
          </w:p>
        </w:tc>
      </w:tr>
    </w:tbl>
    <w:p w14:paraId="5DF87817" w14:textId="77777777" w:rsidR="00C8338A" w:rsidRPr="00592D37" w:rsidRDefault="00C8338A" w:rsidP="00C8338A">
      <w:pPr>
        <w:pStyle w:val="Signature"/>
      </w:pPr>
      <w:r w:rsidRPr="00CA797A">
        <w:tab/>
        <w:t>Shahira SELIM</w:t>
      </w:r>
      <w:r w:rsidRPr="00CA797A">
        <w:br/>
      </w:r>
      <w:r w:rsidRPr="00CA797A">
        <w:tab/>
        <w:t>Chair</w:t>
      </w:r>
    </w:p>
    <w:p w14:paraId="268C74CF" w14:textId="254FE006" w:rsidR="00C8338A" w:rsidRDefault="00C8338A">
      <w:pPr>
        <w:tabs>
          <w:tab w:val="clear" w:pos="1134"/>
          <w:tab w:val="clear" w:pos="1871"/>
          <w:tab w:val="clear" w:pos="2268"/>
        </w:tabs>
        <w:overflowPunct/>
        <w:autoSpaceDE/>
        <w:autoSpaceDN/>
        <w:adjustRightInd/>
        <w:spacing w:before="0"/>
        <w:textAlignment w:val="auto"/>
        <w:rPr>
          <w:rFonts w:ascii="Calibri" w:eastAsia="SimSun" w:hAnsi="Calibri" w:cs="Calibri"/>
          <w:bCs/>
          <w:sz w:val="28"/>
          <w:szCs w:val="28"/>
        </w:rPr>
      </w:pPr>
      <w:r>
        <w:br w:type="page"/>
      </w:r>
    </w:p>
    <w:p w14:paraId="7D0F3ECE" w14:textId="538EB1D8" w:rsidR="00967D6F" w:rsidRPr="00967D6F" w:rsidRDefault="00967D6F" w:rsidP="009D7CF1">
      <w:pPr>
        <w:jc w:val="center"/>
        <w:rPr>
          <w:lang w:val="en-US"/>
        </w:rPr>
      </w:pPr>
      <w:r w:rsidRPr="00CF3074">
        <w:rPr>
          <w:b/>
          <w:bCs/>
          <w:szCs w:val="24"/>
          <w:lang w:val="en-US"/>
        </w:rPr>
        <w:lastRenderedPageBreak/>
        <w:t>Annex 2</w:t>
      </w:r>
      <w:r>
        <w:rPr>
          <w:b/>
          <w:bCs/>
          <w:szCs w:val="24"/>
          <w:lang w:val="en-US"/>
        </w:rPr>
        <w:t xml:space="preserve">: </w:t>
      </w:r>
      <w:r w:rsidRPr="00CF3074">
        <w:rPr>
          <w:b/>
          <w:bCs/>
          <w:szCs w:val="24"/>
          <w:lang w:val="en-US"/>
        </w:rPr>
        <w:t xml:space="preserve">Agenda and contributions of the </w:t>
      </w:r>
      <w:r>
        <w:rPr>
          <w:b/>
          <w:bCs/>
          <w:szCs w:val="24"/>
          <w:lang w:val="en-US"/>
        </w:rPr>
        <w:t xml:space="preserve">Sixth </w:t>
      </w:r>
      <w:r w:rsidRPr="00CF3074">
        <w:rPr>
          <w:b/>
          <w:bCs/>
          <w:szCs w:val="24"/>
          <w:lang w:val="en-US"/>
        </w:rPr>
        <w:t xml:space="preserve">EG-ITRs meeting </w:t>
      </w:r>
      <w:r>
        <w:rPr>
          <w:b/>
          <w:bCs/>
          <w:szCs w:val="24"/>
          <w:lang w:val="en-US"/>
        </w:rPr>
        <w:t>(19 February 2026)</w:t>
      </w:r>
    </w:p>
    <w:p w14:paraId="5D73C86C" w14:textId="7569F5FF" w:rsidR="009652D6" w:rsidRPr="006F7EF6" w:rsidRDefault="009652D6" w:rsidP="009652D6">
      <w:pPr>
        <w:pStyle w:val="TitleAgenda"/>
      </w:pPr>
      <w:r w:rsidRPr="006F7EF6">
        <w:t>DRAFT AGENDA</w:t>
      </w:r>
    </w:p>
    <w:p w14:paraId="3DDCD1AB" w14:textId="77777777" w:rsidR="009652D6" w:rsidRPr="00DD3CD8" w:rsidRDefault="009652D6" w:rsidP="009652D6">
      <w:pPr>
        <w:pStyle w:val="CWG-EGName"/>
        <w:rPr>
          <w:rFonts w:eastAsia="Calibri"/>
          <w:kern w:val="2"/>
          <w:sz w:val="22"/>
          <w:szCs w:val="22"/>
          <w14:ligatures w14:val="standardContextual"/>
        </w:rPr>
      </w:pPr>
      <w:r w:rsidRPr="00DD3CD8">
        <w:t xml:space="preserve">EXPERT GROUP ON </w:t>
      </w:r>
      <w:r w:rsidRPr="00DD3CD8">
        <w:br/>
        <w:t>INTERNATIONAL TELECOMMUNICATION REGULATIONS</w:t>
      </w:r>
    </w:p>
    <w:p w14:paraId="5B645F51" w14:textId="77777777" w:rsidR="009652D6" w:rsidRPr="00DD3CD8" w:rsidRDefault="009652D6" w:rsidP="009652D6">
      <w:pPr>
        <w:pStyle w:val="Meetingdate"/>
      </w:pPr>
      <w:r>
        <w:t>Monday</w:t>
      </w:r>
      <w:r w:rsidRPr="00DD3CD8">
        <w:t>, 1</w:t>
      </w:r>
      <w:r>
        <w:t>9</w:t>
      </w:r>
      <w:r w:rsidRPr="00DD3CD8">
        <w:t xml:space="preserve"> </w:t>
      </w:r>
      <w:r>
        <w:t xml:space="preserve">January </w:t>
      </w:r>
      <w:r w:rsidRPr="00DD3CD8">
        <w:t>202</w:t>
      </w:r>
      <w:r>
        <w:t>6</w:t>
      </w:r>
      <w:r w:rsidRPr="00DD3CD8">
        <w:t>, 0930</w:t>
      </w:r>
      <w:r>
        <w:t>-</w:t>
      </w:r>
      <w:r w:rsidRPr="00DD3CD8">
        <w:t>1230 and 1430</w:t>
      </w:r>
      <w:r>
        <w:t>-</w:t>
      </w:r>
      <w:r w:rsidRPr="00DD3CD8">
        <w:t>1730 hours</w:t>
      </w:r>
    </w:p>
    <w:p w14:paraId="34A98A3B" w14:textId="77777777" w:rsidR="009652D6" w:rsidRPr="000406F0" w:rsidRDefault="009652D6" w:rsidP="009652D6">
      <w:pPr>
        <w:pStyle w:val="Meetingroom"/>
        <w:spacing w:after="600"/>
      </w:pPr>
      <w:r w:rsidRPr="00DD3CD8">
        <w:t xml:space="preserve">Room </w:t>
      </w:r>
      <w:r>
        <w:t>Popov</w:t>
      </w:r>
      <w:r w:rsidRPr="00DD3CD8">
        <w:t>, ITU Headquarters, Geneva</w:t>
      </w:r>
    </w:p>
    <w:tbl>
      <w:tblPr>
        <w:tblStyle w:val="TableGrid"/>
        <w:tblW w:w="9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6525"/>
        <w:gridCol w:w="1660"/>
      </w:tblGrid>
      <w:tr w:rsidR="009652D6" w:rsidRPr="00C02554" w14:paraId="4D61464A" w14:textId="77777777">
        <w:trPr>
          <w:cantSplit/>
          <w:jc w:val="center"/>
        </w:trPr>
        <w:tc>
          <w:tcPr>
            <w:tcW w:w="846" w:type="dxa"/>
          </w:tcPr>
          <w:p w14:paraId="6728D12C" w14:textId="77777777" w:rsidR="009652D6" w:rsidRPr="00C02554" w:rsidRDefault="009652D6">
            <w:pPr>
              <w:pStyle w:val="Tablehead"/>
              <w:rPr>
                <w:sz w:val="24"/>
                <w:szCs w:val="24"/>
              </w:rPr>
            </w:pPr>
            <w:r w:rsidRPr="00C02554">
              <w:rPr>
                <w:sz w:val="24"/>
                <w:szCs w:val="24"/>
              </w:rPr>
              <w:t>Item</w:t>
            </w:r>
          </w:p>
        </w:tc>
        <w:tc>
          <w:tcPr>
            <w:tcW w:w="6525" w:type="dxa"/>
          </w:tcPr>
          <w:p w14:paraId="23ED79BA" w14:textId="77777777" w:rsidR="009652D6" w:rsidRPr="00C02554" w:rsidRDefault="009652D6">
            <w:pPr>
              <w:pStyle w:val="Tablehead"/>
              <w:rPr>
                <w:sz w:val="24"/>
                <w:szCs w:val="24"/>
              </w:rPr>
            </w:pPr>
          </w:p>
        </w:tc>
        <w:tc>
          <w:tcPr>
            <w:tcW w:w="1660" w:type="dxa"/>
          </w:tcPr>
          <w:p w14:paraId="686387E5" w14:textId="77777777" w:rsidR="009652D6" w:rsidRPr="00C02554" w:rsidRDefault="009652D6">
            <w:pPr>
              <w:pStyle w:val="Tablehead"/>
              <w:rPr>
                <w:sz w:val="24"/>
                <w:szCs w:val="24"/>
              </w:rPr>
            </w:pPr>
            <w:r w:rsidRPr="00C02554">
              <w:rPr>
                <w:sz w:val="24"/>
                <w:szCs w:val="24"/>
              </w:rPr>
              <w:t>Documents</w:t>
            </w:r>
          </w:p>
        </w:tc>
      </w:tr>
      <w:tr w:rsidR="009652D6" w:rsidRPr="00C02554" w14:paraId="0CC5324E" w14:textId="77777777">
        <w:trPr>
          <w:cantSplit/>
          <w:jc w:val="center"/>
        </w:trPr>
        <w:tc>
          <w:tcPr>
            <w:tcW w:w="846" w:type="dxa"/>
          </w:tcPr>
          <w:p w14:paraId="27D26684" w14:textId="77777777" w:rsidR="009652D6" w:rsidRPr="00C02554" w:rsidRDefault="009652D6">
            <w:pPr>
              <w:pStyle w:val="Tabletext"/>
              <w:jc w:val="center"/>
              <w:rPr>
                <w:b/>
                <w:bCs/>
                <w:sz w:val="24"/>
                <w:szCs w:val="24"/>
              </w:rPr>
            </w:pPr>
            <w:r w:rsidRPr="00C02554">
              <w:rPr>
                <w:b/>
                <w:sz w:val="24"/>
                <w:szCs w:val="24"/>
              </w:rPr>
              <w:t>1</w:t>
            </w:r>
          </w:p>
        </w:tc>
        <w:tc>
          <w:tcPr>
            <w:tcW w:w="6525" w:type="dxa"/>
          </w:tcPr>
          <w:p w14:paraId="4DB3A36E" w14:textId="77777777" w:rsidR="009652D6" w:rsidRPr="00C02554" w:rsidRDefault="009652D6">
            <w:pPr>
              <w:pStyle w:val="Tabletext"/>
              <w:rPr>
                <w:sz w:val="24"/>
                <w:szCs w:val="24"/>
                <w:highlight w:val="yellow"/>
              </w:rPr>
            </w:pPr>
            <w:r w:rsidRPr="00C02554">
              <w:rPr>
                <w:sz w:val="24"/>
                <w:szCs w:val="24"/>
              </w:rPr>
              <w:t>Introductory remarks</w:t>
            </w:r>
          </w:p>
        </w:tc>
        <w:tc>
          <w:tcPr>
            <w:tcW w:w="1660" w:type="dxa"/>
            <w:vAlign w:val="bottom"/>
          </w:tcPr>
          <w:p w14:paraId="7F9185C1" w14:textId="77777777" w:rsidR="009652D6" w:rsidRPr="00C02554" w:rsidRDefault="009652D6">
            <w:pPr>
              <w:pStyle w:val="Tabletext"/>
              <w:jc w:val="center"/>
              <w:rPr>
                <w:sz w:val="24"/>
                <w:szCs w:val="24"/>
              </w:rPr>
            </w:pPr>
          </w:p>
        </w:tc>
      </w:tr>
      <w:tr w:rsidR="009652D6" w:rsidRPr="00C02554" w14:paraId="054B49AA" w14:textId="77777777">
        <w:trPr>
          <w:cantSplit/>
          <w:jc w:val="center"/>
        </w:trPr>
        <w:tc>
          <w:tcPr>
            <w:tcW w:w="846" w:type="dxa"/>
          </w:tcPr>
          <w:p w14:paraId="0427911D" w14:textId="77777777" w:rsidR="009652D6" w:rsidRPr="00C02554" w:rsidRDefault="009652D6">
            <w:pPr>
              <w:pStyle w:val="Tabletext"/>
              <w:jc w:val="center"/>
              <w:rPr>
                <w:b/>
                <w:bCs/>
                <w:sz w:val="24"/>
                <w:szCs w:val="24"/>
              </w:rPr>
            </w:pPr>
            <w:r w:rsidRPr="00C02554">
              <w:rPr>
                <w:b/>
                <w:sz w:val="24"/>
                <w:szCs w:val="24"/>
              </w:rPr>
              <w:t>2</w:t>
            </w:r>
          </w:p>
        </w:tc>
        <w:tc>
          <w:tcPr>
            <w:tcW w:w="6525" w:type="dxa"/>
          </w:tcPr>
          <w:p w14:paraId="7CF6B08A" w14:textId="77777777" w:rsidR="009652D6" w:rsidRPr="00C02554" w:rsidRDefault="009652D6">
            <w:pPr>
              <w:pStyle w:val="Tabletext"/>
              <w:rPr>
                <w:sz w:val="24"/>
                <w:szCs w:val="24"/>
              </w:rPr>
            </w:pPr>
            <w:r w:rsidRPr="00C02554">
              <w:rPr>
                <w:sz w:val="24"/>
                <w:szCs w:val="24"/>
              </w:rPr>
              <w:t xml:space="preserve">Adoption of the Agenda </w:t>
            </w:r>
          </w:p>
        </w:tc>
        <w:tc>
          <w:tcPr>
            <w:tcW w:w="1660" w:type="dxa"/>
            <w:vAlign w:val="bottom"/>
          </w:tcPr>
          <w:p w14:paraId="1EDFA861" w14:textId="77777777" w:rsidR="009652D6" w:rsidRPr="00C02554" w:rsidRDefault="009652D6">
            <w:pPr>
              <w:pStyle w:val="Tabletext"/>
              <w:ind w:left="-57" w:right="-57"/>
              <w:jc w:val="center"/>
              <w:rPr>
                <w:sz w:val="24"/>
                <w:szCs w:val="24"/>
              </w:rPr>
            </w:pPr>
            <w:r w:rsidRPr="00C02554">
              <w:rPr>
                <w:sz w:val="24"/>
                <w:szCs w:val="24"/>
              </w:rPr>
              <w:t>EG-ITRs-6/1(Rev.2)</w:t>
            </w:r>
          </w:p>
        </w:tc>
      </w:tr>
      <w:tr w:rsidR="009652D6" w:rsidRPr="00C02554" w14:paraId="1A6DF850" w14:textId="77777777">
        <w:trPr>
          <w:cantSplit/>
          <w:jc w:val="center"/>
        </w:trPr>
        <w:tc>
          <w:tcPr>
            <w:tcW w:w="846" w:type="dxa"/>
          </w:tcPr>
          <w:p w14:paraId="3455A99E" w14:textId="77777777" w:rsidR="009652D6" w:rsidRPr="00C02554" w:rsidRDefault="009652D6">
            <w:pPr>
              <w:pStyle w:val="Tabletext"/>
              <w:jc w:val="center"/>
              <w:rPr>
                <w:b/>
                <w:bCs/>
                <w:sz w:val="24"/>
                <w:szCs w:val="24"/>
              </w:rPr>
            </w:pPr>
            <w:r w:rsidRPr="00C02554">
              <w:rPr>
                <w:b/>
                <w:bCs/>
                <w:sz w:val="24"/>
                <w:szCs w:val="24"/>
              </w:rPr>
              <w:t>3</w:t>
            </w:r>
          </w:p>
        </w:tc>
        <w:tc>
          <w:tcPr>
            <w:tcW w:w="6525" w:type="dxa"/>
          </w:tcPr>
          <w:p w14:paraId="5558E857" w14:textId="77777777" w:rsidR="009652D6" w:rsidRPr="00C02554" w:rsidRDefault="009652D6">
            <w:pPr>
              <w:pStyle w:val="Tabletext"/>
              <w:rPr>
                <w:sz w:val="24"/>
                <w:szCs w:val="24"/>
              </w:rPr>
            </w:pPr>
            <w:r w:rsidRPr="00C02554">
              <w:rPr>
                <w:sz w:val="24"/>
                <w:szCs w:val="24"/>
              </w:rPr>
              <w:t>Introduction and discussion of contributions received from members</w:t>
            </w:r>
          </w:p>
        </w:tc>
        <w:tc>
          <w:tcPr>
            <w:tcW w:w="1660" w:type="dxa"/>
            <w:vAlign w:val="bottom"/>
          </w:tcPr>
          <w:p w14:paraId="4ED6388E" w14:textId="77777777" w:rsidR="009652D6" w:rsidRPr="00C02554" w:rsidRDefault="009652D6">
            <w:pPr>
              <w:pStyle w:val="Tabletext"/>
              <w:jc w:val="center"/>
              <w:rPr>
                <w:sz w:val="24"/>
                <w:szCs w:val="24"/>
              </w:rPr>
            </w:pPr>
            <w:hyperlink r:id="rId29" w:history="1">
              <w:r w:rsidRPr="00C02554">
                <w:rPr>
                  <w:rStyle w:val="Hyperlink"/>
                  <w:sz w:val="24"/>
                  <w:szCs w:val="24"/>
                </w:rPr>
                <w:t>EG-ITRs-6/2</w:t>
              </w:r>
            </w:hyperlink>
          </w:p>
          <w:p w14:paraId="0B448F75" w14:textId="77777777" w:rsidR="009652D6" w:rsidRPr="00C02554" w:rsidRDefault="009652D6">
            <w:pPr>
              <w:pStyle w:val="Tabletext"/>
              <w:jc w:val="center"/>
              <w:rPr>
                <w:sz w:val="24"/>
                <w:szCs w:val="24"/>
              </w:rPr>
            </w:pPr>
            <w:hyperlink r:id="rId30" w:history="1">
              <w:r w:rsidRPr="00C02554">
                <w:rPr>
                  <w:rStyle w:val="Hyperlink"/>
                  <w:sz w:val="24"/>
                  <w:szCs w:val="24"/>
                </w:rPr>
                <w:t>EG-ITRs-6/3</w:t>
              </w:r>
            </w:hyperlink>
          </w:p>
          <w:p w14:paraId="6040363F" w14:textId="77777777" w:rsidR="009652D6" w:rsidRPr="00C02554" w:rsidRDefault="009652D6">
            <w:pPr>
              <w:pStyle w:val="Tabletext"/>
              <w:jc w:val="center"/>
              <w:rPr>
                <w:sz w:val="24"/>
                <w:szCs w:val="24"/>
              </w:rPr>
            </w:pPr>
            <w:hyperlink r:id="rId31" w:history="1">
              <w:r w:rsidRPr="00C02554">
                <w:rPr>
                  <w:rStyle w:val="Hyperlink"/>
                  <w:sz w:val="24"/>
                  <w:szCs w:val="24"/>
                </w:rPr>
                <w:t>EG-ITRs-6/7</w:t>
              </w:r>
            </w:hyperlink>
          </w:p>
        </w:tc>
      </w:tr>
      <w:tr w:rsidR="009652D6" w:rsidRPr="00C02554" w14:paraId="01C89490" w14:textId="77777777">
        <w:trPr>
          <w:cantSplit/>
          <w:jc w:val="center"/>
        </w:trPr>
        <w:tc>
          <w:tcPr>
            <w:tcW w:w="846" w:type="dxa"/>
          </w:tcPr>
          <w:p w14:paraId="07DBDE59" w14:textId="77777777" w:rsidR="009652D6" w:rsidRPr="00C02554" w:rsidRDefault="009652D6">
            <w:pPr>
              <w:pStyle w:val="Tabletext"/>
              <w:jc w:val="center"/>
              <w:rPr>
                <w:b/>
                <w:bCs/>
                <w:sz w:val="24"/>
                <w:szCs w:val="24"/>
              </w:rPr>
            </w:pPr>
            <w:r w:rsidRPr="00C02554">
              <w:rPr>
                <w:b/>
                <w:bCs/>
                <w:sz w:val="24"/>
                <w:szCs w:val="24"/>
              </w:rPr>
              <w:t>4</w:t>
            </w:r>
          </w:p>
        </w:tc>
        <w:tc>
          <w:tcPr>
            <w:tcW w:w="6525" w:type="dxa"/>
          </w:tcPr>
          <w:p w14:paraId="18EDA22C" w14:textId="77777777" w:rsidR="009652D6" w:rsidRPr="00C02554" w:rsidRDefault="009652D6">
            <w:pPr>
              <w:pStyle w:val="Tabletext"/>
              <w:rPr>
                <w:sz w:val="24"/>
                <w:szCs w:val="24"/>
              </w:rPr>
            </w:pPr>
            <w:r w:rsidRPr="00C02554">
              <w:rPr>
                <w:sz w:val="24"/>
                <w:szCs w:val="24"/>
              </w:rPr>
              <w:t xml:space="preserve">Introduction and discussion of contributions received on the draft Final Report of the EG-ITRs </w:t>
            </w:r>
          </w:p>
        </w:tc>
        <w:tc>
          <w:tcPr>
            <w:tcW w:w="1660" w:type="dxa"/>
            <w:vAlign w:val="bottom"/>
          </w:tcPr>
          <w:p w14:paraId="6F734168" w14:textId="77777777" w:rsidR="009652D6" w:rsidRPr="00C02554" w:rsidRDefault="009652D6">
            <w:pPr>
              <w:pStyle w:val="Tabletext"/>
              <w:ind w:left="-57" w:right="-57"/>
              <w:jc w:val="center"/>
              <w:rPr>
                <w:sz w:val="24"/>
                <w:szCs w:val="24"/>
              </w:rPr>
            </w:pPr>
            <w:hyperlink r:id="rId32" w:history="1">
              <w:r w:rsidRPr="00C02554">
                <w:rPr>
                  <w:rStyle w:val="Hyperlink"/>
                  <w:sz w:val="24"/>
                  <w:szCs w:val="24"/>
                </w:rPr>
                <w:t>EG-ITRs-6/4(Rev.1)</w:t>
              </w:r>
            </w:hyperlink>
          </w:p>
          <w:p w14:paraId="33A1214D" w14:textId="77777777" w:rsidR="009652D6" w:rsidRPr="00C02554" w:rsidRDefault="009652D6">
            <w:pPr>
              <w:pStyle w:val="Tabletext"/>
              <w:jc w:val="center"/>
              <w:rPr>
                <w:sz w:val="24"/>
                <w:szCs w:val="24"/>
              </w:rPr>
            </w:pPr>
            <w:hyperlink r:id="rId33" w:history="1">
              <w:r w:rsidRPr="00C02554">
                <w:rPr>
                  <w:rStyle w:val="Hyperlink"/>
                  <w:sz w:val="24"/>
                  <w:szCs w:val="24"/>
                </w:rPr>
                <w:t>EG-ITRs-6/5</w:t>
              </w:r>
            </w:hyperlink>
          </w:p>
          <w:p w14:paraId="47875DD0" w14:textId="77777777" w:rsidR="009652D6" w:rsidRPr="00C02554" w:rsidRDefault="009652D6">
            <w:pPr>
              <w:pStyle w:val="Tabletext"/>
              <w:jc w:val="center"/>
              <w:rPr>
                <w:sz w:val="24"/>
                <w:szCs w:val="24"/>
              </w:rPr>
            </w:pPr>
            <w:hyperlink r:id="rId34" w:history="1">
              <w:r w:rsidRPr="00C02554">
                <w:rPr>
                  <w:rStyle w:val="Hyperlink"/>
                  <w:sz w:val="24"/>
                  <w:szCs w:val="24"/>
                </w:rPr>
                <w:t>EG-ITRs-6/6</w:t>
              </w:r>
            </w:hyperlink>
          </w:p>
          <w:p w14:paraId="2F26E269" w14:textId="77777777" w:rsidR="009652D6" w:rsidRPr="00C02554" w:rsidRDefault="009652D6">
            <w:pPr>
              <w:pStyle w:val="Tabletext"/>
              <w:jc w:val="center"/>
              <w:rPr>
                <w:sz w:val="24"/>
                <w:szCs w:val="24"/>
              </w:rPr>
            </w:pPr>
            <w:hyperlink r:id="rId35" w:history="1">
              <w:r w:rsidRPr="00C02554">
                <w:rPr>
                  <w:rStyle w:val="Hyperlink"/>
                  <w:sz w:val="24"/>
                  <w:szCs w:val="24"/>
                </w:rPr>
                <w:t>EG-ITRs-6/8</w:t>
              </w:r>
            </w:hyperlink>
          </w:p>
        </w:tc>
      </w:tr>
      <w:tr w:rsidR="009652D6" w:rsidRPr="00C02554" w14:paraId="7AF892BD" w14:textId="77777777">
        <w:trPr>
          <w:cantSplit/>
          <w:trHeight w:val="300"/>
          <w:jc w:val="center"/>
        </w:trPr>
        <w:tc>
          <w:tcPr>
            <w:tcW w:w="846" w:type="dxa"/>
          </w:tcPr>
          <w:p w14:paraId="06F8178E" w14:textId="77777777" w:rsidR="009652D6" w:rsidRPr="00C02554" w:rsidRDefault="009652D6">
            <w:pPr>
              <w:pStyle w:val="Tabletext"/>
              <w:jc w:val="center"/>
              <w:rPr>
                <w:b/>
                <w:bCs/>
                <w:sz w:val="24"/>
                <w:szCs w:val="24"/>
              </w:rPr>
            </w:pPr>
            <w:r w:rsidRPr="00C02554">
              <w:rPr>
                <w:b/>
                <w:bCs/>
                <w:sz w:val="24"/>
                <w:szCs w:val="24"/>
              </w:rPr>
              <w:t>5</w:t>
            </w:r>
          </w:p>
        </w:tc>
        <w:tc>
          <w:tcPr>
            <w:tcW w:w="6525" w:type="dxa"/>
          </w:tcPr>
          <w:p w14:paraId="76AC61C0" w14:textId="77777777" w:rsidR="009652D6" w:rsidRPr="00C02554" w:rsidRDefault="009652D6">
            <w:pPr>
              <w:pStyle w:val="Tabletext"/>
              <w:rPr>
                <w:sz w:val="24"/>
                <w:szCs w:val="24"/>
              </w:rPr>
            </w:pPr>
            <w:r w:rsidRPr="00C02554">
              <w:rPr>
                <w:sz w:val="24"/>
                <w:szCs w:val="24"/>
              </w:rPr>
              <w:t>Approval of the draft Final Report of the EG-ITRs to the ITU Council 2026 for subsequent submission to the ITU PP 2026</w:t>
            </w:r>
          </w:p>
        </w:tc>
        <w:tc>
          <w:tcPr>
            <w:tcW w:w="1660" w:type="dxa"/>
            <w:vAlign w:val="bottom"/>
          </w:tcPr>
          <w:p w14:paraId="4E2EF84D" w14:textId="77777777" w:rsidR="009652D6" w:rsidRPr="00C02554" w:rsidRDefault="009652D6">
            <w:pPr>
              <w:pStyle w:val="Tabletext"/>
              <w:jc w:val="center"/>
              <w:rPr>
                <w:sz w:val="24"/>
                <w:szCs w:val="24"/>
              </w:rPr>
            </w:pPr>
          </w:p>
        </w:tc>
      </w:tr>
      <w:tr w:rsidR="009652D6" w:rsidRPr="00C02554" w14:paraId="4D43826C" w14:textId="77777777">
        <w:trPr>
          <w:cantSplit/>
          <w:trHeight w:val="300"/>
          <w:jc w:val="center"/>
        </w:trPr>
        <w:tc>
          <w:tcPr>
            <w:tcW w:w="846" w:type="dxa"/>
          </w:tcPr>
          <w:p w14:paraId="2D2244A9" w14:textId="77777777" w:rsidR="009652D6" w:rsidRPr="00C02554" w:rsidRDefault="009652D6">
            <w:pPr>
              <w:pStyle w:val="Tabletext"/>
              <w:jc w:val="center"/>
              <w:rPr>
                <w:b/>
                <w:bCs/>
                <w:sz w:val="24"/>
                <w:szCs w:val="24"/>
              </w:rPr>
            </w:pPr>
            <w:r w:rsidRPr="00C02554">
              <w:rPr>
                <w:b/>
                <w:bCs/>
                <w:sz w:val="24"/>
                <w:szCs w:val="24"/>
              </w:rPr>
              <w:t>6</w:t>
            </w:r>
          </w:p>
        </w:tc>
        <w:tc>
          <w:tcPr>
            <w:tcW w:w="6525" w:type="dxa"/>
          </w:tcPr>
          <w:p w14:paraId="16B0E5BB" w14:textId="77777777" w:rsidR="009652D6" w:rsidRPr="00C02554" w:rsidRDefault="009652D6">
            <w:pPr>
              <w:pStyle w:val="Tabletext"/>
              <w:rPr>
                <w:sz w:val="24"/>
                <w:szCs w:val="24"/>
              </w:rPr>
            </w:pPr>
            <w:r w:rsidRPr="00C02554">
              <w:rPr>
                <w:sz w:val="24"/>
                <w:szCs w:val="24"/>
              </w:rPr>
              <w:t>Approval of the Sixth Meeting Report</w:t>
            </w:r>
          </w:p>
        </w:tc>
        <w:tc>
          <w:tcPr>
            <w:tcW w:w="1660" w:type="dxa"/>
            <w:vAlign w:val="bottom"/>
          </w:tcPr>
          <w:p w14:paraId="1B6A04B6" w14:textId="77777777" w:rsidR="009652D6" w:rsidRPr="00C02554" w:rsidRDefault="009652D6">
            <w:pPr>
              <w:pStyle w:val="Tabletext"/>
              <w:jc w:val="center"/>
              <w:rPr>
                <w:sz w:val="24"/>
                <w:szCs w:val="24"/>
              </w:rPr>
            </w:pPr>
          </w:p>
        </w:tc>
      </w:tr>
      <w:tr w:rsidR="009652D6" w:rsidRPr="00C02554" w14:paraId="4722D05F" w14:textId="77777777">
        <w:trPr>
          <w:cantSplit/>
          <w:jc w:val="center"/>
        </w:trPr>
        <w:tc>
          <w:tcPr>
            <w:tcW w:w="846" w:type="dxa"/>
          </w:tcPr>
          <w:p w14:paraId="31EF4DF0" w14:textId="77777777" w:rsidR="009652D6" w:rsidRPr="00C02554" w:rsidRDefault="009652D6">
            <w:pPr>
              <w:pStyle w:val="Tabletext"/>
              <w:jc w:val="center"/>
              <w:rPr>
                <w:b/>
                <w:bCs/>
                <w:sz w:val="24"/>
                <w:szCs w:val="24"/>
              </w:rPr>
            </w:pPr>
            <w:r w:rsidRPr="00C02554">
              <w:rPr>
                <w:b/>
                <w:bCs/>
                <w:sz w:val="24"/>
                <w:szCs w:val="24"/>
              </w:rPr>
              <w:t>7</w:t>
            </w:r>
          </w:p>
        </w:tc>
        <w:tc>
          <w:tcPr>
            <w:tcW w:w="6525" w:type="dxa"/>
          </w:tcPr>
          <w:p w14:paraId="448DCED2" w14:textId="77777777" w:rsidR="009652D6" w:rsidRPr="00C02554" w:rsidRDefault="009652D6">
            <w:pPr>
              <w:pStyle w:val="Tabletext"/>
              <w:rPr>
                <w:sz w:val="24"/>
                <w:szCs w:val="24"/>
              </w:rPr>
            </w:pPr>
            <w:r w:rsidRPr="00C02554">
              <w:rPr>
                <w:sz w:val="24"/>
                <w:szCs w:val="24"/>
              </w:rPr>
              <w:t>Any other business</w:t>
            </w:r>
          </w:p>
        </w:tc>
        <w:tc>
          <w:tcPr>
            <w:tcW w:w="1660" w:type="dxa"/>
            <w:vAlign w:val="bottom"/>
          </w:tcPr>
          <w:p w14:paraId="0F4437F1" w14:textId="77777777" w:rsidR="009652D6" w:rsidRPr="00C02554" w:rsidRDefault="009652D6">
            <w:pPr>
              <w:pStyle w:val="Tabletext"/>
              <w:jc w:val="center"/>
              <w:rPr>
                <w:sz w:val="24"/>
                <w:szCs w:val="24"/>
              </w:rPr>
            </w:pPr>
          </w:p>
        </w:tc>
      </w:tr>
    </w:tbl>
    <w:p w14:paraId="063618CB" w14:textId="6D6B2D2A" w:rsidR="00DE05A7" w:rsidRDefault="009652D6" w:rsidP="00446779">
      <w:pPr>
        <w:pStyle w:val="Signature"/>
      </w:pPr>
      <w:r w:rsidRPr="00A23C71">
        <w:tab/>
      </w:r>
      <w:r>
        <w:t>Vilem</w:t>
      </w:r>
      <w:r w:rsidRPr="00A23C71">
        <w:t xml:space="preserve"> </w:t>
      </w:r>
      <w:r>
        <w:t>VESELY</w:t>
      </w:r>
      <w:r>
        <w:br/>
      </w:r>
      <w:r w:rsidRPr="000406F0">
        <w:tab/>
      </w:r>
      <w:r>
        <w:t xml:space="preserve">Acting </w:t>
      </w:r>
      <w:r w:rsidRPr="000406F0">
        <w:t>Chair</w:t>
      </w:r>
      <w:bookmarkEnd w:id="11"/>
    </w:p>
    <w:p w14:paraId="1DC30005" w14:textId="5CFBA789" w:rsidR="00D83BF5" w:rsidRPr="0084734D" w:rsidRDefault="00D83BF5" w:rsidP="00403C69">
      <w:pPr>
        <w:jc w:val="center"/>
        <w:rPr>
          <w:szCs w:val="24"/>
        </w:rPr>
      </w:pPr>
      <w:r w:rsidRPr="00403C69">
        <w:rPr>
          <w:szCs w:val="24"/>
        </w:rPr>
        <w:t>_____________</w:t>
      </w:r>
    </w:p>
    <w:sectPr w:rsidR="00D83BF5" w:rsidRPr="0084734D" w:rsidSect="0081159E">
      <w:headerReference w:type="default" r:id="rId36"/>
      <w:footerReference w:type="first" r:id="rId37"/>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52B90" w14:textId="77777777" w:rsidR="006C6045" w:rsidRDefault="006C6045">
      <w:r>
        <w:separator/>
      </w:r>
    </w:p>
    <w:p w14:paraId="50052C52" w14:textId="77777777" w:rsidR="006C6045" w:rsidRDefault="006C6045"/>
  </w:endnote>
  <w:endnote w:type="continuationSeparator" w:id="0">
    <w:p w14:paraId="2A099DE2" w14:textId="77777777" w:rsidR="006C6045" w:rsidRDefault="006C6045">
      <w:r>
        <w:continuationSeparator/>
      </w:r>
    </w:p>
    <w:p w14:paraId="4DFAB3C1" w14:textId="77777777" w:rsidR="006C6045" w:rsidRDefault="006C6045"/>
  </w:endnote>
  <w:endnote w:type="continuationNotice" w:id="1">
    <w:p w14:paraId="088E2A58" w14:textId="77777777" w:rsidR="006C6045" w:rsidRDefault="006C6045">
      <w:pPr>
        <w:spacing w:before="0"/>
      </w:pPr>
    </w:p>
    <w:p w14:paraId="50FB249F" w14:textId="77777777" w:rsidR="006C6045" w:rsidRDefault="006C60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02CFD" w:rsidRPr="00546D9F" w14:paraId="0250776B" w14:textId="77777777">
      <w:tc>
        <w:tcPr>
          <w:tcW w:w="1526" w:type="dxa"/>
          <w:tcBorders>
            <w:top w:val="single" w:sz="4" w:space="0" w:color="000000"/>
          </w:tcBorders>
        </w:tcPr>
        <w:p w14:paraId="7B97426B" w14:textId="77777777" w:rsidR="00602CFD" w:rsidRPr="00546D9F" w:rsidRDefault="00602CFD" w:rsidP="00602CFD">
          <w:pPr>
            <w:pStyle w:val="FirstFooter"/>
            <w:tabs>
              <w:tab w:val="left" w:pos="1559"/>
              <w:tab w:val="left" w:pos="3828"/>
            </w:tabs>
            <w:rPr>
              <w:sz w:val="18"/>
              <w:szCs w:val="18"/>
            </w:rPr>
          </w:pPr>
          <w:r w:rsidRPr="00546D9F">
            <w:rPr>
              <w:sz w:val="18"/>
              <w:szCs w:val="18"/>
              <w:lang w:val="en-US"/>
            </w:rPr>
            <w:t>Contact:</w:t>
          </w:r>
        </w:p>
      </w:tc>
      <w:tc>
        <w:tcPr>
          <w:tcW w:w="2410" w:type="dxa"/>
          <w:tcBorders>
            <w:top w:val="single" w:sz="4" w:space="0" w:color="000000"/>
          </w:tcBorders>
        </w:tcPr>
        <w:p w14:paraId="74DBEBFE" w14:textId="72F9D707" w:rsidR="00602CFD" w:rsidRPr="00546D9F" w:rsidRDefault="00602CFD" w:rsidP="00602CFD">
          <w:pPr>
            <w:pStyle w:val="FirstFooter"/>
            <w:tabs>
              <w:tab w:val="left" w:pos="2302"/>
            </w:tabs>
            <w:ind w:left="2302" w:hanging="2302"/>
            <w:rPr>
              <w:sz w:val="18"/>
              <w:szCs w:val="18"/>
              <w:lang w:val="en-US"/>
            </w:rPr>
          </w:pPr>
          <w:r w:rsidRPr="00546D9F">
            <w:rPr>
              <w:sz w:val="18"/>
              <w:szCs w:val="18"/>
              <w:lang w:val="en-US"/>
            </w:rPr>
            <w:t>Name/Organization/Entity:</w:t>
          </w:r>
          <w:r w:rsidR="006527BF" w:rsidRPr="00546D9F">
            <w:rPr>
              <w:sz w:val="18"/>
              <w:szCs w:val="18"/>
              <w:lang w:val="en-US"/>
            </w:rPr>
            <w:t xml:space="preserve"> </w:t>
          </w:r>
        </w:p>
      </w:tc>
      <w:tc>
        <w:tcPr>
          <w:tcW w:w="5987" w:type="dxa"/>
          <w:tcBorders>
            <w:top w:val="single" w:sz="4" w:space="0" w:color="000000"/>
          </w:tcBorders>
        </w:tcPr>
        <w:p w14:paraId="33F9697C" w14:textId="52314BEF" w:rsidR="00602CFD" w:rsidRPr="00546D9F" w:rsidRDefault="006527BF" w:rsidP="00602CFD">
          <w:pPr>
            <w:pStyle w:val="FirstFooter"/>
            <w:tabs>
              <w:tab w:val="left" w:pos="2302"/>
            </w:tabs>
            <w:rPr>
              <w:sz w:val="18"/>
              <w:szCs w:val="18"/>
              <w:lang w:val="en-US"/>
            </w:rPr>
          </w:pPr>
          <w:r w:rsidRPr="00546D9F">
            <w:rPr>
              <w:sz w:val="18"/>
              <w:szCs w:val="18"/>
              <w:lang w:val="en-US"/>
            </w:rPr>
            <w:t>Ms Carmen Prado-Wagner, Senior Officer, Regulatory and Market</w:t>
          </w:r>
          <w:r w:rsidRPr="00546D9F">
            <w:rPr>
              <w:sz w:val="18"/>
              <w:szCs w:val="18"/>
              <w:lang w:val="en-US"/>
            </w:rPr>
            <w:br/>
            <w:t xml:space="preserve">Environment (RME), Telecommunication Development Bureau </w:t>
          </w:r>
        </w:p>
      </w:tc>
      <w:bookmarkStart w:id="12" w:name="OrgName"/>
      <w:bookmarkEnd w:id="12"/>
    </w:tr>
    <w:tr w:rsidR="00602CFD" w:rsidRPr="00546D9F" w14:paraId="5230281A" w14:textId="77777777">
      <w:tc>
        <w:tcPr>
          <w:tcW w:w="1526" w:type="dxa"/>
        </w:tcPr>
        <w:p w14:paraId="6401EE47" w14:textId="77777777" w:rsidR="00602CFD" w:rsidRPr="00546D9F" w:rsidRDefault="00602CFD" w:rsidP="00602CFD">
          <w:pPr>
            <w:pStyle w:val="FirstFooter"/>
            <w:tabs>
              <w:tab w:val="left" w:pos="1559"/>
              <w:tab w:val="left" w:pos="3828"/>
            </w:tabs>
            <w:rPr>
              <w:sz w:val="18"/>
              <w:szCs w:val="18"/>
              <w:lang w:val="en-US"/>
            </w:rPr>
          </w:pPr>
        </w:p>
      </w:tc>
      <w:tc>
        <w:tcPr>
          <w:tcW w:w="2410" w:type="dxa"/>
        </w:tcPr>
        <w:p w14:paraId="391F12A8" w14:textId="77777777" w:rsidR="00602CFD" w:rsidRPr="00546D9F" w:rsidRDefault="00602CFD" w:rsidP="00602CFD">
          <w:pPr>
            <w:pStyle w:val="FirstFooter"/>
            <w:tabs>
              <w:tab w:val="left" w:pos="2302"/>
            </w:tabs>
            <w:rPr>
              <w:sz w:val="18"/>
              <w:szCs w:val="18"/>
              <w:lang w:val="en-US"/>
            </w:rPr>
          </w:pPr>
          <w:r w:rsidRPr="00546D9F">
            <w:rPr>
              <w:sz w:val="18"/>
              <w:szCs w:val="18"/>
              <w:lang w:val="en-US"/>
            </w:rPr>
            <w:t>Phone number:</w:t>
          </w:r>
        </w:p>
      </w:tc>
      <w:tc>
        <w:tcPr>
          <w:tcW w:w="5987" w:type="dxa"/>
        </w:tcPr>
        <w:p w14:paraId="781B80FB" w14:textId="05D412AD" w:rsidR="00602CFD" w:rsidRPr="00546D9F" w:rsidRDefault="006527BF" w:rsidP="00602CFD">
          <w:pPr>
            <w:pStyle w:val="FirstFooter"/>
            <w:tabs>
              <w:tab w:val="left" w:pos="2302"/>
            </w:tabs>
            <w:rPr>
              <w:sz w:val="18"/>
              <w:szCs w:val="18"/>
              <w:lang w:val="en-US"/>
            </w:rPr>
          </w:pPr>
          <w:r w:rsidRPr="00546D9F">
            <w:rPr>
              <w:sz w:val="18"/>
              <w:szCs w:val="18"/>
              <w:lang w:val="en-US"/>
            </w:rPr>
            <w:t>+4122 730 6350</w:t>
          </w:r>
        </w:p>
      </w:tc>
      <w:bookmarkStart w:id="13" w:name="PhoneNo"/>
      <w:bookmarkEnd w:id="13"/>
    </w:tr>
    <w:tr w:rsidR="00602CFD" w:rsidRPr="00546D9F" w14:paraId="75C00FB1" w14:textId="77777777">
      <w:tc>
        <w:tcPr>
          <w:tcW w:w="1526" w:type="dxa"/>
        </w:tcPr>
        <w:p w14:paraId="1C7F3E4C" w14:textId="77777777" w:rsidR="00602CFD" w:rsidRPr="00546D9F" w:rsidRDefault="00602CFD" w:rsidP="00602CFD">
          <w:pPr>
            <w:pStyle w:val="FirstFooter"/>
            <w:tabs>
              <w:tab w:val="left" w:pos="1559"/>
              <w:tab w:val="left" w:pos="3828"/>
            </w:tabs>
            <w:rPr>
              <w:sz w:val="18"/>
              <w:szCs w:val="18"/>
              <w:lang w:val="en-US"/>
            </w:rPr>
          </w:pPr>
        </w:p>
      </w:tc>
      <w:tc>
        <w:tcPr>
          <w:tcW w:w="2410" w:type="dxa"/>
        </w:tcPr>
        <w:p w14:paraId="58859CB6" w14:textId="77777777" w:rsidR="00602CFD" w:rsidRPr="00546D9F" w:rsidRDefault="00602CFD" w:rsidP="00602CFD">
          <w:pPr>
            <w:pStyle w:val="FirstFooter"/>
            <w:tabs>
              <w:tab w:val="left" w:pos="2302"/>
            </w:tabs>
            <w:rPr>
              <w:sz w:val="18"/>
              <w:szCs w:val="18"/>
              <w:lang w:val="en-US"/>
            </w:rPr>
          </w:pPr>
          <w:r w:rsidRPr="00546D9F">
            <w:rPr>
              <w:sz w:val="18"/>
              <w:szCs w:val="18"/>
              <w:lang w:val="en-US"/>
            </w:rPr>
            <w:t>E-mail:</w:t>
          </w:r>
        </w:p>
      </w:tc>
      <w:tc>
        <w:tcPr>
          <w:tcW w:w="5987" w:type="dxa"/>
        </w:tcPr>
        <w:p w14:paraId="18D9C750" w14:textId="7868314A" w:rsidR="00602CFD" w:rsidRPr="00546D9F" w:rsidRDefault="005E1074" w:rsidP="00602CFD">
          <w:pPr>
            <w:pStyle w:val="FirstFooter"/>
            <w:tabs>
              <w:tab w:val="left" w:pos="2302"/>
            </w:tabs>
            <w:rPr>
              <w:sz w:val="18"/>
              <w:szCs w:val="18"/>
            </w:rPr>
          </w:pPr>
          <w:hyperlink r:id="rId1" w:history="1">
            <w:r w:rsidRPr="00546D9F">
              <w:rPr>
                <w:rStyle w:val="Hyperlink"/>
                <w:sz w:val="18"/>
                <w:szCs w:val="18"/>
              </w:rPr>
              <w:t>carmen.prado@itu.int</w:t>
            </w:r>
          </w:hyperlink>
          <w:r w:rsidRPr="00546D9F">
            <w:rPr>
              <w:sz w:val="18"/>
              <w:szCs w:val="18"/>
            </w:rPr>
            <w:t xml:space="preserve"> </w:t>
          </w:r>
        </w:p>
      </w:tc>
      <w:bookmarkStart w:id="14" w:name="Email"/>
      <w:bookmarkEnd w:id="14"/>
    </w:tr>
  </w:tbl>
  <w:p w14:paraId="4059E016" w14:textId="77777777" w:rsidR="00602CFD" w:rsidRPr="00546D9F" w:rsidRDefault="00602CFD" w:rsidP="00602CF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A4F9C" w14:textId="77777777" w:rsidR="006C6045" w:rsidRPr="0054377E" w:rsidRDefault="006C6045" w:rsidP="0054377E">
      <w:pPr>
        <w:spacing w:before="0"/>
      </w:pPr>
      <w:r w:rsidRPr="0054377E">
        <w:rPr>
          <w:b/>
        </w:rPr>
        <w:t>_______________</w:t>
      </w:r>
    </w:p>
  </w:footnote>
  <w:footnote w:type="continuationSeparator" w:id="0">
    <w:p w14:paraId="509795A1" w14:textId="77777777" w:rsidR="006C6045" w:rsidRDefault="006C6045" w:rsidP="0054377E">
      <w:pPr>
        <w:spacing w:before="0"/>
      </w:pPr>
      <w:r>
        <w:continuationSeparator/>
      </w:r>
    </w:p>
    <w:p w14:paraId="62542298" w14:textId="77777777" w:rsidR="006C6045" w:rsidRDefault="006C6045"/>
  </w:footnote>
  <w:footnote w:type="continuationNotice" w:id="1">
    <w:p w14:paraId="72652538" w14:textId="77777777" w:rsidR="006C6045" w:rsidRDefault="006C6045">
      <w:pPr>
        <w:spacing w:before="0"/>
      </w:pPr>
    </w:p>
    <w:p w14:paraId="2D51C7E9" w14:textId="77777777" w:rsidR="006C6045" w:rsidRDefault="006C6045"/>
  </w:footnote>
  <w:footnote w:id="2">
    <w:p w14:paraId="3B749F2A" w14:textId="77777777" w:rsidR="00C61D55" w:rsidRPr="00A02206" w:rsidRDefault="00C61D55" w:rsidP="00C61D55">
      <w:pPr>
        <w:pStyle w:val="FootnoteText"/>
        <w:spacing w:before="0"/>
        <w:rPr>
          <w:sz w:val="20"/>
        </w:rPr>
      </w:pPr>
      <w:r w:rsidRPr="00A02206">
        <w:rPr>
          <w:rStyle w:val="FootnoteReference"/>
          <w:sz w:val="20"/>
        </w:rPr>
        <w:footnoteRef/>
      </w:r>
      <w:r w:rsidRPr="00A02206">
        <w:rPr>
          <w:sz w:val="20"/>
        </w:rPr>
        <w:t xml:space="preserve"> </w:t>
      </w:r>
      <w:hyperlink r:id="rId1" w:history="1">
        <w:r w:rsidRPr="00A02206">
          <w:rPr>
            <w:rStyle w:val="Hyperlink"/>
            <w:sz w:val="20"/>
          </w:rPr>
          <w:t>https://www.itu.int/en/council/Pages/eg-itrs.aspx</w:t>
        </w:r>
      </w:hyperlink>
    </w:p>
  </w:footnote>
  <w:footnote w:id="3">
    <w:p w14:paraId="040AF297" w14:textId="77777777" w:rsidR="00C61D55" w:rsidRPr="00A02206" w:rsidRDefault="00C61D55" w:rsidP="00C61D55">
      <w:pPr>
        <w:pStyle w:val="FootnoteText"/>
        <w:spacing w:before="0"/>
        <w:rPr>
          <w:sz w:val="20"/>
          <w:lang w:val="en-US"/>
        </w:rPr>
      </w:pPr>
      <w:r w:rsidRPr="00A02206">
        <w:rPr>
          <w:rStyle w:val="FootnoteReference"/>
          <w:sz w:val="20"/>
        </w:rPr>
        <w:footnoteRef/>
      </w:r>
      <w:r w:rsidRPr="00A02206">
        <w:rPr>
          <w:sz w:val="20"/>
        </w:rPr>
        <w:t xml:space="preserve"> 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7DE56574" w:rsidR="00636181" w:rsidRPr="00D83BF5" w:rsidDel="00D62D1A" w:rsidRDefault="00636181" w:rsidP="3BA2DC87">
    <w:pPr>
      <w:tabs>
        <w:tab w:val="clear" w:pos="1134"/>
        <w:tab w:val="clear" w:pos="1871"/>
        <w:tab w:val="clear" w:pos="2268"/>
        <w:tab w:val="center" w:pos="4820"/>
        <w:tab w:val="right" w:pos="14003"/>
      </w:tabs>
      <w:ind w:right="1"/>
      <w:rPr>
        <w:smallCaps/>
        <w:spacing w:val="24"/>
        <w:sz w:val="22"/>
        <w:szCs w:val="22"/>
        <w:lang w:val="es-ES"/>
      </w:rPr>
    </w:pPr>
    <w:r w:rsidRPr="004D495C">
      <w:rPr>
        <w:sz w:val="22"/>
        <w:szCs w:val="22"/>
      </w:rPr>
      <w:tab/>
    </w:r>
    <w:r w:rsidR="3BA2DC87" w:rsidRPr="3BA2DC87">
      <w:rPr>
        <w:sz w:val="22"/>
        <w:szCs w:val="22"/>
        <w:lang w:val="es-ES"/>
      </w:rPr>
      <w:t>TDAG-26/13-E</w:t>
    </w:r>
    <w:r w:rsidRPr="00FF089C">
      <w:rPr>
        <w:sz w:val="22"/>
        <w:szCs w:val="22"/>
        <w:lang w:val="es-ES_tradnl"/>
      </w:rPr>
      <w:tab/>
    </w:r>
    <w:r w:rsidR="3BA2DC87" w:rsidRPr="3BA2DC87">
      <w:rPr>
        <w:sz w:val="22"/>
        <w:szCs w:val="22"/>
        <w:lang w:val="es-ES"/>
      </w:rPr>
      <w:t xml:space="preserve">Page </w:t>
    </w:r>
    <w:r w:rsidRPr="3BA2DC87">
      <w:rPr>
        <w:noProof/>
        <w:sz w:val="22"/>
        <w:szCs w:val="22"/>
        <w:lang w:val="es-ES"/>
      </w:rPr>
      <w:fldChar w:fldCharType="begin"/>
    </w:r>
    <w:r w:rsidRPr="3BA2DC87">
      <w:rPr>
        <w:sz w:val="22"/>
        <w:szCs w:val="22"/>
        <w:lang w:val="es-ES"/>
      </w:rPr>
      <w:instrText xml:space="preserve"> PAGE </w:instrText>
    </w:r>
    <w:r w:rsidRPr="3BA2DC87">
      <w:rPr>
        <w:sz w:val="22"/>
        <w:szCs w:val="22"/>
      </w:rPr>
      <w:fldChar w:fldCharType="separate"/>
    </w:r>
    <w:r w:rsidR="3BA2DC87" w:rsidRPr="3BA2DC87">
      <w:rPr>
        <w:noProof/>
        <w:sz w:val="22"/>
        <w:szCs w:val="22"/>
        <w:lang w:val="es-ES"/>
      </w:rPr>
      <w:t>19</w:t>
    </w:r>
    <w:r w:rsidRPr="3BA2DC87">
      <w:rPr>
        <w:noProof/>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8D3456"/>
    <w:multiLevelType w:val="hybridMultilevel"/>
    <w:tmpl w:val="A7DAC90C"/>
    <w:lvl w:ilvl="0" w:tplc="D8AA70EE">
      <w:start w:val="1"/>
      <w:numFmt w:val="bullet"/>
      <w:lvlText w:val=""/>
      <w:lvlJc w:val="left"/>
      <w:pPr>
        <w:ind w:left="5180" w:hanging="360"/>
      </w:pPr>
      <w:rPr>
        <w:rFonts w:ascii="Symbol" w:hAnsi="Symbol" w:hint="default"/>
      </w:rPr>
    </w:lvl>
    <w:lvl w:ilvl="1" w:tplc="FFFFFFFF" w:tentative="1">
      <w:start w:val="1"/>
      <w:numFmt w:val="bullet"/>
      <w:lvlText w:val="o"/>
      <w:lvlJc w:val="left"/>
      <w:pPr>
        <w:ind w:left="5900" w:hanging="360"/>
      </w:pPr>
      <w:rPr>
        <w:rFonts w:ascii="Courier New" w:hAnsi="Courier New" w:cs="Courier New" w:hint="default"/>
      </w:rPr>
    </w:lvl>
    <w:lvl w:ilvl="2" w:tplc="FFFFFFFF" w:tentative="1">
      <w:start w:val="1"/>
      <w:numFmt w:val="bullet"/>
      <w:lvlText w:val=""/>
      <w:lvlJc w:val="left"/>
      <w:pPr>
        <w:ind w:left="6620" w:hanging="360"/>
      </w:pPr>
      <w:rPr>
        <w:rFonts w:ascii="Wingdings" w:hAnsi="Wingdings" w:hint="default"/>
      </w:rPr>
    </w:lvl>
    <w:lvl w:ilvl="3" w:tplc="FFFFFFFF" w:tentative="1">
      <w:start w:val="1"/>
      <w:numFmt w:val="bullet"/>
      <w:lvlText w:val=""/>
      <w:lvlJc w:val="left"/>
      <w:pPr>
        <w:ind w:left="7340" w:hanging="360"/>
      </w:pPr>
      <w:rPr>
        <w:rFonts w:ascii="Symbol" w:hAnsi="Symbol" w:hint="default"/>
      </w:rPr>
    </w:lvl>
    <w:lvl w:ilvl="4" w:tplc="FFFFFFFF" w:tentative="1">
      <w:start w:val="1"/>
      <w:numFmt w:val="bullet"/>
      <w:lvlText w:val="o"/>
      <w:lvlJc w:val="left"/>
      <w:pPr>
        <w:ind w:left="8060" w:hanging="360"/>
      </w:pPr>
      <w:rPr>
        <w:rFonts w:ascii="Courier New" w:hAnsi="Courier New" w:cs="Courier New" w:hint="default"/>
      </w:rPr>
    </w:lvl>
    <w:lvl w:ilvl="5" w:tplc="FFFFFFFF" w:tentative="1">
      <w:start w:val="1"/>
      <w:numFmt w:val="bullet"/>
      <w:lvlText w:val=""/>
      <w:lvlJc w:val="left"/>
      <w:pPr>
        <w:ind w:left="8780" w:hanging="360"/>
      </w:pPr>
      <w:rPr>
        <w:rFonts w:ascii="Wingdings" w:hAnsi="Wingdings" w:hint="default"/>
      </w:rPr>
    </w:lvl>
    <w:lvl w:ilvl="6" w:tplc="FFFFFFFF" w:tentative="1">
      <w:start w:val="1"/>
      <w:numFmt w:val="bullet"/>
      <w:lvlText w:val=""/>
      <w:lvlJc w:val="left"/>
      <w:pPr>
        <w:ind w:left="9500" w:hanging="360"/>
      </w:pPr>
      <w:rPr>
        <w:rFonts w:ascii="Symbol" w:hAnsi="Symbol" w:hint="default"/>
      </w:rPr>
    </w:lvl>
    <w:lvl w:ilvl="7" w:tplc="FFFFFFFF" w:tentative="1">
      <w:start w:val="1"/>
      <w:numFmt w:val="bullet"/>
      <w:lvlText w:val="o"/>
      <w:lvlJc w:val="left"/>
      <w:pPr>
        <w:ind w:left="10220" w:hanging="360"/>
      </w:pPr>
      <w:rPr>
        <w:rFonts w:ascii="Courier New" w:hAnsi="Courier New" w:cs="Courier New" w:hint="default"/>
      </w:rPr>
    </w:lvl>
    <w:lvl w:ilvl="8" w:tplc="FFFFFFFF" w:tentative="1">
      <w:start w:val="1"/>
      <w:numFmt w:val="bullet"/>
      <w:lvlText w:val=""/>
      <w:lvlJc w:val="left"/>
      <w:pPr>
        <w:ind w:left="10940" w:hanging="360"/>
      </w:pPr>
      <w:rPr>
        <w:rFonts w:ascii="Wingdings" w:hAnsi="Wingdings" w:hint="default"/>
      </w:rPr>
    </w:lvl>
  </w:abstractNum>
  <w:abstractNum w:abstractNumId="3"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AE4A47"/>
    <w:multiLevelType w:val="hybridMultilevel"/>
    <w:tmpl w:val="9F0285EC"/>
    <w:lvl w:ilvl="0" w:tplc="D8AA70EE">
      <w:start w:val="1"/>
      <w:numFmt w:val="bullet"/>
      <w:lvlText w:val=""/>
      <w:lvlJc w:val="left"/>
      <w:pPr>
        <w:ind w:left="717" w:hanging="360"/>
      </w:pPr>
      <w:rPr>
        <w:rFonts w:ascii="Symbol" w:hAnsi="Symbol" w:hint="default"/>
        <w:sz w:val="24"/>
        <w:szCs w:val="20"/>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0B4D4E"/>
    <w:multiLevelType w:val="multilevel"/>
    <w:tmpl w:val="64C2EBD0"/>
    <w:lvl w:ilvl="0">
      <w:start w:val="1"/>
      <w:numFmt w:val="decimal"/>
      <w:lvlText w:val="%1."/>
      <w:lvlJc w:val="left"/>
      <w:pPr>
        <w:ind w:left="360" w:hanging="360"/>
      </w:pPr>
      <w:rPr>
        <w:lang w:val="en-G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8"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9"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4"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7637CA4"/>
    <w:multiLevelType w:val="hybridMultilevel"/>
    <w:tmpl w:val="179E6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696AE2"/>
    <w:multiLevelType w:val="hybridMultilevel"/>
    <w:tmpl w:val="3B2437FC"/>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A971BD"/>
    <w:multiLevelType w:val="hybridMultilevel"/>
    <w:tmpl w:val="609A4ED6"/>
    <w:lvl w:ilvl="0" w:tplc="04090017">
      <w:start w:val="1"/>
      <w:numFmt w:val="lowerLetter"/>
      <w:lvlText w:val="%1)"/>
      <w:lvlJc w:val="left"/>
      <w:pPr>
        <w:ind w:left="746" w:hanging="360"/>
      </w:pPr>
      <w:rPr>
        <w:rFonts w:hint="default"/>
      </w:rPr>
    </w:lvl>
    <w:lvl w:ilvl="1" w:tplc="08090019">
      <w:start w:val="1"/>
      <w:numFmt w:val="lowerLetter"/>
      <w:lvlText w:val="%2."/>
      <w:lvlJc w:val="left"/>
      <w:pPr>
        <w:ind w:left="1543" w:hanging="360"/>
      </w:pPr>
    </w:lvl>
    <w:lvl w:ilvl="2" w:tplc="0809001B" w:tentative="1">
      <w:start w:val="1"/>
      <w:numFmt w:val="lowerRoman"/>
      <w:lvlText w:val="%3."/>
      <w:lvlJc w:val="right"/>
      <w:pPr>
        <w:ind w:left="2263" w:hanging="180"/>
      </w:pPr>
    </w:lvl>
    <w:lvl w:ilvl="3" w:tplc="0809000F" w:tentative="1">
      <w:start w:val="1"/>
      <w:numFmt w:val="decimal"/>
      <w:lvlText w:val="%4."/>
      <w:lvlJc w:val="left"/>
      <w:pPr>
        <w:ind w:left="2983" w:hanging="360"/>
      </w:pPr>
    </w:lvl>
    <w:lvl w:ilvl="4" w:tplc="08090019" w:tentative="1">
      <w:start w:val="1"/>
      <w:numFmt w:val="lowerLetter"/>
      <w:lvlText w:val="%5."/>
      <w:lvlJc w:val="left"/>
      <w:pPr>
        <w:ind w:left="3703" w:hanging="360"/>
      </w:pPr>
    </w:lvl>
    <w:lvl w:ilvl="5" w:tplc="0809001B" w:tentative="1">
      <w:start w:val="1"/>
      <w:numFmt w:val="lowerRoman"/>
      <w:lvlText w:val="%6."/>
      <w:lvlJc w:val="right"/>
      <w:pPr>
        <w:ind w:left="4423" w:hanging="180"/>
      </w:pPr>
    </w:lvl>
    <w:lvl w:ilvl="6" w:tplc="0809000F" w:tentative="1">
      <w:start w:val="1"/>
      <w:numFmt w:val="decimal"/>
      <w:lvlText w:val="%7."/>
      <w:lvlJc w:val="left"/>
      <w:pPr>
        <w:ind w:left="5143" w:hanging="360"/>
      </w:pPr>
    </w:lvl>
    <w:lvl w:ilvl="7" w:tplc="08090019" w:tentative="1">
      <w:start w:val="1"/>
      <w:numFmt w:val="lowerLetter"/>
      <w:lvlText w:val="%8."/>
      <w:lvlJc w:val="left"/>
      <w:pPr>
        <w:ind w:left="5863" w:hanging="360"/>
      </w:pPr>
    </w:lvl>
    <w:lvl w:ilvl="8" w:tplc="0809001B" w:tentative="1">
      <w:start w:val="1"/>
      <w:numFmt w:val="lowerRoman"/>
      <w:lvlText w:val="%9."/>
      <w:lvlJc w:val="right"/>
      <w:pPr>
        <w:ind w:left="6583" w:hanging="180"/>
      </w:pPr>
    </w:lvl>
  </w:abstractNum>
  <w:abstractNum w:abstractNumId="41"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6"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4"/>
  </w:num>
  <w:num w:numId="4" w16cid:durableId="1830174465">
    <w:abstractNumId w:val="5"/>
  </w:num>
  <w:num w:numId="5" w16cid:durableId="1479105461">
    <w:abstractNumId w:val="33"/>
  </w:num>
  <w:num w:numId="6" w16cid:durableId="869954702">
    <w:abstractNumId w:val="42"/>
  </w:num>
  <w:num w:numId="7" w16cid:durableId="444734477">
    <w:abstractNumId w:val="6"/>
  </w:num>
  <w:num w:numId="8" w16cid:durableId="362947223">
    <w:abstractNumId w:val="16"/>
  </w:num>
  <w:num w:numId="9" w16cid:durableId="458111764">
    <w:abstractNumId w:val="8"/>
  </w:num>
  <w:num w:numId="10" w16cid:durableId="1195534353">
    <w:abstractNumId w:val="14"/>
  </w:num>
  <w:num w:numId="11" w16cid:durableId="1826580952">
    <w:abstractNumId w:val="31"/>
  </w:num>
  <w:num w:numId="12" w16cid:durableId="1514690498">
    <w:abstractNumId w:val="41"/>
  </w:num>
  <w:num w:numId="13" w16cid:durableId="1235118698">
    <w:abstractNumId w:val="3"/>
  </w:num>
  <w:num w:numId="14" w16cid:durableId="509291828">
    <w:abstractNumId w:val="7"/>
  </w:num>
  <w:num w:numId="15" w16cid:durableId="383218916">
    <w:abstractNumId w:val="13"/>
  </w:num>
  <w:num w:numId="16" w16cid:durableId="1227569663">
    <w:abstractNumId w:val="10"/>
  </w:num>
  <w:num w:numId="17" w16cid:durableId="810974550">
    <w:abstractNumId w:val="47"/>
  </w:num>
  <w:num w:numId="18" w16cid:durableId="1354573477">
    <w:abstractNumId w:val="36"/>
  </w:num>
  <w:num w:numId="19" w16cid:durableId="435754545">
    <w:abstractNumId w:val="20"/>
  </w:num>
  <w:num w:numId="20" w16cid:durableId="1066875134">
    <w:abstractNumId w:val="30"/>
  </w:num>
  <w:num w:numId="21" w16cid:durableId="1689939216">
    <w:abstractNumId w:val="29"/>
  </w:num>
  <w:num w:numId="22" w16cid:durableId="1257783837">
    <w:abstractNumId w:val="48"/>
  </w:num>
  <w:num w:numId="23" w16cid:durableId="970285242">
    <w:abstractNumId w:val="25"/>
  </w:num>
  <w:num w:numId="24" w16cid:durableId="1876889861">
    <w:abstractNumId w:val="19"/>
  </w:num>
  <w:num w:numId="25" w16cid:durableId="138228398">
    <w:abstractNumId w:val="22"/>
  </w:num>
  <w:num w:numId="26" w16cid:durableId="1871145006">
    <w:abstractNumId w:val="23"/>
  </w:num>
  <w:num w:numId="27" w16cid:durableId="1946108508">
    <w:abstractNumId w:val="26"/>
  </w:num>
  <w:num w:numId="28" w16cid:durableId="1629045729">
    <w:abstractNumId w:val="12"/>
  </w:num>
  <w:num w:numId="29" w16cid:durableId="2010906637">
    <w:abstractNumId w:val="27"/>
  </w:num>
  <w:num w:numId="30" w16cid:durableId="290525213">
    <w:abstractNumId w:val="46"/>
  </w:num>
  <w:num w:numId="31" w16cid:durableId="191966975">
    <w:abstractNumId w:val="28"/>
  </w:num>
  <w:num w:numId="32" w16cid:durableId="2014406757">
    <w:abstractNumId w:val="34"/>
  </w:num>
  <w:num w:numId="33" w16cid:durableId="648558829">
    <w:abstractNumId w:val="21"/>
  </w:num>
  <w:num w:numId="34" w16cid:durableId="2071807613">
    <w:abstractNumId w:val="11"/>
  </w:num>
  <w:num w:numId="35" w16cid:durableId="271744889">
    <w:abstractNumId w:val="39"/>
  </w:num>
  <w:num w:numId="36" w16cid:durableId="1457527817">
    <w:abstractNumId w:val="24"/>
  </w:num>
  <w:num w:numId="37" w16cid:durableId="106610108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5"/>
  </w:num>
  <w:num w:numId="39" w16cid:durableId="359361948">
    <w:abstractNumId w:val="43"/>
  </w:num>
  <w:num w:numId="40" w16cid:durableId="1037706265">
    <w:abstractNumId w:val="9"/>
  </w:num>
  <w:num w:numId="41" w16cid:durableId="447436251">
    <w:abstractNumId w:val="49"/>
  </w:num>
  <w:num w:numId="42" w16cid:durableId="655766109">
    <w:abstractNumId w:val="18"/>
  </w:num>
  <w:num w:numId="43" w16cid:durableId="577523632">
    <w:abstractNumId w:val="17"/>
  </w:num>
  <w:num w:numId="44" w16cid:durableId="1138063662">
    <w:abstractNumId w:val="45"/>
  </w:num>
  <w:num w:numId="45" w16cid:durableId="800226017">
    <w:abstractNumId w:val="15"/>
  </w:num>
  <w:num w:numId="46" w16cid:durableId="1530293922">
    <w:abstractNumId w:val="38"/>
  </w:num>
  <w:num w:numId="47" w16cid:durableId="183442487">
    <w:abstractNumId w:val="4"/>
  </w:num>
  <w:num w:numId="48" w16cid:durableId="807673512">
    <w:abstractNumId w:val="40"/>
  </w:num>
  <w:num w:numId="49" w16cid:durableId="214508714">
    <w:abstractNumId w:val="2"/>
  </w:num>
  <w:num w:numId="50" w16cid:durableId="5100829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ED8"/>
    <w:rsid w:val="00002BBA"/>
    <w:rsid w:val="000041EA"/>
    <w:rsid w:val="00004EB7"/>
    <w:rsid w:val="00005A53"/>
    <w:rsid w:val="00005FBD"/>
    <w:rsid w:val="00011ECB"/>
    <w:rsid w:val="000150B0"/>
    <w:rsid w:val="00015E52"/>
    <w:rsid w:val="00022A29"/>
    <w:rsid w:val="00025926"/>
    <w:rsid w:val="00025965"/>
    <w:rsid w:val="000355FD"/>
    <w:rsid w:val="0003589F"/>
    <w:rsid w:val="00040B08"/>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265"/>
    <w:rsid w:val="00086491"/>
    <w:rsid w:val="000904F9"/>
    <w:rsid w:val="000909ED"/>
    <w:rsid w:val="00091346"/>
    <w:rsid w:val="00091C80"/>
    <w:rsid w:val="0009581F"/>
    <w:rsid w:val="00095901"/>
    <w:rsid w:val="00097074"/>
    <w:rsid w:val="000A3B54"/>
    <w:rsid w:val="000A59AE"/>
    <w:rsid w:val="000B25AE"/>
    <w:rsid w:val="000B738A"/>
    <w:rsid w:val="000C03F4"/>
    <w:rsid w:val="000C17EA"/>
    <w:rsid w:val="000C2449"/>
    <w:rsid w:val="000C2592"/>
    <w:rsid w:val="000C42BA"/>
    <w:rsid w:val="000C4EC9"/>
    <w:rsid w:val="000C4FD1"/>
    <w:rsid w:val="000D1759"/>
    <w:rsid w:val="000D38EB"/>
    <w:rsid w:val="000D4875"/>
    <w:rsid w:val="000D6891"/>
    <w:rsid w:val="000D6E8D"/>
    <w:rsid w:val="000E71F8"/>
    <w:rsid w:val="000E771F"/>
    <w:rsid w:val="000F29EC"/>
    <w:rsid w:val="000F38EA"/>
    <w:rsid w:val="000F542E"/>
    <w:rsid w:val="000F641B"/>
    <w:rsid w:val="000F73FF"/>
    <w:rsid w:val="000F7F1C"/>
    <w:rsid w:val="00102103"/>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357"/>
    <w:rsid w:val="00126F2E"/>
    <w:rsid w:val="00127FC6"/>
    <w:rsid w:val="001424DC"/>
    <w:rsid w:val="00142874"/>
    <w:rsid w:val="001432AF"/>
    <w:rsid w:val="00143A87"/>
    <w:rsid w:val="00144E69"/>
    <w:rsid w:val="00146F6F"/>
    <w:rsid w:val="0014714E"/>
    <w:rsid w:val="00147DA1"/>
    <w:rsid w:val="00152957"/>
    <w:rsid w:val="00166196"/>
    <w:rsid w:val="001664A7"/>
    <w:rsid w:val="00167327"/>
    <w:rsid w:val="00167A9D"/>
    <w:rsid w:val="00170A3E"/>
    <w:rsid w:val="00170C5A"/>
    <w:rsid w:val="00171758"/>
    <w:rsid w:val="0017500F"/>
    <w:rsid w:val="0017531A"/>
    <w:rsid w:val="00176991"/>
    <w:rsid w:val="00180444"/>
    <w:rsid w:val="001832B9"/>
    <w:rsid w:val="00184799"/>
    <w:rsid w:val="00185737"/>
    <w:rsid w:val="00187BD9"/>
    <w:rsid w:val="0019060A"/>
    <w:rsid w:val="00190B55"/>
    <w:rsid w:val="00191F5C"/>
    <w:rsid w:val="00192FA9"/>
    <w:rsid w:val="00194CFB"/>
    <w:rsid w:val="001A1FFD"/>
    <w:rsid w:val="001A3053"/>
    <w:rsid w:val="001A3858"/>
    <w:rsid w:val="001A4BD2"/>
    <w:rsid w:val="001B2BF5"/>
    <w:rsid w:val="001B2ED3"/>
    <w:rsid w:val="001B643A"/>
    <w:rsid w:val="001B6675"/>
    <w:rsid w:val="001B6BB5"/>
    <w:rsid w:val="001B7EA3"/>
    <w:rsid w:val="001C3B5F"/>
    <w:rsid w:val="001C61EA"/>
    <w:rsid w:val="001D058F"/>
    <w:rsid w:val="001D2025"/>
    <w:rsid w:val="001D2CF1"/>
    <w:rsid w:val="001D520B"/>
    <w:rsid w:val="001E0384"/>
    <w:rsid w:val="001E24AF"/>
    <w:rsid w:val="001E252D"/>
    <w:rsid w:val="001E3018"/>
    <w:rsid w:val="001E43DC"/>
    <w:rsid w:val="002009EA"/>
    <w:rsid w:val="00202CA0"/>
    <w:rsid w:val="00205C30"/>
    <w:rsid w:val="00207A5D"/>
    <w:rsid w:val="0021104F"/>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1177"/>
    <w:rsid w:val="002420D0"/>
    <w:rsid w:val="00242487"/>
    <w:rsid w:val="00243411"/>
    <w:rsid w:val="00246B32"/>
    <w:rsid w:val="00247DC7"/>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873DB"/>
    <w:rsid w:val="00293E92"/>
    <w:rsid w:val="00294BF6"/>
    <w:rsid w:val="00294D5A"/>
    <w:rsid w:val="002955DA"/>
    <w:rsid w:val="00295A71"/>
    <w:rsid w:val="00295E1E"/>
    <w:rsid w:val="00296313"/>
    <w:rsid w:val="00296DA0"/>
    <w:rsid w:val="00297006"/>
    <w:rsid w:val="002A0A7A"/>
    <w:rsid w:val="002A0D8C"/>
    <w:rsid w:val="002A27F8"/>
    <w:rsid w:val="002A4AD7"/>
    <w:rsid w:val="002A51DF"/>
    <w:rsid w:val="002A684E"/>
    <w:rsid w:val="002B074A"/>
    <w:rsid w:val="002B10D5"/>
    <w:rsid w:val="002B3296"/>
    <w:rsid w:val="002B3C84"/>
    <w:rsid w:val="002B5490"/>
    <w:rsid w:val="002C12ED"/>
    <w:rsid w:val="002C24D7"/>
    <w:rsid w:val="002C49BA"/>
    <w:rsid w:val="002C4B75"/>
    <w:rsid w:val="002C73F6"/>
    <w:rsid w:val="002C7D5E"/>
    <w:rsid w:val="002D58BE"/>
    <w:rsid w:val="002E02DA"/>
    <w:rsid w:val="002E2820"/>
    <w:rsid w:val="002E4856"/>
    <w:rsid w:val="002E4D1D"/>
    <w:rsid w:val="002E51E0"/>
    <w:rsid w:val="002E5411"/>
    <w:rsid w:val="002E7A84"/>
    <w:rsid w:val="002F1BD0"/>
    <w:rsid w:val="003013EE"/>
    <w:rsid w:val="00303D6D"/>
    <w:rsid w:val="00304031"/>
    <w:rsid w:val="00311808"/>
    <w:rsid w:val="00311851"/>
    <w:rsid w:val="00311CD5"/>
    <w:rsid w:val="00311D5E"/>
    <w:rsid w:val="00316725"/>
    <w:rsid w:val="00316A69"/>
    <w:rsid w:val="00320C0F"/>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6978"/>
    <w:rsid w:val="0037003F"/>
    <w:rsid w:val="00372BCF"/>
    <w:rsid w:val="00373365"/>
    <w:rsid w:val="00373F3F"/>
    <w:rsid w:val="00377BD3"/>
    <w:rsid w:val="003807EA"/>
    <w:rsid w:val="003829D8"/>
    <w:rsid w:val="0038304D"/>
    <w:rsid w:val="00384088"/>
    <w:rsid w:val="0038489B"/>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0C44"/>
    <w:rsid w:val="003C1870"/>
    <w:rsid w:val="003C6136"/>
    <w:rsid w:val="003D0F8B"/>
    <w:rsid w:val="003D39F2"/>
    <w:rsid w:val="003D5A63"/>
    <w:rsid w:val="003D6425"/>
    <w:rsid w:val="003D66A7"/>
    <w:rsid w:val="003D7EE8"/>
    <w:rsid w:val="003F0A6C"/>
    <w:rsid w:val="003F0F49"/>
    <w:rsid w:val="003F1363"/>
    <w:rsid w:val="00402CD0"/>
    <w:rsid w:val="00403C69"/>
    <w:rsid w:val="00405EC2"/>
    <w:rsid w:val="00406278"/>
    <w:rsid w:val="00406297"/>
    <w:rsid w:val="0041060D"/>
    <w:rsid w:val="00412C81"/>
    <w:rsid w:val="004131D4"/>
    <w:rsid w:val="0041348E"/>
    <w:rsid w:val="00413D83"/>
    <w:rsid w:val="00414895"/>
    <w:rsid w:val="004208C6"/>
    <w:rsid w:val="00421605"/>
    <w:rsid w:val="004269E6"/>
    <w:rsid w:val="00433357"/>
    <w:rsid w:val="00435762"/>
    <w:rsid w:val="00435E45"/>
    <w:rsid w:val="004364D9"/>
    <w:rsid w:val="00437819"/>
    <w:rsid w:val="00437A8D"/>
    <w:rsid w:val="00440C4F"/>
    <w:rsid w:val="00441E8B"/>
    <w:rsid w:val="004445FD"/>
    <w:rsid w:val="00446779"/>
    <w:rsid w:val="00446FBA"/>
    <w:rsid w:val="00447308"/>
    <w:rsid w:val="00447990"/>
    <w:rsid w:val="004500BC"/>
    <w:rsid w:val="00451B1B"/>
    <w:rsid w:val="004552B4"/>
    <w:rsid w:val="00457A5D"/>
    <w:rsid w:val="00460CF8"/>
    <w:rsid w:val="00462253"/>
    <w:rsid w:val="00462CB2"/>
    <w:rsid w:val="004631CC"/>
    <w:rsid w:val="00467CB6"/>
    <w:rsid w:val="00467DB2"/>
    <w:rsid w:val="004710B5"/>
    <w:rsid w:val="00472FC1"/>
    <w:rsid w:val="00473D73"/>
    <w:rsid w:val="004755BA"/>
    <w:rsid w:val="004765FF"/>
    <w:rsid w:val="00481E58"/>
    <w:rsid w:val="0048520E"/>
    <w:rsid w:val="00486163"/>
    <w:rsid w:val="00492075"/>
    <w:rsid w:val="0049304E"/>
    <w:rsid w:val="00495290"/>
    <w:rsid w:val="004969AD"/>
    <w:rsid w:val="00496E2A"/>
    <w:rsid w:val="004A0244"/>
    <w:rsid w:val="004A0BE2"/>
    <w:rsid w:val="004A3FF4"/>
    <w:rsid w:val="004A7674"/>
    <w:rsid w:val="004A783D"/>
    <w:rsid w:val="004B13CB"/>
    <w:rsid w:val="004B2466"/>
    <w:rsid w:val="004B3C6F"/>
    <w:rsid w:val="004B4FDF"/>
    <w:rsid w:val="004B4FF2"/>
    <w:rsid w:val="004B5306"/>
    <w:rsid w:val="004B716F"/>
    <w:rsid w:val="004B7C16"/>
    <w:rsid w:val="004B7E77"/>
    <w:rsid w:val="004C3355"/>
    <w:rsid w:val="004C3D25"/>
    <w:rsid w:val="004D04E2"/>
    <w:rsid w:val="004D4243"/>
    <w:rsid w:val="004D5D5C"/>
    <w:rsid w:val="004D6506"/>
    <w:rsid w:val="004D752D"/>
    <w:rsid w:val="004D7763"/>
    <w:rsid w:val="004E1180"/>
    <w:rsid w:val="004E27DE"/>
    <w:rsid w:val="004E2F10"/>
    <w:rsid w:val="004E3276"/>
    <w:rsid w:val="004E4F74"/>
    <w:rsid w:val="004E5959"/>
    <w:rsid w:val="004E704A"/>
    <w:rsid w:val="004E79D7"/>
    <w:rsid w:val="004F051F"/>
    <w:rsid w:val="004F3D95"/>
    <w:rsid w:val="004F660E"/>
    <w:rsid w:val="004F7270"/>
    <w:rsid w:val="005004A4"/>
    <w:rsid w:val="0050139F"/>
    <w:rsid w:val="00504F28"/>
    <w:rsid w:val="0050712D"/>
    <w:rsid w:val="00510692"/>
    <w:rsid w:val="00510F4D"/>
    <w:rsid w:val="00516722"/>
    <w:rsid w:val="005169AA"/>
    <w:rsid w:val="00517624"/>
    <w:rsid w:val="00520565"/>
    <w:rsid w:val="00521223"/>
    <w:rsid w:val="00521603"/>
    <w:rsid w:val="00523934"/>
    <w:rsid w:val="00523D3E"/>
    <w:rsid w:val="00524DF1"/>
    <w:rsid w:val="005250ED"/>
    <w:rsid w:val="005252E6"/>
    <w:rsid w:val="0052716E"/>
    <w:rsid w:val="00531317"/>
    <w:rsid w:val="00533CBA"/>
    <w:rsid w:val="00534C5D"/>
    <w:rsid w:val="00536513"/>
    <w:rsid w:val="00536DB4"/>
    <w:rsid w:val="00541ACA"/>
    <w:rsid w:val="00541D24"/>
    <w:rsid w:val="00543159"/>
    <w:rsid w:val="0054377E"/>
    <w:rsid w:val="0054450F"/>
    <w:rsid w:val="00546D9F"/>
    <w:rsid w:val="0055140B"/>
    <w:rsid w:val="00552F9E"/>
    <w:rsid w:val="00554C4F"/>
    <w:rsid w:val="00561D72"/>
    <w:rsid w:val="00564F36"/>
    <w:rsid w:val="00566EEB"/>
    <w:rsid w:val="00570FA3"/>
    <w:rsid w:val="00571767"/>
    <w:rsid w:val="00576FB4"/>
    <w:rsid w:val="00581664"/>
    <w:rsid w:val="00585238"/>
    <w:rsid w:val="00585347"/>
    <w:rsid w:val="005855FC"/>
    <w:rsid w:val="00585FA5"/>
    <w:rsid w:val="00586EB9"/>
    <w:rsid w:val="0058735C"/>
    <w:rsid w:val="00592321"/>
    <w:rsid w:val="005933B2"/>
    <w:rsid w:val="00593B87"/>
    <w:rsid w:val="005964AB"/>
    <w:rsid w:val="005A2BEB"/>
    <w:rsid w:val="005A3485"/>
    <w:rsid w:val="005A5E0C"/>
    <w:rsid w:val="005A6739"/>
    <w:rsid w:val="005A7995"/>
    <w:rsid w:val="005B0278"/>
    <w:rsid w:val="005B25C3"/>
    <w:rsid w:val="005B2DD6"/>
    <w:rsid w:val="005B3003"/>
    <w:rsid w:val="005B41B7"/>
    <w:rsid w:val="005B44F5"/>
    <w:rsid w:val="005B6D88"/>
    <w:rsid w:val="005C099A"/>
    <w:rsid w:val="005C116F"/>
    <w:rsid w:val="005C13B5"/>
    <w:rsid w:val="005C15F2"/>
    <w:rsid w:val="005C26D1"/>
    <w:rsid w:val="005C3173"/>
    <w:rsid w:val="005C31A5"/>
    <w:rsid w:val="005C3248"/>
    <w:rsid w:val="005C3F17"/>
    <w:rsid w:val="005C4740"/>
    <w:rsid w:val="005D0BEA"/>
    <w:rsid w:val="005D4916"/>
    <w:rsid w:val="005D6927"/>
    <w:rsid w:val="005E0641"/>
    <w:rsid w:val="005E0D2B"/>
    <w:rsid w:val="005E1074"/>
    <w:rsid w:val="005E10C9"/>
    <w:rsid w:val="005E61DD"/>
    <w:rsid w:val="005E6321"/>
    <w:rsid w:val="005F5413"/>
    <w:rsid w:val="00600B9C"/>
    <w:rsid w:val="006023DF"/>
    <w:rsid w:val="00602CFD"/>
    <w:rsid w:val="0060693B"/>
    <w:rsid w:val="006117C6"/>
    <w:rsid w:val="00611CD2"/>
    <w:rsid w:val="006133B6"/>
    <w:rsid w:val="00615AB9"/>
    <w:rsid w:val="0061651C"/>
    <w:rsid w:val="00617602"/>
    <w:rsid w:val="006202F5"/>
    <w:rsid w:val="00620ECD"/>
    <w:rsid w:val="00621FDD"/>
    <w:rsid w:val="00622B63"/>
    <w:rsid w:val="00623C6B"/>
    <w:rsid w:val="00623F16"/>
    <w:rsid w:val="00624A81"/>
    <w:rsid w:val="0062697F"/>
    <w:rsid w:val="00627881"/>
    <w:rsid w:val="00636181"/>
    <w:rsid w:val="00637E99"/>
    <w:rsid w:val="006422AD"/>
    <w:rsid w:val="006430DA"/>
    <w:rsid w:val="0064322F"/>
    <w:rsid w:val="006449A5"/>
    <w:rsid w:val="00644F99"/>
    <w:rsid w:val="006463EE"/>
    <w:rsid w:val="006527BF"/>
    <w:rsid w:val="00657DE0"/>
    <w:rsid w:val="006608C4"/>
    <w:rsid w:val="006612C2"/>
    <w:rsid w:val="00661FB8"/>
    <w:rsid w:val="00665B75"/>
    <w:rsid w:val="00667F38"/>
    <w:rsid w:val="0067199F"/>
    <w:rsid w:val="006747D8"/>
    <w:rsid w:val="00674AEF"/>
    <w:rsid w:val="00675DB5"/>
    <w:rsid w:val="00676158"/>
    <w:rsid w:val="00676ED7"/>
    <w:rsid w:val="00677048"/>
    <w:rsid w:val="00680225"/>
    <w:rsid w:val="00685313"/>
    <w:rsid w:val="00690B44"/>
    <w:rsid w:val="006912F3"/>
    <w:rsid w:val="00696E7A"/>
    <w:rsid w:val="006A0D14"/>
    <w:rsid w:val="006A47E5"/>
    <w:rsid w:val="006A6E9B"/>
    <w:rsid w:val="006A747C"/>
    <w:rsid w:val="006B1038"/>
    <w:rsid w:val="006B502E"/>
    <w:rsid w:val="006B73C2"/>
    <w:rsid w:val="006B7C2A"/>
    <w:rsid w:val="006C03CD"/>
    <w:rsid w:val="006C23DA"/>
    <w:rsid w:val="006C6045"/>
    <w:rsid w:val="006C7898"/>
    <w:rsid w:val="006C7CA9"/>
    <w:rsid w:val="006D2DD5"/>
    <w:rsid w:val="006D4843"/>
    <w:rsid w:val="006D4B7C"/>
    <w:rsid w:val="006D6130"/>
    <w:rsid w:val="006D6DDA"/>
    <w:rsid w:val="006E099C"/>
    <w:rsid w:val="006E3D45"/>
    <w:rsid w:val="006E64F1"/>
    <w:rsid w:val="006E7629"/>
    <w:rsid w:val="006F0C99"/>
    <w:rsid w:val="006F1889"/>
    <w:rsid w:val="006F1E0D"/>
    <w:rsid w:val="006F2410"/>
    <w:rsid w:val="006F7874"/>
    <w:rsid w:val="006F7BD3"/>
    <w:rsid w:val="00702A99"/>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0D53"/>
    <w:rsid w:val="00761CEF"/>
    <w:rsid w:val="007654FE"/>
    <w:rsid w:val="00765BA5"/>
    <w:rsid w:val="007664D4"/>
    <w:rsid w:val="00770D7E"/>
    <w:rsid w:val="007742CA"/>
    <w:rsid w:val="0077509B"/>
    <w:rsid w:val="00776DB1"/>
    <w:rsid w:val="0077768B"/>
    <w:rsid w:val="0077794B"/>
    <w:rsid w:val="00792DB8"/>
    <w:rsid w:val="00793BB0"/>
    <w:rsid w:val="00794ABD"/>
    <w:rsid w:val="00795C00"/>
    <w:rsid w:val="0079605E"/>
    <w:rsid w:val="007A0D80"/>
    <w:rsid w:val="007A7FAF"/>
    <w:rsid w:val="007B12EB"/>
    <w:rsid w:val="007B2EB6"/>
    <w:rsid w:val="007B3BF6"/>
    <w:rsid w:val="007B4578"/>
    <w:rsid w:val="007C0A4D"/>
    <w:rsid w:val="007C2360"/>
    <w:rsid w:val="007C5A7B"/>
    <w:rsid w:val="007D06F0"/>
    <w:rsid w:val="007D35D0"/>
    <w:rsid w:val="007D38CA"/>
    <w:rsid w:val="007D3C25"/>
    <w:rsid w:val="007D45E3"/>
    <w:rsid w:val="007D5320"/>
    <w:rsid w:val="007D714B"/>
    <w:rsid w:val="007E065B"/>
    <w:rsid w:val="007E0A1D"/>
    <w:rsid w:val="007E11DF"/>
    <w:rsid w:val="007E28A9"/>
    <w:rsid w:val="007E713F"/>
    <w:rsid w:val="007E7819"/>
    <w:rsid w:val="007E799D"/>
    <w:rsid w:val="007F1C67"/>
    <w:rsid w:val="007F236E"/>
    <w:rsid w:val="007F2668"/>
    <w:rsid w:val="007F26E3"/>
    <w:rsid w:val="007F535C"/>
    <w:rsid w:val="007F54EB"/>
    <w:rsid w:val="007F735C"/>
    <w:rsid w:val="00800972"/>
    <w:rsid w:val="00804475"/>
    <w:rsid w:val="0081159E"/>
    <w:rsid w:val="00811633"/>
    <w:rsid w:val="00814C00"/>
    <w:rsid w:val="00820D37"/>
    <w:rsid w:val="00821CEF"/>
    <w:rsid w:val="00823BDC"/>
    <w:rsid w:val="0083207A"/>
    <w:rsid w:val="00832828"/>
    <w:rsid w:val="008334AF"/>
    <w:rsid w:val="0083645A"/>
    <w:rsid w:val="00836E0D"/>
    <w:rsid w:val="0083797D"/>
    <w:rsid w:val="00837AB9"/>
    <w:rsid w:val="00840B0F"/>
    <w:rsid w:val="00840FD0"/>
    <w:rsid w:val="0084590A"/>
    <w:rsid w:val="00845C0D"/>
    <w:rsid w:val="008529D3"/>
    <w:rsid w:val="008536CB"/>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AFF"/>
    <w:rsid w:val="00881DBB"/>
    <w:rsid w:val="00882996"/>
    <w:rsid w:val="00883866"/>
    <w:rsid w:val="008845D0"/>
    <w:rsid w:val="008865FF"/>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C69F0"/>
    <w:rsid w:val="008D06CB"/>
    <w:rsid w:val="008D279B"/>
    <w:rsid w:val="008D2B46"/>
    <w:rsid w:val="008D3637"/>
    <w:rsid w:val="008D3996"/>
    <w:rsid w:val="008D678E"/>
    <w:rsid w:val="008E33DA"/>
    <w:rsid w:val="008E6A1B"/>
    <w:rsid w:val="008E6B36"/>
    <w:rsid w:val="008E7DF8"/>
    <w:rsid w:val="008F04EE"/>
    <w:rsid w:val="008F238A"/>
    <w:rsid w:val="008F3284"/>
    <w:rsid w:val="008F36FB"/>
    <w:rsid w:val="008F6E1B"/>
    <w:rsid w:val="009006A0"/>
    <w:rsid w:val="00900E22"/>
    <w:rsid w:val="009023DF"/>
    <w:rsid w:val="0090293E"/>
    <w:rsid w:val="009037A0"/>
    <w:rsid w:val="0091016B"/>
    <w:rsid w:val="00910408"/>
    <w:rsid w:val="00910B26"/>
    <w:rsid w:val="00912004"/>
    <w:rsid w:val="009238B9"/>
    <w:rsid w:val="009274B4"/>
    <w:rsid w:val="00934743"/>
    <w:rsid w:val="00934EA2"/>
    <w:rsid w:val="009373C9"/>
    <w:rsid w:val="00941B98"/>
    <w:rsid w:val="00942FC1"/>
    <w:rsid w:val="00943545"/>
    <w:rsid w:val="00944A5C"/>
    <w:rsid w:val="00944A99"/>
    <w:rsid w:val="009450C5"/>
    <w:rsid w:val="00951816"/>
    <w:rsid w:val="00952A66"/>
    <w:rsid w:val="00953C32"/>
    <w:rsid w:val="00964C68"/>
    <w:rsid w:val="009652D6"/>
    <w:rsid w:val="00967D6F"/>
    <w:rsid w:val="009737F9"/>
    <w:rsid w:val="00980AD1"/>
    <w:rsid w:val="00980AD6"/>
    <w:rsid w:val="009828A4"/>
    <w:rsid w:val="00985001"/>
    <w:rsid w:val="00986EBB"/>
    <w:rsid w:val="00987946"/>
    <w:rsid w:val="009907F3"/>
    <w:rsid w:val="00990A55"/>
    <w:rsid w:val="00992F9A"/>
    <w:rsid w:val="009944BE"/>
    <w:rsid w:val="00996719"/>
    <w:rsid w:val="00996913"/>
    <w:rsid w:val="00996ACA"/>
    <w:rsid w:val="00997678"/>
    <w:rsid w:val="009A04EC"/>
    <w:rsid w:val="009A234F"/>
    <w:rsid w:val="009A291A"/>
    <w:rsid w:val="009A5D5C"/>
    <w:rsid w:val="009B28F2"/>
    <w:rsid w:val="009B5126"/>
    <w:rsid w:val="009B71C3"/>
    <w:rsid w:val="009B75FF"/>
    <w:rsid w:val="009C39A2"/>
    <w:rsid w:val="009C4D44"/>
    <w:rsid w:val="009C56E5"/>
    <w:rsid w:val="009C6F7B"/>
    <w:rsid w:val="009D3343"/>
    <w:rsid w:val="009D3429"/>
    <w:rsid w:val="009D7CF1"/>
    <w:rsid w:val="009E3F7C"/>
    <w:rsid w:val="009E5FC8"/>
    <w:rsid w:val="009E687A"/>
    <w:rsid w:val="009E72E7"/>
    <w:rsid w:val="009F1542"/>
    <w:rsid w:val="00A00AC6"/>
    <w:rsid w:val="00A02206"/>
    <w:rsid w:val="00A03C5C"/>
    <w:rsid w:val="00A04FB0"/>
    <w:rsid w:val="00A05437"/>
    <w:rsid w:val="00A066F1"/>
    <w:rsid w:val="00A1280A"/>
    <w:rsid w:val="00A141AF"/>
    <w:rsid w:val="00A15958"/>
    <w:rsid w:val="00A16D29"/>
    <w:rsid w:val="00A20E5E"/>
    <w:rsid w:val="00A2101B"/>
    <w:rsid w:val="00A21E18"/>
    <w:rsid w:val="00A235FD"/>
    <w:rsid w:val="00A24508"/>
    <w:rsid w:val="00A2618D"/>
    <w:rsid w:val="00A27146"/>
    <w:rsid w:val="00A27C52"/>
    <w:rsid w:val="00A30305"/>
    <w:rsid w:val="00A31315"/>
    <w:rsid w:val="00A31D2D"/>
    <w:rsid w:val="00A32267"/>
    <w:rsid w:val="00A32291"/>
    <w:rsid w:val="00A324B0"/>
    <w:rsid w:val="00A33D45"/>
    <w:rsid w:val="00A34772"/>
    <w:rsid w:val="00A35D6D"/>
    <w:rsid w:val="00A4049B"/>
    <w:rsid w:val="00A43642"/>
    <w:rsid w:val="00A44D51"/>
    <w:rsid w:val="00A4600A"/>
    <w:rsid w:val="00A524E6"/>
    <w:rsid w:val="00A52E9A"/>
    <w:rsid w:val="00A538A6"/>
    <w:rsid w:val="00A54C25"/>
    <w:rsid w:val="00A56C71"/>
    <w:rsid w:val="00A612BB"/>
    <w:rsid w:val="00A62F73"/>
    <w:rsid w:val="00A6328F"/>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97804"/>
    <w:rsid w:val="00AA05F9"/>
    <w:rsid w:val="00AA05FD"/>
    <w:rsid w:val="00AA0B18"/>
    <w:rsid w:val="00AA4774"/>
    <w:rsid w:val="00AA666F"/>
    <w:rsid w:val="00AA7A11"/>
    <w:rsid w:val="00AB15BE"/>
    <w:rsid w:val="00AB4006"/>
    <w:rsid w:val="00AB4927"/>
    <w:rsid w:val="00AB4EF9"/>
    <w:rsid w:val="00AC007A"/>
    <w:rsid w:val="00AC034F"/>
    <w:rsid w:val="00AC1A8E"/>
    <w:rsid w:val="00AC1BFF"/>
    <w:rsid w:val="00AC4C17"/>
    <w:rsid w:val="00AC4DB5"/>
    <w:rsid w:val="00AD0AEB"/>
    <w:rsid w:val="00AD4C7B"/>
    <w:rsid w:val="00AF17A2"/>
    <w:rsid w:val="00AF2081"/>
    <w:rsid w:val="00AF2664"/>
    <w:rsid w:val="00AF57EF"/>
    <w:rsid w:val="00AF7E94"/>
    <w:rsid w:val="00B004E5"/>
    <w:rsid w:val="00B053F3"/>
    <w:rsid w:val="00B06959"/>
    <w:rsid w:val="00B10A09"/>
    <w:rsid w:val="00B124F9"/>
    <w:rsid w:val="00B13FFC"/>
    <w:rsid w:val="00B15F9D"/>
    <w:rsid w:val="00B17325"/>
    <w:rsid w:val="00B17BDC"/>
    <w:rsid w:val="00B20035"/>
    <w:rsid w:val="00B20480"/>
    <w:rsid w:val="00B20C63"/>
    <w:rsid w:val="00B20F6D"/>
    <w:rsid w:val="00B21BEA"/>
    <w:rsid w:val="00B2212C"/>
    <w:rsid w:val="00B232A2"/>
    <w:rsid w:val="00B23CD5"/>
    <w:rsid w:val="00B247C3"/>
    <w:rsid w:val="00B27180"/>
    <w:rsid w:val="00B27EA8"/>
    <w:rsid w:val="00B30ECC"/>
    <w:rsid w:val="00B35A1C"/>
    <w:rsid w:val="00B35BC5"/>
    <w:rsid w:val="00B3673A"/>
    <w:rsid w:val="00B36A3C"/>
    <w:rsid w:val="00B4012B"/>
    <w:rsid w:val="00B41367"/>
    <w:rsid w:val="00B423AE"/>
    <w:rsid w:val="00B43D73"/>
    <w:rsid w:val="00B44083"/>
    <w:rsid w:val="00B441B1"/>
    <w:rsid w:val="00B45C98"/>
    <w:rsid w:val="00B50520"/>
    <w:rsid w:val="00B5071D"/>
    <w:rsid w:val="00B52372"/>
    <w:rsid w:val="00B5544A"/>
    <w:rsid w:val="00B62725"/>
    <w:rsid w:val="00B639E9"/>
    <w:rsid w:val="00B6598C"/>
    <w:rsid w:val="00B66F17"/>
    <w:rsid w:val="00B71863"/>
    <w:rsid w:val="00B7345F"/>
    <w:rsid w:val="00B74F80"/>
    <w:rsid w:val="00B817CD"/>
    <w:rsid w:val="00B81D00"/>
    <w:rsid w:val="00B825BC"/>
    <w:rsid w:val="00B830CC"/>
    <w:rsid w:val="00B8405E"/>
    <w:rsid w:val="00B850F8"/>
    <w:rsid w:val="00B86916"/>
    <w:rsid w:val="00B87DA1"/>
    <w:rsid w:val="00B9105F"/>
    <w:rsid w:val="00B911B2"/>
    <w:rsid w:val="00B917E9"/>
    <w:rsid w:val="00B92195"/>
    <w:rsid w:val="00B92520"/>
    <w:rsid w:val="00B951D0"/>
    <w:rsid w:val="00B95DA2"/>
    <w:rsid w:val="00B97C6E"/>
    <w:rsid w:val="00BA0459"/>
    <w:rsid w:val="00BA231A"/>
    <w:rsid w:val="00BA2D00"/>
    <w:rsid w:val="00BA2FE8"/>
    <w:rsid w:val="00BB1F53"/>
    <w:rsid w:val="00BB29C8"/>
    <w:rsid w:val="00BB3A95"/>
    <w:rsid w:val="00BB42AD"/>
    <w:rsid w:val="00BB4491"/>
    <w:rsid w:val="00BB66DD"/>
    <w:rsid w:val="00BB6DD0"/>
    <w:rsid w:val="00BB7C4C"/>
    <w:rsid w:val="00BC00FB"/>
    <w:rsid w:val="00BC0382"/>
    <w:rsid w:val="00BC1DBF"/>
    <w:rsid w:val="00BC31AC"/>
    <w:rsid w:val="00BC401E"/>
    <w:rsid w:val="00BC443B"/>
    <w:rsid w:val="00BC6488"/>
    <w:rsid w:val="00BC77AA"/>
    <w:rsid w:val="00BD11D6"/>
    <w:rsid w:val="00BD1A9E"/>
    <w:rsid w:val="00BD239D"/>
    <w:rsid w:val="00BD31E7"/>
    <w:rsid w:val="00BD50BD"/>
    <w:rsid w:val="00BD618D"/>
    <w:rsid w:val="00BD62C6"/>
    <w:rsid w:val="00BE2C8E"/>
    <w:rsid w:val="00BE34A3"/>
    <w:rsid w:val="00BE46BA"/>
    <w:rsid w:val="00BE7042"/>
    <w:rsid w:val="00BE7870"/>
    <w:rsid w:val="00BF02D7"/>
    <w:rsid w:val="00BF095D"/>
    <w:rsid w:val="00BF3618"/>
    <w:rsid w:val="00BF4F16"/>
    <w:rsid w:val="00BF65C9"/>
    <w:rsid w:val="00C0018F"/>
    <w:rsid w:val="00C02554"/>
    <w:rsid w:val="00C02828"/>
    <w:rsid w:val="00C03779"/>
    <w:rsid w:val="00C05634"/>
    <w:rsid w:val="00C06CDF"/>
    <w:rsid w:val="00C07B4E"/>
    <w:rsid w:val="00C10393"/>
    <w:rsid w:val="00C11761"/>
    <w:rsid w:val="00C14872"/>
    <w:rsid w:val="00C14874"/>
    <w:rsid w:val="00C166D0"/>
    <w:rsid w:val="00C16D39"/>
    <w:rsid w:val="00C20466"/>
    <w:rsid w:val="00C214ED"/>
    <w:rsid w:val="00C227EF"/>
    <w:rsid w:val="00C234E6"/>
    <w:rsid w:val="00C24E20"/>
    <w:rsid w:val="00C324A8"/>
    <w:rsid w:val="00C33369"/>
    <w:rsid w:val="00C349B4"/>
    <w:rsid w:val="00C35C13"/>
    <w:rsid w:val="00C36662"/>
    <w:rsid w:val="00C40DF2"/>
    <w:rsid w:val="00C4229D"/>
    <w:rsid w:val="00C54517"/>
    <w:rsid w:val="00C55DBA"/>
    <w:rsid w:val="00C56E3C"/>
    <w:rsid w:val="00C60AEF"/>
    <w:rsid w:val="00C61D55"/>
    <w:rsid w:val="00C6240E"/>
    <w:rsid w:val="00C6439C"/>
    <w:rsid w:val="00C64CD8"/>
    <w:rsid w:val="00C720B0"/>
    <w:rsid w:val="00C73347"/>
    <w:rsid w:val="00C75E0E"/>
    <w:rsid w:val="00C75FF8"/>
    <w:rsid w:val="00C76A6C"/>
    <w:rsid w:val="00C80652"/>
    <w:rsid w:val="00C80A64"/>
    <w:rsid w:val="00C8338A"/>
    <w:rsid w:val="00C8645C"/>
    <w:rsid w:val="00C87447"/>
    <w:rsid w:val="00C90579"/>
    <w:rsid w:val="00C9232A"/>
    <w:rsid w:val="00C976EE"/>
    <w:rsid w:val="00C97C68"/>
    <w:rsid w:val="00CA18A2"/>
    <w:rsid w:val="00CA1A47"/>
    <w:rsid w:val="00CA36C5"/>
    <w:rsid w:val="00CA48CF"/>
    <w:rsid w:val="00CB1404"/>
    <w:rsid w:val="00CB1D84"/>
    <w:rsid w:val="00CB3537"/>
    <w:rsid w:val="00CB4049"/>
    <w:rsid w:val="00CB40E5"/>
    <w:rsid w:val="00CB615D"/>
    <w:rsid w:val="00CB6664"/>
    <w:rsid w:val="00CC247A"/>
    <w:rsid w:val="00CC41F6"/>
    <w:rsid w:val="00CD2733"/>
    <w:rsid w:val="00CD2A68"/>
    <w:rsid w:val="00CD2BC1"/>
    <w:rsid w:val="00CD3139"/>
    <w:rsid w:val="00CD4117"/>
    <w:rsid w:val="00CD7BC2"/>
    <w:rsid w:val="00CD7EC4"/>
    <w:rsid w:val="00CE5ACA"/>
    <w:rsid w:val="00CE5E47"/>
    <w:rsid w:val="00CE7A25"/>
    <w:rsid w:val="00CF020F"/>
    <w:rsid w:val="00CF269A"/>
    <w:rsid w:val="00CF2A29"/>
    <w:rsid w:val="00CF2B5B"/>
    <w:rsid w:val="00CF33C0"/>
    <w:rsid w:val="00CF4A84"/>
    <w:rsid w:val="00D00E2A"/>
    <w:rsid w:val="00D0723D"/>
    <w:rsid w:val="00D10D23"/>
    <w:rsid w:val="00D12A27"/>
    <w:rsid w:val="00D14CE0"/>
    <w:rsid w:val="00D217E0"/>
    <w:rsid w:val="00D233CB"/>
    <w:rsid w:val="00D27D0F"/>
    <w:rsid w:val="00D305FC"/>
    <w:rsid w:val="00D312AB"/>
    <w:rsid w:val="00D33DC1"/>
    <w:rsid w:val="00D36333"/>
    <w:rsid w:val="00D42CDE"/>
    <w:rsid w:val="00D42FEE"/>
    <w:rsid w:val="00D44DE2"/>
    <w:rsid w:val="00D45A9C"/>
    <w:rsid w:val="00D4631E"/>
    <w:rsid w:val="00D53EAE"/>
    <w:rsid w:val="00D541E4"/>
    <w:rsid w:val="00D5651D"/>
    <w:rsid w:val="00D56836"/>
    <w:rsid w:val="00D61378"/>
    <w:rsid w:val="00D62D1A"/>
    <w:rsid w:val="00D62D8E"/>
    <w:rsid w:val="00D634E2"/>
    <w:rsid w:val="00D67A2E"/>
    <w:rsid w:val="00D71278"/>
    <w:rsid w:val="00D724BE"/>
    <w:rsid w:val="00D73CFE"/>
    <w:rsid w:val="00D74898"/>
    <w:rsid w:val="00D75941"/>
    <w:rsid w:val="00D75EB3"/>
    <w:rsid w:val="00D801ED"/>
    <w:rsid w:val="00D835E3"/>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077"/>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D4A73"/>
    <w:rsid w:val="00DE05A7"/>
    <w:rsid w:val="00DE2AC3"/>
    <w:rsid w:val="00DE434C"/>
    <w:rsid w:val="00DE5692"/>
    <w:rsid w:val="00DE5E67"/>
    <w:rsid w:val="00DE7766"/>
    <w:rsid w:val="00DE79F1"/>
    <w:rsid w:val="00DF02A0"/>
    <w:rsid w:val="00DF1E46"/>
    <w:rsid w:val="00DF21DF"/>
    <w:rsid w:val="00DF2D60"/>
    <w:rsid w:val="00DF56EF"/>
    <w:rsid w:val="00DF6F8E"/>
    <w:rsid w:val="00E02014"/>
    <w:rsid w:val="00E03C94"/>
    <w:rsid w:val="00E03CF8"/>
    <w:rsid w:val="00E06603"/>
    <w:rsid w:val="00E06647"/>
    <w:rsid w:val="00E06AEA"/>
    <w:rsid w:val="00E07105"/>
    <w:rsid w:val="00E11115"/>
    <w:rsid w:val="00E12074"/>
    <w:rsid w:val="00E126FB"/>
    <w:rsid w:val="00E1307C"/>
    <w:rsid w:val="00E14301"/>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47188"/>
    <w:rsid w:val="00E528F8"/>
    <w:rsid w:val="00E5442B"/>
    <w:rsid w:val="00E55816"/>
    <w:rsid w:val="00E55AEF"/>
    <w:rsid w:val="00E61442"/>
    <w:rsid w:val="00E62092"/>
    <w:rsid w:val="00E64B4B"/>
    <w:rsid w:val="00E66A93"/>
    <w:rsid w:val="00E71B64"/>
    <w:rsid w:val="00E80A1E"/>
    <w:rsid w:val="00E81961"/>
    <w:rsid w:val="00E822D2"/>
    <w:rsid w:val="00E82877"/>
    <w:rsid w:val="00E83BBB"/>
    <w:rsid w:val="00E84088"/>
    <w:rsid w:val="00E87982"/>
    <w:rsid w:val="00E90BE9"/>
    <w:rsid w:val="00E976C1"/>
    <w:rsid w:val="00EA025D"/>
    <w:rsid w:val="00EA07F0"/>
    <w:rsid w:val="00EA12E5"/>
    <w:rsid w:val="00EA2136"/>
    <w:rsid w:val="00EA36A2"/>
    <w:rsid w:val="00EA3D99"/>
    <w:rsid w:val="00EA4756"/>
    <w:rsid w:val="00EA66A4"/>
    <w:rsid w:val="00EB00F7"/>
    <w:rsid w:val="00EB0E5E"/>
    <w:rsid w:val="00EB2238"/>
    <w:rsid w:val="00EB4C45"/>
    <w:rsid w:val="00EB654D"/>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A89"/>
    <w:rsid w:val="00F20CA2"/>
    <w:rsid w:val="00F21A1D"/>
    <w:rsid w:val="00F26290"/>
    <w:rsid w:val="00F277F9"/>
    <w:rsid w:val="00F339E3"/>
    <w:rsid w:val="00F340C8"/>
    <w:rsid w:val="00F349CB"/>
    <w:rsid w:val="00F354CC"/>
    <w:rsid w:val="00F354F7"/>
    <w:rsid w:val="00F357E0"/>
    <w:rsid w:val="00F410E1"/>
    <w:rsid w:val="00F45892"/>
    <w:rsid w:val="00F53615"/>
    <w:rsid w:val="00F579D6"/>
    <w:rsid w:val="00F61818"/>
    <w:rsid w:val="00F623D9"/>
    <w:rsid w:val="00F624FC"/>
    <w:rsid w:val="00F64274"/>
    <w:rsid w:val="00F64DBC"/>
    <w:rsid w:val="00F659A6"/>
    <w:rsid w:val="00F65C19"/>
    <w:rsid w:val="00F661BE"/>
    <w:rsid w:val="00F6660F"/>
    <w:rsid w:val="00F66B3A"/>
    <w:rsid w:val="00F67276"/>
    <w:rsid w:val="00F7338B"/>
    <w:rsid w:val="00F7440E"/>
    <w:rsid w:val="00F76603"/>
    <w:rsid w:val="00F772D4"/>
    <w:rsid w:val="00F808C6"/>
    <w:rsid w:val="00F83F60"/>
    <w:rsid w:val="00F8476E"/>
    <w:rsid w:val="00F848EE"/>
    <w:rsid w:val="00F84DF8"/>
    <w:rsid w:val="00F91898"/>
    <w:rsid w:val="00F938A8"/>
    <w:rsid w:val="00F94E3A"/>
    <w:rsid w:val="00F94FEF"/>
    <w:rsid w:val="00F971FB"/>
    <w:rsid w:val="00FA2CE1"/>
    <w:rsid w:val="00FA4572"/>
    <w:rsid w:val="00FA4CD4"/>
    <w:rsid w:val="00FA579C"/>
    <w:rsid w:val="00FA668B"/>
    <w:rsid w:val="00FA70C6"/>
    <w:rsid w:val="00FB20E0"/>
    <w:rsid w:val="00FB34B9"/>
    <w:rsid w:val="00FC0BEF"/>
    <w:rsid w:val="00FC24DA"/>
    <w:rsid w:val="00FC4678"/>
    <w:rsid w:val="00FC6545"/>
    <w:rsid w:val="00FD0183"/>
    <w:rsid w:val="00FD037B"/>
    <w:rsid w:val="00FD2546"/>
    <w:rsid w:val="00FD333F"/>
    <w:rsid w:val="00FD772E"/>
    <w:rsid w:val="00FE2023"/>
    <w:rsid w:val="00FE3346"/>
    <w:rsid w:val="00FE3926"/>
    <w:rsid w:val="00FE48BE"/>
    <w:rsid w:val="00FE6B78"/>
    <w:rsid w:val="00FE7205"/>
    <w:rsid w:val="00FE78C7"/>
    <w:rsid w:val="00FF21ED"/>
    <w:rsid w:val="00FF2A26"/>
    <w:rsid w:val="00FF3D55"/>
    <w:rsid w:val="00FF43AC"/>
    <w:rsid w:val="00FF7C84"/>
    <w:rsid w:val="1240C78E"/>
    <w:rsid w:val="12424EBB"/>
    <w:rsid w:val="12D893C0"/>
    <w:rsid w:val="14B81E4F"/>
    <w:rsid w:val="1B45B4E6"/>
    <w:rsid w:val="2D14305F"/>
    <w:rsid w:val="334B5E73"/>
    <w:rsid w:val="37D8D5BA"/>
    <w:rsid w:val="3BA2DC87"/>
    <w:rsid w:val="47D35217"/>
    <w:rsid w:val="5268E102"/>
    <w:rsid w:val="57D057DA"/>
    <w:rsid w:val="5899BBAF"/>
    <w:rsid w:val="65030DA7"/>
    <w:rsid w:val="6CA5B0E3"/>
    <w:rsid w:val="7386BCD6"/>
    <w:rsid w:val="78630EC9"/>
    <w:rsid w:val="7C24B220"/>
    <w:rsid w:val="7FF55D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8D2C1EF9-31CC-49CC-98D9-6FAEB7360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BodyAA">
    <w:name w:val="Body A A"/>
    <w:rsid w:val="00C61D55"/>
    <w:pPr>
      <w:pBdr>
        <w:top w:val="nil"/>
        <w:left w:val="nil"/>
        <w:bottom w:val="nil"/>
        <w:right w:val="nil"/>
        <w:between w:val="nil"/>
        <w:bar w:val="nil"/>
      </w:pBdr>
      <w:tabs>
        <w:tab w:val="left" w:pos="567"/>
        <w:tab w:val="left" w:pos="1134"/>
        <w:tab w:val="left" w:pos="1701"/>
        <w:tab w:val="left" w:pos="2268"/>
        <w:tab w:val="left" w:pos="2835"/>
      </w:tabs>
      <w:spacing w:before="120"/>
    </w:pPr>
    <w:rPr>
      <w:rFonts w:ascii="Calibri" w:eastAsia="Calibri" w:hAnsi="Calibri" w:cs="Calibri"/>
      <w:color w:val="000000"/>
      <w:sz w:val="24"/>
      <w:szCs w:val="24"/>
      <w:u w:color="000000"/>
      <w:bdr w:val="nil"/>
    </w:rPr>
  </w:style>
  <w:style w:type="paragraph" w:styleId="Signature">
    <w:name w:val="Signature"/>
    <w:basedOn w:val="Normal"/>
    <w:link w:val="SignatureChar"/>
    <w:unhideWhenUsed/>
    <w:rsid w:val="00C61D55"/>
    <w:pPr>
      <w:tabs>
        <w:tab w:val="clear" w:pos="1134"/>
        <w:tab w:val="clear" w:pos="1871"/>
        <w:tab w:val="clear" w:pos="2268"/>
        <w:tab w:val="center" w:pos="6804"/>
      </w:tabs>
      <w:spacing w:before="840"/>
    </w:pPr>
    <w:rPr>
      <w:rFonts w:ascii="Calibri" w:eastAsia="Calibri" w:hAnsi="Calibri"/>
      <w:szCs w:val="24"/>
    </w:rPr>
  </w:style>
  <w:style w:type="character" w:customStyle="1" w:styleId="SignatureChar">
    <w:name w:val="Signature Char"/>
    <w:basedOn w:val="DefaultParagraphFont"/>
    <w:link w:val="Signature"/>
    <w:rsid w:val="00C61D55"/>
    <w:rPr>
      <w:rFonts w:ascii="Calibri" w:eastAsia="Calibri" w:hAnsi="Calibri"/>
      <w:sz w:val="24"/>
      <w:szCs w:val="24"/>
      <w:lang w:val="en-GB" w:eastAsia="en-US"/>
    </w:rPr>
  </w:style>
  <w:style w:type="paragraph" w:customStyle="1" w:styleId="TitleAgenda">
    <w:name w:val="Title_Agenda"/>
    <w:basedOn w:val="Normal"/>
    <w:rsid w:val="00C61D55"/>
    <w:pPr>
      <w:tabs>
        <w:tab w:val="clear" w:pos="1134"/>
        <w:tab w:val="clear" w:pos="1871"/>
        <w:tab w:val="clear" w:pos="2268"/>
        <w:tab w:val="left" w:pos="794"/>
        <w:tab w:val="left" w:pos="1191"/>
        <w:tab w:val="left" w:pos="1588"/>
        <w:tab w:val="left" w:pos="1985"/>
      </w:tabs>
      <w:spacing w:before="720"/>
      <w:jc w:val="center"/>
    </w:pPr>
    <w:rPr>
      <w:rFonts w:ascii="Calibri" w:eastAsia="SimSun" w:hAnsi="Calibri" w:cs="Calibri"/>
      <w:bCs/>
      <w:sz w:val="28"/>
      <w:szCs w:val="28"/>
    </w:rPr>
  </w:style>
  <w:style w:type="paragraph" w:customStyle="1" w:styleId="CWG-EGName">
    <w:name w:val="CWG-EG_Name"/>
    <w:basedOn w:val="Normal"/>
    <w:rsid w:val="00C61D55"/>
    <w:pPr>
      <w:tabs>
        <w:tab w:val="clear" w:pos="1134"/>
        <w:tab w:val="clear" w:pos="1871"/>
        <w:tab w:val="clear" w:pos="2268"/>
        <w:tab w:val="left" w:pos="794"/>
        <w:tab w:val="left" w:pos="1191"/>
        <w:tab w:val="left" w:pos="1588"/>
        <w:tab w:val="left" w:pos="1985"/>
      </w:tabs>
      <w:jc w:val="center"/>
    </w:pPr>
    <w:rPr>
      <w:rFonts w:ascii="Calibri" w:eastAsia="SimSun" w:hAnsi="Calibri" w:cs="Calibri"/>
      <w:b/>
      <w:sz w:val="28"/>
      <w:szCs w:val="28"/>
    </w:rPr>
  </w:style>
  <w:style w:type="paragraph" w:customStyle="1" w:styleId="Meetingdate">
    <w:name w:val="Meeting date"/>
    <w:basedOn w:val="Normal"/>
    <w:rsid w:val="00C61D55"/>
    <w:pPr>
      <w:tabs>
        <w:tab w:val="clear" w:pos="1134"/>
        <w:tab w:val="clear" w:pos="1871"/>
        <w:tab w:val="clear" w:pos="2268"/>
        <w:tab w:val="left" w:pos="794"/>
        <w:tab w:val="left" w:pos="1191"/>
        <w:tab w:val="left" w:pos="1588"/>
        <w:tab w:val="left" w:pos="1985"/>
      </w:tabs>
      <w:jc w:val="center"/>
    </w:pPr>
    <w:rPr>
      <w:rFonts w:ascii="Calibri" w:eastAsia="SimSun" w:hAnsi="Calibri" w:cs="Calibri"/>
      <w:bCs/>
    </w:rPr>
  </w:style>
  <w:style w:type="paragraph" w:customStyle="1" w:styleId="Meetingroom">
    <w:name w:val="Meeting room"/>
    <w:basedOn w:val="Normal"/>
    <w:rsid w:val="00C61D55"/>
    <w:pPr>
      <w:tabs>
        <w:tab w:val="clear" w:pos="1134"/>
        <w:tab w:val="clear" w:pos="1871"/>
        <w:tab w:val="clear" w:pos="2268"/>
      </w:tabs>
      <w:overflowPunct/>
      <w:autoSpaceDE/>
      <w:autoSpaceDN/>
      <w:adjustRightInd/>
      <w:spacing w:after="240" w:line="259" w:lineRule="auto"/>
      <w:jc w:val="center"/>
      <w:textAlignment w:val="auto"/>
    </w:pPr>
    <w:rPr>
      <w:rFonts w:ascii="Calibri" w:eastAsia="Calibri" w:hAnsi="Calibri"/>
      <w:b/>
      <w:kern w:val="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S23-CL-C-0121/en" TargetMode="External"/><Relationship Id="rId18" Type="http://schemas.openxmlformats.org/officeDocument/2006/relationships/hyperlink" Target="https://www.itu.int/md/S26-EGITRS6-260119-DL-0001/en" TargetMode="External"/><Relationship Id="rId26" Type="http://schemas.openxmlformats.org/officeDocument/2006/relationships/hyperlink" Target="https://www.itu.int/md/S25-EGITRS5-C-0006/en" TargetMode="External"/><Relationship Id="rId39" Type="http://schemas.openxmlformats.org/officeDocument/2006/relationships/theme" Target="theme/theme1.xml"/><Relationship Id="rId21" Type="http://schemas.openxmlformats.org/officeDocument/2006/relationships/hyperlink" Target="https://www.itu.int/md/S25-EGITRS5-C-0005/en" TargetMode="External"/><Relationship Id="rId34" Type="http://schemas.openxmlformats.org/officeDocument/2006/relationships/hyperlink" Target="https://www.itu.int/md/S26-EGITRS6-C-0006/en" TargetMode="External"/><Relationship Id="rId7" Type="http://schemas.openxmlformats.org/officeDocument/2006/relationships/settings" Target="settings.xml"/><Relationship Id="rId12" Type="http://schemas.openxmlformats.org/officeDocument/2006/relationships/hyperlink" Target="https://www.itu.int/en/council/Documents/basic-texts-2023/RES-146-E.pdf" TargetMode="External"/><Relationship Id="rId17" Type="http://schemas.openxmlformats.org/officeDocument/2006/relationships/hyperlink" Target="https://www.itu.int/md/S25-EGITRS4-C/en" TargetMode="External"/><Relationship Id="rId25" Type="http://schemas.openxmlformats.org/officeDocument/2006/relationships/hyperlink" Target="https://www.itu.int/md/S25-EGITRS5-C-0004/en" TargetMode="External"/><Relationship Id="rId33" Type="http://schemas.openxmlformats.org/officeDocument/2006/relationships/hyperlink" Target="https://www.itu.int/md/S26-EGITRS6-C-0005/en"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tu.int/md/S25-EGITRS5-C-0010/en" TargetMode="External"/><Relationship Id="rId20" Type="http://schemas.openxmlformats.org/officeDocument/2006/relationships/hyperlink" Target="https://www.itu.int/md/S25-EGITRS5-C-0001/en" TargetMode="External"/><Relationship Id="rId29" Type="http://schemas.openxmlformats.org/officeDocument/2006/relationships/hyperlink" Target="https://www.itu.int/md/S26-EGITRS6-C-0002/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md/S25-EGITRS5-C-0003/en" TargetMode="External"/><Relationship Id="rId32" Type="http://schemas.openxmlformats.org/officeDocument/2006/relationships/hyperlink" Target="https://www.itu.int/md/S26-EGITRS6-C-0004/en"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tu.int/md/S25-EGITRS5-250911-DL-0001/en" TargetMode="External"/><Relationship Id="rId23" Type="http://schemas.openxmlformats.org/officeDocument/2006/relationships/hyperlink" Target="https://www.itu.int/md/S25-EGITRS5-C-0002/en" TargetMode="External"/><Relationship Id="rId28" Type="http://schemas.openxmlformats.org/officeDocument/2006/relationships/hyperlink" Target="https://www.itu.int/md/S25-EGITRS5-C-0008/en"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tu.int/md/S26-EGITRS6-C-0010/en" TargetMode="External"/><Relationship Id="rId31" Type="http://schemas.openxmlformats.org/officeDocument/2006/relationships/hyperlink" Target="https://www.itu.int/md/S26-EGITRS6-C-0007/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S25-EGITRS5-C/en" TargetMode="External"/><Relationship Id="rId22" Type="http://schemas.openxmlformats.org/officeDocument/2006/relationships/hyperlink" Target="https://www.itu.int/md/S25-EGITRS5-C-0009/en" TargetMode="External"/><Relationship Id="rId27" Type="http://schemas.openxmlformats.org/officeDocument/2006/relationships/hyperlink" Target="https://www.itu.int/md/S25-EGITRS5-C-0007/en" TargetMode="External"/><Relationship Id="rId30" Type="http://schemas.openxmlformats.org/officeDocument/2006/relationships/hyperlink" Target="https://www.itu.int/md/S26-EGITRS6-C-0003/en" TargetMode="External"/><Relationship Id="rId35" Type="http://schemas.openxmlformats.org/officeDocument/2006/relationships/hyperlink" Target="https://www.itu.int/md/S26-EGITRS6-C-0008/en"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mailto:carmen.prado@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council/Pages/eg-itr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59</Words>
  <Characters>6456</Characters>
  <Application>Microsoft Office Word</Application>
  <DocSecurity>0</DocSecurity>
  <Lines>53</Lines>
  <Paragraphs>14</Paragraphs>
  <ScaleCrop>false</ScaleCrop>
  <Manager>General Secretariat - Pool</Manager>
  <Company/>
  <LinksUpToDate>false</LinksUpToDate>
  <CharactersWithSpaces>73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99</cp:revision>
  <cp:lastPrinted>2019-01-17T01:57:00Z</cp:lastPrinted>
  <dcterms:created xsi:type="dcterms:W3CDTF">2026-02-26T02:45:00Z</dcterms:created>
  <dcterms:modified xsi:type="dcterms:W3CDTF">2026-03-03T10:2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